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7534D" w14:textId="492479CA" w:rsidR="006F5234" w:rsidRDefault="006F5234" w:rsidP="006F5234">
      <w:pPr>
        <w:autoSpaceDE w:val="0"/>
        <w:autoSpaceDN w:val="0"/>
        <w:adjustRightInd w:val="0"/>
        <w:jc w:val="center"/>
        <w:rPr>
          <w:rFonts w:ascii="Arial" w:hAnsi="Arial" w:cs="Arial"/>
          <w:b/>
          <w:caps/>
          <w:sz w:val="24"/>
          <w:szCs w:val="24"/>
        </w:rPr>
      </w:pPr>
      <w:r w:rsidRPr="005D0CBF">
        <w:rPr>
          <w:rFonts w:ascii="Arial" w:hAnsi="Arial" w:cs="Arial"/>
          <w:b/>
          <w:caps/>
          <w:sz w:val="24"/>
          <w:szCs w:val="24"/>
        </w:rPr>
        <w:t xml:space="preserve">Exhibit </w:t>
      </w:r>
      <w:r w:rsidR="000130A6">
        <w:rPr>
          <w:rFonts w:ascii="Arial" w:hAnsi="Arial" w:cs="Arial"/>
          <w:b/>
          <w:caps/>
          <w:sz w:val="24"/>
          <w:szCs w:val="24"/>
        </w:rPr>
        <w:t>H</w:t>
      </w:r>
    </w:p>
    <w:p w14:paraId="396382A5" w14:textId="77777777" w:rsidR="006F5234" w:rsidRPr="005D0CBF" w:rsidRDefault="006F5234" w:rsidP="006F5234">
      <w:pPr>
        <w:autoSpaceDE w:val="0"/>
        <w:autoSpaceDN w:val="0"/>
        <w:adjustRightInd w:val="0"/>
        <w:jc w:val="center"/>
        <w:rPr>
          <w:rFonts w:ascii="Arial" w:hAnsi="Arial" w:cs="Arial"/>
          <w:b/>
          <w:caps/>
          <w:sz w:val="24"/>
          <w:szCs w:val="24"/>
        </w:rPr>
      </w:pPr>
    </w:p>
    <w:p w14:paraId="5979DC21" w14:textId="66BBDE8F" w:rsidR="0030176A" w:rsidRDefault="000130A6" w:rsidP="000130A6">
      <w:pPr>
        <w:jc w:val="center"/>
        <w:rPr>
          <w:rFonts w:ascii="Arial" w:hAnsi="Arial" w:cs="Arial"/>
          <w:b/>
          <w:caps/>
          <w:sz w:val="24"/>
          <w:szCs w:val="24"/>
        </w:rPr>
      </w:pPr>
      <w:r>
        <w:rPr>
          <w:rFonts w:ascii="Arial" w:hAnsi="Arial" w:cs="Arial"/>
          <w:b/>
          <w:caps/>
          <w:sz w:val="24"/>
          <w:szCs w:val="24"/>
        </w:rPr>
        <w:t>DIVERSITY, EQUITY, AND INCLUSION QUESTIONNAIRE</w:t>
      </w:r>
    </w:p>
    <w:p w14:paraId="5056035E" w14:textId="77777777" w:rsidR="001E3FA2" w:rsidRDefault="001E3FA2" w:rsidP="000130A6">
      <w:pPr>
        <w:jc w:val="center"/>
        <w:rPr>
          <w:rFonts w:ascii="Arial" w:hAnsi="Arial" w:cs="Arial"/>
          <w:b/>
          <w:caps/>
          <w:sz w:val="24"/>
          <w:szCs w:val="24"/>
        </w:rPr>
      </w:pPr>
    </w:p>
    <w:p w14:paraId="73C3D925" w14:textId="77777777" w:rsidR="001E3FA2" w:rsidRDefault="001E3FA2" w:rsidP="004021C6">
      <w:pPr>
        <w:pStyle w:val="BodyText"/>
        <w:spacing w:before="2"/>
        <w:rPr>
          <w:b/>
          <w:sz w:val="26"/>
        </w:rPr>
      </w:pPr>
      <w:r>
        <w:rPr>
          <w:b/>
          <w:noProof/>
          <w:sz w:val="26"/>
        </w:rPr>
        <w:drawing>
          <wp:anchor distT="0" distB="0" distL="114300" distR="114300" simplePos="0" relativeHeight="251667456" behindDoc="1" locked="0" layoutInCell="1" allowOverlap="1" wp14:anchorId="1FA0E9F9" wp14:editId="7B3CCB52">
            <wp:simplePos x="0" y="0"/>
            <wp:positionH relativeFrom="page">
              <wp:align>center</wp:align>
            </wp:positionH>
            <wp:positionV relativeFrom="paragraph">
              <wp:posOffset>133350</wp:posOffset>
            </wp:positionV>
            <wp:extent cx="2898648" cy="732290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8648" cy="732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B6E484B" w14:textId="77777777" w:rsidR="001E3FA2" w:rsidRDefault="001E3FA2">
      <w:pPr>
        <w:pStyle w:val="BodyText"/>
        <w:rPr>
          <w:b/>
          <w:sz w:val="26"/>
        </w:rPr>
      </w:pPr>
    </w:p>
    <w:p w14:paraId="10D835CC" w14:textId="77777777" w:rsidR="001E3FA2" w:rsidRDefault="001E3FA2">
      <w:pPr>
        <w:pStyle w:val="BodyText"/>
        <w:rPr>
          <w:b/>
          <w:sz w:val="26"/>
        </w:rPr>
      </w:pPr>
    </w:p>
    <w:p w14:paraId="519490B3" w14:textId="77777777" w:rsidR="001E3FA2" w:rsidRPr="001E3FA2" w:rsidRDefault="001E3FA2">
      <w:pPr>
        <w:pStyle w:val="BodyText"/>
        <w:rPr>
          <w:rFonts w:ascii="Arial" w:hAnsi="Arial" w:cs="Arial"/>
          <w:b/>
          <w:szCs w:val="24"/>
        </w:rPr>
      </w:pPr>
    </w:p>
    <w:p w14:paraId="4B8008B4" w14:textId="77777777" w:rsidR="001E3FA2" w:rsidRPr="001E3FA2" w:rsidRDefault="001E3FA2">
      <w:pPr>
        <w:pStyle w:val="BodyText"/>
        <w:rPr>
          <w:rFonts w:ascii="Arial" w:hAnsi="Arial" w:cs="Arial"/>
          <w:b/>
          <w:szCs w:val="24"/>
        </w:rPr>
      </w:pPr>
    </w:p>
    <w:p w14:paraId="09DACDE4" w14:textId="77777777" w:rsidR="001E3FA2" w:rsidRPr="001E3FA2" w:rsidRDefault="001E3FA2">
      <w:pPr>
        <w:pStyle w:val="BodyText"/>
        <w:rPr>
          <w:rFonts w:ascii="Arial" w:hAnsi="Arial" w:cs="Arial"/>
          <w:b/>
          <w:szCs w:val="24"/>
        </w:rPr>
      </w:pPr>
    </w:p>
    <w:p w14:paraId="2A1957E8" w14:textId="77777777" w:rsidR="001E3FA2" w:rsidRPr="001E3FA2" w:rsidRDefault="001E3FA2" w:rsidP="00C043B1">
      <w:pPr>
        <w:ind w:right="50"/>
        <w:jc w:val="center"/>
        <w:rPr>
          <w:rFonts w:ascii="Arial" w:hAnsi="Arial" w:cs="Arial"/>
          <w:b/>
          <w:sz w:val="24"/>
          <w:szCs w:val="24"/>
        </w:rPr>
      </w:pPr>
      <w:r w:rsidRPr="001E3FA2">
        <w:rPr>
          <w:rFonts w:ascii="Arial" w:hAnsi="Arial" w:cs="Arial"/>
          <w:b/>
          <w:sz w:val="24"/>
          <w:szCs w:val="24"/>
        </w:rPr>
        <w:t>DIVERSITY AND INCLUSION</w:t>
      </w:r>
      <w:r w:rsidRPr="001E3FA2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pacing w:val="-2"/>
          <w:sz w:val="24"/>
          <w:szCs w:val="24"/>
        </w:rPr>
        <w:t>QUESTIONNAIRE</w:t>
      </w:r>
    </w:p>
    <w:p w14:paraId="294E1BFA" w14:textId="77777777" w:rsidR="001E3FA2" w:rsidRPr="001E3FA2" w:rsidRDefault="001E3FA2" w:rsidP="00C043B1">
      <w:pPr>
        <w:spacing w:before="80"/>
        <w:ind w:right="50"/>
        <w:jc w:val="both"/>
        <w:rPr>
          <w:rFonts w:ascii="Arial" w:hAnsi="Arial" w:cs="Arial"/>
          <w:b/>
          <w:sz w:val="24"/>
          <w:szCs w:val="24"/>
        </w:rPr>
      </w:pPr>
      <w:r w:rsidRPr="001E3FA2">
        <w:rPr>
          <w:rFonts w:ascii="Arial" w:hAnsi="Arial" w:cs="Arial"/>
          <w:b/>
          <w:sz w:val="24"/>
          <w:szCs w:val="24"/>
        </w:rPr>
        <w:t>LACERA</w:t>
      </w:r>
      <w:r w:rsidRPr="001E3FA2">
        <w:rPr>
          <w:rFonts w:ascii="Arial" w:hAnsi="Arial" w:cs="Arial"/>
          <w:b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z w:val="24"/>
          <w:szCs w:val="24"/>
        </w:rPr>
        <w:t>Due</w:t>
      </w:r>
      <w:r w:rsidRPr="001E3FA2">
        <w:rPr>
          <w:rFonts w:ascii="Arial" w:hAnsi="Arial" w:cs="Arial"/>
          <w:b/>
          <w:spacing w:val="-7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z w:val="24"/>
          <w:szCs w:val="24"/>
        </w:rPr>
        <w:t>Diligence</w:t>
      </w:r>
      <w:r w:rsidRPr="001E3FA2">
        <w:rPr>
          <w:rFonts w:ascii="Arial" w:hAnsi="Arial" w:cs="Arial"/>
          <w:b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z w:val="24"/>
          <w:szCs w:val="24"/>
        </w:rPr>
        <w:t>Regarding</w:t>
      </w:r>
      <w:r w:rsidRPr="001E3FA2">
        <w:rPr>
          <w:rFonts w:ascii="Arial" w:hAnsi="Arial" w:cs="Arial"/>
          <w:b/>
          <w:spacing w:val="-7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z w:val="24"/>
          <w:szCs w:val="24"/>
        </w:rPr>
        <w:t>Diversity,</w:t>
      </w:r>
      <w:r w:rsidRPr="001E3FA2">
        <w:rPr>
          <w:rFonts w:ascii="Arial" w:hAnsi="Arial" w:cs="Arial"/>
          <w:b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z w:val="24"/>
          <w:szCs w:val="24"/>
        </w:rPr>
        <w:t>Equity,</w:t>
      </w:r>
      <w:r w:rsidRPr="001E3FA2">
        <w:rPr>
          <w:rFonts w:ascii="Arial" w:hAnsi="Arial" w:cs="Arial"/>
          <w:b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z w:val="24"/>
          <w:szCs w:val="24"/>
        </w:rPr>
        <w:t>and</w:t>
      </w:r>
      <w:r w:rsidRPr="001E3FA2">
        <w:rPr>
          <w:rFonts w:ascii="Arial" w:hAnsi="Arial" w:cs="Arial"/>
          <w:b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b/>
          <w:spacing w:val="-2"/>
          <w:sz w:val="24"/>
          <w:szCs w:val="24"/>
        </w:rPr>
        <w:t>Inclusion</w:t>
      </w:r>
    </w:p>
    <w:p w14:paraId="3493FE3E" w14:textId="77777777" w:rsidR="001E3FA2" w:rsidRPr="001E3FA2" w:rsidRDefault="001E3FA2" w:rsidP="00C043B1">
      <w:pPr>
        <w:pStyle w:val="BodyText"/>
        <w:spacing w:before="151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 xml:space="preserve">LACERA values </w:t>
      </w:r>
      <w:r w:rsidRPr="001E3FA2">
        <w:rPr>
          <w:rFonts w:ascii="Arial" w:hAnsi="Arial" w:cs="Arial"/>
          <w:b/>
          <w:szCs w:val="24"/>
        </w:rPr>
        <w:t>diversity, equity, and inclusion (“DEI”)</w:t>
      </w:r>
      <w:r w:rsidRPr="001E3FA2">
        <w:rPr>
          <w:rFonts w:ascii="Arial" w:hAnsi="Arial" w:cs="Arial"/>
          <w:szCs w:val="24"/>
        </w:rPr>
        <w:t>, and believes that effectively accessing and managing diverse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alent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leads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o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mproved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utcomes.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LACERA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akes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broad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view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diversity,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clusive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1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varied</w:t>
      </w:r>
      <w:r w:rsidRPr="001E3FA2">
        <w:rPr>
          <w:rFonts w:ascii="Arial" w:hAnsi="Arial" w:cs="Arial"/>
          <w:spacing w:val="-1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backgrounds including, but not limited to, age, experience, race, ethnicity, sexual orientation, gender, gender identity, disability status, national origin, and culture. LACERA expects consultants, vendors, and other third-party providers to respect and reflect LACERA’s value of DEI. LACERA’s ongoing monitoring of third-party service providers incorporates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ssessment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vendors’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mmitment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o,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dherence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with,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rack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cord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1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ccessing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2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taining diverse and inclusive workforces.</w:t>
      </w:r>
    </w:p>
    <w:p w14:paraId="2C8D61BF" w14:textId="77777777" w:rsidR="001E3FA2" w:rsidRPr="001E3FA2" w:rsidRDefault="001E3FA2" w:rsidP="00C043B1">
      <w:pPr>
        <w:pStyle w:val="BodyText"/>
        <w:spacing w:before="151"/>
        <w:ind w:right="50"/>
        <w:jc w:val="both"/>
        <w:rPr>
          <w:rFonts w:ascii="Arial" w:hAnsi="Arial" w:cs="Arial"/>
          <w:szCs w:val="24"/>
        </w:rPr>
      </w:pPr>
    </w:p>
    <w:p w14:paraId="46EBB254" w14:textId="6DAD5C58" w:rsidR="001E3FA2" w:rsidRDefault="001E3FA2" w:rsidP="00C043B1">
      <w:pPr>
        <w:pStyle w:val="Heading1"/>
        <w:spacing w:before="1" w:line="367" w:lineRule="exact"/>
        <w:ind w:right="50"/>
        <w:jc w:val="both"/>
        <w:rPr>
          <w:rFonts w:ascii="Arial" w:hAnsi="Arial" w:cs="Arial"/>
          <w:spacing w:val="-10"/>
          <w:szCs w:val="24"/>
          <w:u w:val="thick"/>
        </w:rPr>
      </w:pPr>
      <w:r w:rsidRPr="001E3FA2">
        <w:rPr>
          <w:rFonts w:ascii="Arial" w:hAnsi="Arial" w:cs="Arial"/>
          <w:szCs w:val="24"/>
          <w:u w:val="thick"/>
        </w:rPr>
        <w:t>Section</w:t>
      </w:r>
      <w:r w:rsidRPr="001E3FA2">
        <w:rPr>
          <w:rFonts w:ascii="Arial" w:hAnsi="Arial" w:cs="Arial"/>
          <w:spacing w:val="-7"/>
          <w:szCs w:val="24"/>
          <w:u w:val="thick"/>
        </w:rPr>
        <w:t xml:space="preserve"> </w:t>
      </w:r>
      <w:r w:rsidRPr="001E3FA2">
        <w:rPr>
          <w:rFonts w:ascii="Arial" w:hAnsi="Arial" w:cs="Arial"/>
          <w:spacing w:val="-10"/>
          <w:szCs w:val="24"/>
          <w:u w:val="thick"/>
        </w:rPr>
        <w:t>I</w:t>
      </w:r>
    </w:p>
    <w:p w14:paraId="2EBC7B47" w14:textId="77777777" w:rsidR="00C043B1" w:rsidRPr="00C043B1" w:rsidRDefault="00C043B1" w:rsidP="00C043B1"/>
    <w:p w14:paraId="5B252777" w14:textId="0B9426A9" w:rsidR="001E3FA2" w:rsidRDefault="001E3FA2" w:rsidP="00DA702E">
      <w:pPr>
        <w:pStyle w:val="Heading4"/>
        <w:keepNext w:val="0"/>
        <w:widowControl w:val="0"/>
        <w:numPr>
          <w:ilvl w:val="0"/>
          <w:numId w:val="20"/>
        </w:numPr>
        <w:autoSpaceDE w:val="0"/>
        <w:autoSpaceDN w:val="0"/>
        <w:spacing w:line="229" w:lineRule="exact"/>
        <w:ind w:left="0" w:right="50" w:firstLine="0"/>
        <w:rPr>
          <w:rFonts w:ascii="Arial" w:hAnsi="Arial" w:cs="Arial"/>
          <w:spacing w:val="-2"/>
          <w:szCs w:val="24"/>
        </w:rPr>
      </w:pPr>
      <w:r w:rsidRPr="001E3FA2">
        <w:rPr>
          <w:rFonts w:ascii="Arial" w:hAnsi="Arial" w:cs="Arial"/>
          <w:spacing w:val="-2"/>
          <w:szCs w:val="24"/>
        </w:rPr>
        <w:t>Policy</w:t>
      </w:r>
    </w:p>
    <w:p w14:paraId="4D9BD924" w14:textId="77777777" w:rsidR="001E3FA2" w:rsidRPr="001E3FA2" w:rsidRDefault="001E3FA2" w:rsidP="00DA702E">
      <w:pPr>
        <w:ind w:right="50"/>
      </w:pPr>
    </w:p>
    <w:p w14:paraId="3B67F019" w14:textId="77777777" w:rsidR="001E3FA2" w:rsidRPr="001E3FA2" w:rsidRDefault="001E3FA2" w:rsidP="00223315">
      <w:pPr>
        <w:pStyle w:val="ListParagraph"/>
        <w:widowControl w:val="0"/>
        <w:numPr>
          <w:ilvl w:val="1"/>
          <w:numId w:val="20"/>
        </w:numPr>
        <w:autoSpaceDE w:val="0"/>
        <w:autoSpaceDN w:val="0"/>
        <w:spacing w:before="1"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escrib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’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pproach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iversity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quity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clusio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(“DEI”)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orkplac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ts relation to your strategic objectives.</w:t>
      </w:r>
    </w:p>
    <w:p w14:paraId="1D72D031" w14:textId="77777777" w:rsidR="001E3FA2" w:rsidRPr="001E3FA2" w:rsidRDefault="001E3FA2" w:rsidP="00223315">
      <w:pPr>
        <w:pStyle w:val="BodyText"/>
        <w:spacing w:before="1"/>
        <w:ind w:left="720" w:right="50" w:hanging="720"/>
        <w:jc w:val="both"/>
        <w:rPr>
          <w:rFonts w:ascii="Arial" w:hAnsi="Arial" w:cs="Arial"/>
          <w:szCs w:val="24"/>
        </w:rPr>
      </w:pPr>
    </w:p>
    <w:p w14:paraId="58A9AADC" w14:textId="77777777" w:rsidR="001E3FA2" w:rsidRPr="001E3FA2" w:rsidRDefault="001E3FA2" w:rsidP="00223315">
      <w:pPr>
        <w:pStyle w:val="ListParagraph"/>
        <w:widowControl w:val="0"/>
        <w:numPr>
          <w:ilvl w:val="1"/>
          <w:numId w:val="20"/>
        </w:numPr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have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ritten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(or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ies)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ddressing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orkplace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EI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(“Policy”)?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 defines the firm’s commitment, policies, and practices regarding equal employment opportunity, including the recruitment, development, retention and promotion of a diverse and inclusive workforce and non-discrimination based on gender, race, ethnicity, sexual orientation, gender identity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ge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veteran’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tatus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the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legall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tecte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ategories.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(or</w:t>
      </w:r>
      <w:r w:rsidRPr="001E3FA2">
        <w:rPr>
          <w:rFonts w:ascii="Arial" w:hAnsi="Arial" w:cs="Arial"/>
          <w:spacing w:val="-1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ies)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ma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e a standalone document or part of a larger firm document.</w:t>
      </w:r>
    </w:p>
    <w:p w14:paraId="000CA992" w14:textId="77777777" w:rsidR="001E3FA2" w:rsidRPr="001E3FA2" w:rsidRDefault="001E3FA2" w:rsidP="00223315">
      <w:pPr>
        <w:pStyle w:val="BodyText"/>
        <w:spacing w:before="9"/>
        <w:ind w:left="720" w:right="50" w:hanging="720"/>
        <w:jc w:val="both"/>
        <w:rPr>
          <w:rFonts w:ascii="Arial" w:hAnsi="Arial" w:cs="Arial"/>
          <w:szCs w:val="24"/>
        </w:rPr>
      </w:pPr>
    </w:p>
    <w:p w14:paraId="00D1EBE2" w14:textId="77777777" w:rsidR="001E3FA2" w:rsidRPr="001E3FA2" w:rsidRDefault="001E3FA2" w:rsidP="00E20A14">
      <w:pPr>
        <w:pStyle w:val="BodyText"/>
        <w:spacing w:before="1"/>
        <w:ind w:left="720"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Please</w:t>
      </w:r>
      <w:r w:rsidRPr="001E3FA2">
        <w:rPr>
          <w:rFonts w:ascii="Arial" w:hAnsi="Arial" w:cs="Arial"/>
          <w:spacing w:val="-5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rovide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</w:t>
      </w:r>
      <w:r w:rsidRPr="001E3FA2">
        <w:rPr>
          <w:rFonts w:ascii="Arial" w:hAnsi="Arial" w:cs="Arial"/>
          <w:spacing w:val="-5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py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5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your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firm’s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pacing w:val="-2"/>
          <w:szCs w:val="24"/>
        </w:rPr>
        <w:t>Policy.</w:t>
      </w:r>
    </w:p>
    <w:p w14:paraId="1052E62B" w14:textId="77777777" w:rsidR="001E3FA2" w:rsidRPr="001E3FA2" w:rsidRDefault="001E3FA2" w:rsidP="00223315">
      <w:pPr>
        <w:pStyle w:val="BodyText"/>
        <w:ind w:left="720" w:right="50" w:hanging="720"/>
        <w:jc w:val="both"/>
        <w:rPr>
          <w:rFonts w:ascii="Arial" w:hAnsi="Arial" w:cs="Arial"/>
          <w:szCs w:val="24"/>
        </w:rPr>
      </w:pPr>
    </w:p>
    <w:p w14:paraId="5754AF11" w14:textId="77777777" w:rsidR="001E3FA2" w:rsidRPr="001E3FA2" w:rsidRDefault="001E3FA2" w:rsidP="00223315">
      <w:pPr>
        <w:pStyle w:val="ListParagraph"/>
        <w:widowControl w:val="0"/>
        <w:numPr>
          <w:ilvl w:val="1"/>
          <w:numId w:val="20"/>
        </w:numPr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ddress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exual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harassment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orkplace?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f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ot,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pacing w:val="-2"/>
          <w:sz w:val="24"/>
          <w:szCs w:val="24"/>
        </w:rPr>
        <w:t>explain.</w:t>
      </w:r>
    </w:p>
    <w:p w14:paraId="66CD10F4" w14:textId="77777777" w:rsidR="001E3FA2" w:rsidRPr="001E3FA2" w:rsidRDefault="001E3FA2" w:rsidP="00223315">
      <w:pPr>
        <w:pStyle w:val="BodyText"/>
        <w:spacing w:before="1"/>
        <w:ind w:left="720" w:right="50" w:hanging="720"/>
        <w:jc w:val="both"/>
        <w:rPr>
          <w:rFonts w:ascii="Arial" w:hAnsi="Arial" w:cs="Arial"/>
          <w:szCs w:val="24"/>
        </w:rPr>
      </w:pPr>
    </w:p>
    <w:p w14:paraId="641046D7" w14:textId="77777777" w:rsidR="001E3FA2" w:rsidRPr="001E3FA2" w:rsidRDefault="001E3FA2" w:rsidP="00223315">
      <w:pPr>
        <w:pStyle w:val="ListParagraph"/>
        <w:widowControl w:val="0"/>
        <w:numPr>
          <w:ilvl w:val="1"/>
          <w:numId w:val="20"/>
        </w:numPr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If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ot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have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ritten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,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o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mmit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o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mptly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dopting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viding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 copy of a Policy, if your firm is awarded a mandate/contract with LACERA?</w:t>
      </w:r>
    </w:p>
    <w:p w14:paraId="5F7A9D04" w14:textId="77777777" w:rsidR="001E3FA2" w:rsidRPr="001E3FA2" w:rsidRDefault="001E3FA2" w:rsidP="00223315">
      <w:pPr>
        <w:pStyle w:val="BodyText"/>
        <w:spacing w:before="8"/>
        <w:ind w:left="720" w:right="50" w:hanging="720"/>
        <w:jc w:val="both"/>
        <w:rPr>
          <w:rFonts w:ascii="Arial" w:hAnsi="Arial" w:cs="Arial"/>
          <w:szCs w:val="24"/>
        </w:rPr>
      </w:pPr>
    </w:p>
    <w:p w14:paraId="7DE68667" w14:textId="1F66EBF1" w:rsidR="001E3FA2" w:rsidRDefault="001E3FA2" w:rsidP="00DA702E">
      <w:pPr>
        <w:pStyle w:val="Heading4"/>
        <w:keepNext w:val="0"/>
        <w:widowControl w:val="0"/>
        <w:numPr>
          <w:ilvl w:val="0"/>
          <w:numId w:val="20"/>
        </w:numPr>
        <w:autoSpaceDE w:val="0"/>
        <w:autoSpaceDN w:val="0"/>
        <w:ind w:left="0" w:right="50" w:firstLine="0"/>
        <w:jc w:val="both"/>
        <w:rPr>
          <w:rFonts w:ascii="Arial" w:hAnsi="Arial" w:cs="Arial"/>
          <w:spacing w:val="-2"/>
          <w:szCs w:val="24"/>
        </w:rPr>
      </w:pPr>
      <w:r w:rsidRPr="001E3FA2">
        <w:rPr>
          <w:rFonts w:ascii="Arial" w:hAnsi="Arial" w:cs="Arial"/>
          <w:spacing w:val="-2"/>
          <w:szCs w:val="24"/>
        </w:rPr>
        <w:t>Oversight</w:t>
      </w:r>
    </w:p>
    <w:p w14:paraId="4A763B57" w14:textId="77777777" w:rsidR="00C043B1" w:rsidRPr="00C043B1" w:rsidRDefault="00C043B1" w:rsidP="00DA702E"/>
    <w:p w14:paraId="0FBF2976" w14:textId="77777777" w:rsidR="001E3FA2" w:rsidRPr="001E3FA2" w:rsidRDefault="001E3FA2" w:rsidP="00E20A14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before="1" w:after="0" w:line="240" w:lineRule="auto"/>
        <w:ind w:left="81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Wh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sponsibl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versee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’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mplementation?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vid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am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itle. What processes are employed to implement and enforce the firm’s Policy?</w:t>
      </w:r>
    </w:p>
    <w:p w14:paraId="33A65A13" w14:textId="77777777" w:rsidR="001E3FA2" w:rsidRPr="001E3FA2" w:rsidRDefault="001E3FA2" w:rsidP="00E20A14">
      <w:pPr>
        <w:pStyle w:val="BodyText"/>
        <w:spacing w:before="1"/>
        <w:ind w:left="810" w:right="50" w:hanging="720"/>
        <w:jc w:val="both"/>
        <w:rPr>
          <w:rFonts w:ascii="Arial" w:hAnsi="Arial" w:cs="Arial"/>
          <w:szCs w:val="24"/>
        </w:rPr>
      </w:pPr>
    </w:p>
    <w:p w14:paraId="0FDA6C50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63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Wh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sponsibl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versee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mplianc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ith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?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vid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am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itle.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hat processes are employed to promote compliance with the Policy?</w:t>
      </w:r>
    </w:p>
    <w:p w14:paraId="4979F1A2" w14:textId="77777777" w:rsidR="001E3FA2" w:rsidRPr="001E3FA2" w:rsidRDefault="001E3FA2" w:rsidP="0028058E">
      <w:pPr>
        <w:pStyle w:val="BodyText"/>
        <w:tabs>
          <w:tab w:val="left" w:pos="720"/>
        </w:tabs>
        <w:spacing w:before="1"/>
        <w:ind w:left="720" w:right="50" w:hanging="630"/>
        <w:jc w:val="both"/>
        <w:rPr>
          <w:rFonts w:ascii="Arial" w:hAnsi="Arial" w:cs="Arial"/>
          <w:szCs w:val="24"/>
        </w:rPr>
      </w:pPr>
    </w:p>
    <w:p w14:paraId="6637B302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63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Wha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versight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f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y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’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oar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/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xecuti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eam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xercis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gard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’s DEI policy and efforts?</w:t>
      </w:r>
    </w:p>
    <w:p w14:paraId="01DB47CB" w14:textId="77777777" w:rsidR="001E3FA2" w:rsidRPr="001E3FA2" w:rsidRDefault="001E3FA2" w:rsidP="0028058E">
      <w:pPr>
        <w:pStyle w:val="BodyText"/>
        <w:tabs>
          <w:tab w:val="left" w:pos="720"/>
        </w:tabs>
        <w:spacing w:before="5"/>
        <w:ind w:left="720" w:right="50" w:hanging="630"/>
        <w:jc w:val="both"/>
        <w:rPr>
          <w:rFonts w:ascii="Arial" w:hAnsi="Arial" w:cs="Arial"/>
          <w:szCs w:val="24"/>
        </w:rPr>
      </w:pPr>
    </w:p>
    <w:p w14:paraId="545DF815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35" w:lineRule="auto"/>
        <w:ind w:left="720" w:right="50" w:hanging="63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Wha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ata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rends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alysi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’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oar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xecuti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mmitte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cei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gard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 firm’s effectiveness in adhering to DEI policies, objectives, and compliance?</w:t>
      </w:r>
    </w:p>
    <w:p w14:paraId="34032675" w14:textId="77777777" w:rsidR="001E3FA2" w:rsidRPr="001E3FA2" w:rsidRDefault="001E3FA2" w:rsidP="0028058E">
      <w:pPr>
        <w:pStyle w:val="BodyText"/>
        <w:tabs>
          <w:tab w:val="left" w:pos="720"/>
        </w:tabs>
        <w:spacing w:before="2"/>
        <w:ind w:left="720" w:right="50" w:hanging="630"/>
        <w:jc w:val="both"/>
        <w:rPr>
          <w:rFonts w:ascii="Arial" w:hAnsi="Arial" w:cs="Arial"/>
          <w:szCs w:val="24"/>
        </w:rPr>
      </w:pPr>
    </w:p>
    <w:p w14:paraId="77E72566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63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Under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hat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ircumstances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ould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proofErr w:type="gramStart"/>
      <w:r w:rsidRPr="001E3FA2">
        <w:rPr>
          <w:rFonts w:ascii="Arial" w:hAnsi="Arial" w:cs="Arial"/>
          <w:sz w:val="24"/>
          <w:szCs w:val="24"/>
        </w:rPr>
        <w:t>allegations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on-compliance</w:t>
      </w:r>
      <w:proofErr w:type="gramEnd"/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ith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mpt notification and/or consideration by the firm’s board or executive committee?</w:t>
      </w:r>
    </w:p>
    <w:p w14:paraId="62782FCA" w14:textId="2F5FD0D4" w:rsidR="001E3FA2" w:rsidRDefault="001E3FA2" w:rsidP="00064D1E">
      <w:pPr>
        <w:pStyle w:val="Heading4"/>
        <w:keepNext w:val="0"/>
        <w:widowControl w:val="0"/>
        <w:numPr>
          <w:ilvl w:val="0"/>
          <w:numId w:val="20"/>
        </w:numPr>
        <w:tabs>
          <w:tab w:val="left" w:pos="720"/>
          <w:tab w:val="left" w:pos="836"/>
        </w:tabs>
        <w:autoSpaceDE w:val="0"/>
        <w:autoSpaceDN w:val="0"/>
        <w:spacing w:before="186"/>
        <w:ind w:left="0" w:right="50" w:firstLine="0"/>
        <w:jc w:val="both"/>
        <w:rPr>
          <w:rFonts w:ascii="Arial" w:hAnsi="Arial" w:cs="Arial"/>
          <w:spacing w:val="-2"/>
          <w:szCs w:val="24"/>
        </w:rPr>
      </w:pPr>
      <w:r w:rsidRPr="001E3FA2">
        <w:rPr>
          <w:rFonts w:ascii="Arial" w:hAnsi="Arial" w:cs="Arial"/>
          <w:szCs w:val="24"/>
        </w:rPr>
        <w:t>Track</w:t>
      </w:r>
      <w:r w:rsidRPr="001E3FA2">
        <w:rPr>
          <w:rFonts w:ascii="Arial" w:hAnsi="Arial" w:cs="Arial"/>
          <w:spacing w:val="-6"/>
          <w:szCs w:val="24"/>
        </w:rPr>
        <w:t xml:space="preserve"> </w:t>
      </w:r>
      <w:r w:rsidRPr="001E3FA2">
        <w:rPr>
          <w:rFonts w:ascii="Arial" w:hAnsi="Arial" w:cs="Arial"/>
          <w:spacing w:val="-2"/>
          <w:szCs w:val="24"/>
        </w:rPr>
        <w:t>Record</w:t>
      </w:r>
    </w:p>
    <w:p w14:paraId="09DB1C20" w14:textId="77777777" w:rsidR="00C043B1" w:rsidRPr="00C043B1" w:rsidRDefault="00C043B1" w:rsidP="00064D1E">
      <w:pPr>
        <w:tabs>
          <w:tab w:val="left" w:pos="720"/>
        </w:tabs>
      </w:pPr>
    </w:p>
    <w:p w14:paraId="37CE3A8A" w14:textId="77777777" w:rsidR="001E3FA2" w:rsidRPr="001E3FA2" w:rsidRDefault="001E3FA2" w:rsidP="00E20A14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before="2" w:after="0" w:line="237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 xml:space="preserve">Please complete the charts in </w:t>
      </w:r>
      <w:r w:rsidRPr="001E3FA2">
        <w:rPr>
          <w:rFonts w:ascii="Arial" w:hAnsi="Arial" w:cs="Arial"/>
          <w:b/>
          <w:sz w:val="24"/>
          <w:szCs w:val="24"/>
        </w:rPr>
        <w:t xml:space="preserve">Section II </w:t>
      </w:r>
      <w:r w:rsidRPr="001E3FA2">
        <w:rPr>
          <w:rFonts w:ascii="Arial" w:hAnsi="Arial" w:cs="Arial"/>
          <w:sz w:val="24"/>
          <w:szCs w:val="24"/>
        </w:rPr>
        <w:t>regarding your firm’s workplace composition as defined by the Equal Employment Opportunity Commission categories for employees of your firm’s U.S. operations.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ls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ques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mpletio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imila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formatio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on-U.S.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mployees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bsen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y applicable legal or regulatory restrictions.</w:t>
      </w:r>
    </w:p>
    <w:p w14:paraId="7DA89805" w14:textId="77777777" w:rsidR="001E3FA2" w:rsidRPr="001E3FA2" w:rsidRDefault="001E3FA2" w:rsidP="00E20A14">
      <w:pPr>
        <w:pStyle w:val="BodyText"/>
        <w:tabs>
          <w:tab w:val="left" w:pos="720"/>
        </w:tabs>
        <w:spacing w:before="5"/>
        <w:ind w:left="720" w:right="50" w:hanging="720"/>
        <w:jc w:val="both"/>
        <w:rPr>
          <w:rFonts w:ascii="Arial" w:hAnsi="Arial" w:cs="Arial"/>
          <w:szCs w:val="24"/>
        </w:rPr>
      </w:pPr>
    </w:p>
    <w:p w14:paraId="03828539" w14:textId="1C4ED813" w:rsidR="001E3FA2" w:rsidRPr="00310085" w:rsidRDefault="001E3FA2" w:rsidP="00E20A14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before="1" w:after="0" w:line="240" w:lineRule="auto"/>
        <w:ind w:left="720" w:right="50" w:hanging="720"/>
        <w:contextualSpacing w:val="0"/>
        <w:jc w:val="both"/>
        <w:rPr>
          <w:rFonts w:ascii="Arial" w:hAnsi="Arial" w:cs="Arial"/>
          <w:szCs w:val="24"/>
        </w:rPr>
      </w:pPr>
      <w:r w:rsidRPr="00310085">
        <w:rPr>
          <w:rFonts w:ascii="Arial" w:hAnsi="Arial" w:cs="Arial"/>
          <w:sz w:val="24"/>
          <w:szCs w:val="24"/>
        </w:rPr>
        <w:t>Does</w:t>
      </w:r>
      <w:r w:rsidRPr="00310085">
        <w:rPr>
          <w:rFonts w:ascii="Arial" w:hAnsi="Arial" w:cs="Arial"/>
          <w:spacing w:val="-8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your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firm</w:t>
      </w:r>
      <w:r w:rsidRPr="00310085">
        <w:rPr>
          <w:rFonts w:ascii="Arial" w:hAnsi="Arial" w:cs="Arial"/>
          <w:spacing w:val="-7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commit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to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providing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the</w:t>
      </w:r>
      <w:r w:rsidRPr="00310085">
        <w:rPr>
          <w:rFonts w:ascii="Arial" w:hAnsi="Arial" w:cs="Arial"/>
          <w:spacing w:val="-5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firm’s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workforce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composition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in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a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format</w:t>
      </w:r>
      <w:r w:rsidRPr="00310085">
        <w:rPr>
          <w:rFonts w:ascii="Arial" w:hAnsi="Arial" w:cs="Arial"/>
          <w:spacing w:val="-6"/>
          <w:sz w:val="24"/>
          <w:szCs w:val="24"/>
        </w:rPr>
        <w:t xml:space="preserve"> </w:t>
      </w:r>
      <w:r w:rsidRPr="00310085">
        <w:rPr>
          <w:rFonts w:ascii="Arial" w:hAnsi="Arial" w:cs="Arial"/>
          <w:sz w:val="24"/>
          <w:szCs w:val="24"/>
        </w:rPr>
        <w:t>similar</w:t>
      </w:r>
      <w:r w:rsidRPr="00310085">
        <w:rPr>
          <w:rFonts w:ascii="Arial" w:hAnsi="Arial" w:cs="Arial"/>
          <w:spacing w:val="-5"/>
          <w:sz w:val="24"/>
          <w:szCs w:val="24"/>
        </w:rPr>
        <w:t xml:space="preserve"> to</w:t>
      </w:r>
      <w:r w:rsidR="00310085" w:rsidRPr="00310085">
        <w:rPr>
          <w:rFonts w:ascii="Arial" w:hAnsi="Arial" w:cs="Arial"/>
          <w:spacing w:val="-5"/>
          <w:sz w:val="24"/>
          <w:szCs w:val="24"/>
        </w:rPr>
        <w:t xml:space="preserve"> </w:t>
      </w:r>
      <w:r w:rsidRPr="00310085">
        <w:rPr>
          <w:rFonts w:ascii="Arial" w:hAnsi="Arial" w:cs="Arial"/>
          <w:b/>
          <w:szCs w:val="24"/>
        </w:rPr>
        <w:t>Section</w:t>
      </w:r>
      <w:r w:rsidRPr="00310085">
        <w:rPr>
          <w:rFonts w:ascii="Arial" w:hAnsi="Arial" w:cs="Arial"/>
          <w:b/>
          <w:spacing w:val="-8"/>
          <w:szCs w:val="24"/>
        </w:rPr>
        <w:t xml:space="preserve"> </w:t>
      </w:r>
      <w:r w:rsidRPr="00310085">
        <w:rPr>
          <w:rFonts w:ascii="Arial" w:hAnsi="Arial" w:cs="Arial"/>
          <w:b/>
          <w:szCs w:val="24"/>
        </w:rPr>
        <w:t>II</w:t>
      </w:r>
      <w:r w:rsidRPr="00310085">
        <w:rPr>
          <w:rFonts w:ascii="Arial" w:hAnsi="Arial" w:cs="Arial"/>
          <w:b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on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a</w:t>
      </w:r>
      <w:r w:rsidRPr="00310085">
        <w:rPr>
          <w:rFonts w:ascii="Arial" w:hAnsi="Arial" w:cs="Arial"/>
          <w:spacing w:val="-6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periodic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basis,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if</w:t>
      </w:r>
      <w:r w:rsidRPr="00310085">
        <w:rPr>
          <w:rFonts w:ascii="Arial" w:hAnsi="Arial" w:cs="Arial"/>
          <w:spacing w:val="-6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awarded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with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a</w:t>
      </w:r>
      <w:r w:rsidRPr="00310085">
        <w:rPr>
          <w:rFonts w:ascii="Arial" w:hAnsi="Arial" w:cs="Arial"/>
          <w:spacing w:val="-6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mandate/contract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with</w:t>
      </w:r>
      <w:r w:rsidRPr="00310085">
        <w:rPr>
          <w:rFonts w:ascii="Arial" w:hAnsi="Arial" w:cs="Arial"/>
          <w:spacing w:val="-5"/>
          <w:szCs w:val="24"/>
        </w:rPr>
        <w:t xml:space="preserve"> </w:t>
      </w:r>
      <w:r w:rsidRPr="00310085">
        <w:rPr>
          <w:rFonts w:ascii="Arial" w:hAnsi="Arial" w:cs="Arial"/>
          <w:spacing w:val="-2"/>
          <w:szCs w:val="24"/>
        </w:rPr>
        <w:t xml:space="preserve">LACERA? </w:t>
      </w:r>
      <w:r w:rsidRPr="00310085">
        <w:rPr>
          <w:rFonts w:ascii="Arial" w:hAnsi="Arial" w:cs="Arial"/>
          <w:szCs w:val="24"/>
        </w:rPr>
        <w:t>Has your firm been subject to any judicial, regulatory, or other legal finding, formal action, or claims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related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to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equal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employment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opportunity,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workplace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discrimination,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or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sexual</w:t>
      </w:r>
      <w:r w:rsidRPr="00310085">
        <w:rPr>
          <w:rFonts w:ascii="Arial" w:hAnsi="Arial" w:cs="Arial"/>
          <w:spacing w:val="-4"/>
          <w:szCs w:val="24"/>
        </w:rPr>
        <w:t xml:space="preserve"> </w:t>
      </w:r>
      <w:r w:rsidRPr="00310085">
        <w:rPr>
          <w:rFonts w:ascii="Arial" w:hAnsi="Arial" w:cs="Arial"/>
          <w:szCs w:val="24"/>
        </w:rPr>
        <w:t>harassment during the past twelve years? Please describe.</w:t>
      </w:r>
    </w:p>
    <w:p w14:paraId="413DA031" w14:textId="77777777" w:rsidR="001E3FA2" w:rsidRPr="001E3FA2" w:rsidRDefault="001E3FA2" w:rsidP="00E20A14">
      <w:pPr>
        <w:pStyle w:val="BodyText"/>
        <w:tabs>
          <w:tab w:val="left" w:pos="720"/>
        </w:tabs>
        <w:spacing w:before="3"/>
        <w:ind w:left="720" w:right="50" w:hanging="720"/>
        <w:jc w:val="both"/>
        <w:rPr>
          <w:rFonts w:ascii="Arial" w:hAnsi="Arial" w:cs="Arial"/>
          <w:szCs w:val="24"/>
        </w:rPr>
      </w:pPr>
    </w:p>
    <w:p w14:paraId="74375263" w14:textId="77777777" w:rsidR="001E3FA2" w:rsidRPr="001E3FA2" w:rsidRDefault="001E3FA2" w:rsidP="00E20A14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37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dentify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umber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nfidential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ettlements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/or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non-disclosure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greements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lated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 xml:space="preserve">to workplace discrimination and/or sexual harassment </w:t>
      </w:r>
      <w:proofErr w:type="gramStart"/>
      <w:r w:rsidRPr="001E3FA2">
        <w:rPr>
          <w:rFonts w:ascii="Arial" w:hAnsi="Arial" w:cs="Arial"/>
          <w:sz w:val="24"/>
          <w:szCs w:val="24"/>
        </w:rPr>
        <w:t>entered into</w:t>
      </w:r>
      <w:proofErr w:type="gramEnd"/>
      <w:r w:rsidRPr="001E3FA2">
        <w:rPr>
          <w:rFonts w:ascii="Arial" w:hAnsi="Arial" w:cs="Arial"/>
          <w:sz w:val="24"/>
          <w:szCs w:val="24"/>
        </w:rPr>
        <w:t xml:space="preserve"> by your firm during the past twelve years. Please describe the nature of each settlement within the terms of the confidential </w:t>
      </w:r>
      <w:r w:rsidRPr="001E3FA2">
        <w:rPr>
          <w:rFonts w:ascii="Arial" w:hAnsi="Arial" w:cs="Arial"/>
          <w:spacing w:val="-2"/>
          <w:sz w:val="24"/>
          <w:szCs w:val="24"/>
        </w:rPr>
        <w:t>settlement.</w:t>
      </w:r>
    </w:p>
    <w:p w14:paraId="096090F6" w14:textId="77777777" w:rsidR="001E3FA2" w:rsidRPr="001E3FA2" w:rsidRDefault="001E3FA2" w:rsidP="00064D1E">
      <w:pPr>
        <w:pStyle w:val="BodyText"/>
        <w:tabs>
          <w:tab w:val="left" w:pos="720"/>
        </w:tabs>
        <w:spacing w:before="5"/>
        <w:ind w:right="50"/>
        <w:jc w:val="both"/>
        <w:rPr>
          <w:rFonts w:ascii="Arial" w:hAnsi="Arial" w:cs="Arial"/>
          <w:szCs w:val="24"/>
        </w:rPr>
      </w:pPr>
    </w:p>
    <w:p w14:paraId="58A5DD8B" w14:textId="1BF50F96" w:rsidR="001E3FA2" w:rsidRDefault="001E3FA2" w:rsidP="00064D1E">
      <w:pPr>
        <w:pStyle w:val="Heading4"/>
        <w:keepNext w:val="0"/>
        <w:widowControl w:val="0"/>
        <w:numPr>
          <w:ilvl w:val="0"/>
          <w:numId w:val="20"/>
        </w:numPr>
        <w:tabs>
          <w:tab w:val="left" w:pos="720"/>
          <w:tab w:val="left" w:pos="836"/>
        </w:tabs>
        <w:autoSpaceDE w:val="0"/>
        <w:autoSpaceDN w:val="0"/>
        <w:ind w:left="0" w:right="50" w:firstLine="0"/>
        <w:jc w:val="both"/>
        <w:rPr>
          <w:rFonts w:ascii="Arial" w:hAnsi="Arial" w:cs="Arial"/>
          <w:spacing w:val="-2"/>
          <w:szCs w:val="24"/>
        </w:rPr>
      </w:pPr>
      <w:r w:rsidRPr="001E3FA2">
        <w:rPr>
          <w:rFonts w:ascii="Arial" w:hAnsi="Arial" w:cs="Arial"/>
          <w:szCs w:val="24"/>
        </w:rPr>
        <w:t>Objectives</w:t>
      </w:r>
      <w:r w:rsidRPr="001E3FA2">
        <w:rPr>
          <w:rFonts w:ascii="Arial" w:hAnsi="Arial" w:cs="Arial"/>
          <w:spacing w:val="-9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9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mpliance</w:t>
      </w:r>
      <w:r w:rsidRPr="001E3FA2">
        <w:rPr>
          <w:rFonts w:ascii="Arial" w:hAnsi="Arial" w:cs="Arial"/>
          <w:spacing w:val="-8"/>
          <w:szCs w:val="24"/>
        </w:rPr>
        <w:t xml:space="preserve"> </w:t>
      </w:r>
      <w:r w:rsidRPr="001E3FA2">
        <w:rPr>
          <w:rFonts w:ascii="Arial" w:hAnsi="Arial" w:cs="Arial"/>
          <w:spacing w:val="-2"/>
          <w:szCs w:val="24"/>
        </w:rPr>
        <w:t>Strategies</w:t>
      </w:r>
    </w:p>
    <w:p w14:paraId="2363A6AA" w14:textId="77777777" w:rsidR="00DA702E" w:rsidRPr="00DA702E" w:rsidRDefault="00DA702E" w:rsidP="00064D1E">
      <w:pPr>
        <w:tabs>
          <w:tab w:val="left" w:pos="720"/>
        </w:tabs>
      </w:pPr>
    </w:p>
    <w:p w14:paraId="6E3115D4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tegrat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EI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t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xecutives’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erformanc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view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/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centi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ay objectives? Please describe.</w:t>
      </w:r>
    </w:p>
    <w:p w14:paraId="6C1F5B47" w14:textId="77777777" w:rsidR="001E3FA2" w:rsidRPr="001E3FA2" w:rsidRDefault="001E3FA2" w:rsidP="0028058E">
      <w:pPr>
        <w:pStyle w:val="BodyText"/>
        <w:tabs>
          <w:tab w:val="left" w:pos="720"/>
        </w:tabs>
        <w:spacing w:before="1"/>
        <w:ind w:left="720" w:right="50" w:hanging="720"/>
        <w:jc w:val="both"/>
        <w:rPr>
          <w:rFonts w:ascii="Arial" w:hAnsi="Arial" w:cs="Arial"/>
          <w:szCs w:val="24"/>
        </w:rPr>
      </w:pPr>
    </w:p>
    <w:p w14:paraId="09FD96FA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nduc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a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isparit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alys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iscer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ispariti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gender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ace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thnicity, or other attributes of diversity? Please describe or explain why not.</w:t>
      </w:r>
    </w:p>
    <w:p w14:paraId="6095A2C0" w14:textId="77777777" w:rsidR="001E3FA2" w:rsidRPr="001E3FA2" w:rsidRDefault="001E3FA2" w:rsidP="0028058E">
      <w:pPr>
        <w:pStyle w:val="BodyText"/>
        <w:tabs>
          <w:tab w:val="left" w:pos="720"/>
        </w:tabs>
        <w:spacing w:before="3"/>
        <w:ind w:left="720" w:right="50" w:hanging="720"/>
        <w:jc w:val="both"/>
        <w:rPr>
          <w:rFonts w:ascii="Arial" w:hAnsi="Arial" w:cs="Arial"/>
          <w:szCs w:val="24"/>
        </w:rPr>
      </w:pPr>
    </w:p>
    <w:p w14:paraId="679186D9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before="1" w:after="0" w:line="237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ha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proofErr w:type="spellStart"/>
      <w:r w:rsidRPr="001E3FA2">
        <w:rPr>
          <w:rFonts w:ascii="Arial" w:hAnsi="Arial" w:cs="Arial"/>
          <w:sz w:val="24"/>
          <w:szCs w:val="24"/>
        </w:rPr>
        <w:t>clawback</w:t>
      </w:r>
      <w:proofErr w:type="spellEnd"/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coupmen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lic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lac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hich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orkplac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 xml:space="preserve">misconduct, such as sexual harassment, may trigger recoupment of incentive pay, awards, bonuses, or other </w:t>
      </w:r>
      <w:r w:rsidRPr="001E3FA2">
        <w:rPr>
          <w:rFonts w:ascii="Arial" w:hAnsi="Arial" w:cs="Arial"/>
          <w:spacing w:val="-2"/>
          <w:sz w:val="24"/>
          <w:szCs w:val="24"/>
        </w:rPr>
        <w:t>compensation?</w:t>
      </w:r>
    </w:p>
    <w:p w14:paraId="54EF30A3" w14:textId="77777777" w:rsidR="001E3FA2" w:rsidRPr="001E3FA2" w:rsidRDefault="001E3FA2" w:rsidP="0028058E">
      <w:pPr>
        <w:pStyle w:val="BodyText"/>
        <w:tabs>
          <w:tab w:val="left" w:pos="720"/>
        </w:tabs>
        <w:spacing w:before="1"/>
        <w:ind w:left="720" w:right="50" w:hanging="720"/>
        <w:jc w:val="both"/>
        <w:rPr>
          <w:rFonts w:ascii="Arial" w:hAnsi="Arial" w:cs="Arial"/>
          <w:szCs w:val="24"/>
        </w:rPr>
      </w:pPr>
    </w:p>
    <w:p w14:paraId="7729B614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7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vid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aid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amily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leav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visions?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f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es,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pacing w:val="-2"/>
          <w:sz w:val="24"/>
          <w:szCs w:val="24"/>
        </w:rPr>
        <w:t>describe.</w:t>
      </w:r>
    </w:p>
    <w:p w14:paraId="163B0771" w14:textId="77777777" w:rsidR="001E3FA2" w:rsidRPr="001E3FA2" w:rsidRDefault="001E3FA2" w:rsidP="0028058E">
      <w:pPr>
        <w:pStyle w:val="BodyText"/>
        <w:tabs>
          <w:tab w:val="left" w:pos="720"/>
        </w:tabs>
        <w:spacing w:before="1"/>
        <w:ind w:left="720" w:right="50" w:hanging="720"/>
        <w:jc w:val="both"/>
        <w:rPr>
          <w:rFonts w:ascii="Arial" w:hAnsi="Arial" w:cs="Arial"/>
          <w:szCs w:val="24"/>
        </w:rPr>
      </w:pPr>
    </w:p>
    <w:p w14:paraId="71993C5C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xplai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y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the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centiv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isk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mitigatio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trategi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mploy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mote compliance with your DEI policies.</w:t>
      </w:r>
    </w:p>
    <w:p w14:paraId="1EAD8C1C" w14:textId="77777777" w:rsidR="001E3FA2" w:rsidRPr="001E3FA2" w:rsidRDefault="001E3FA2" w:rsidP="0028058E">
      <w:pPr>
        <w:pStyle w:val="BodyText"/>
        <w:tabs>
          <w:tab w:val="left" w:pos="720"/>
        </w:tabs>
        <w:spacing w:before="1"/>
        <w:ind w:left="720" w:right="50" w:hanging="720"/>
        <w:jc w:val="both"/>
        <w:rPr>
          <w:rFonts w:ascii="Arial" w:hAnsi="Arial" w:cs="Arial"/>
          <w:szCs w:val="24"/>
        </w:rPr>
      </w:pPr>
    </w:p>
    <w:p w14:paraId="02E4DD3A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before="1"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How</w:t>
      </w:r>
      <w:r w:rsidRPr="001E3FA2">
        <w:rPr>
          <w:rFonts w:ascii="Arial" w:hAnsi="Arial" w:cs="Arial"/>
          <w:spacing w:val="-9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oes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7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mot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ccessible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orkplace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or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mployees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ith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pacing w:val="-2"/>
          <w:sz w:val="24"/>
          <w:szCs w:val="24"/>
        </w:rPr>
        <w:t>disabilities?</w:t>
      </w:r>
    </w:p>
    <w:p w14:paraId="21079F63" w14:textId="77777777" w:rsidR="001E3FA2" w:rsidRPr="001E3FA2" w:rsidRDefault="001E3FA2" w:rsidP="0028058E">
      <w:pPr>
        <w:pStyle w:val="BodyText"/>
        <w:tabs>
          <w:tab w:val="left" w:pos="720"/>
        </w:tabs>
        <w:ind w:left="720" w:right="50" w:hanging="720"/>
        <w:jc w:val="both"/>
        <w:rPr>
          <w:rFonts w:ascii="Arial" w:hAnsi="Arial" w:cs="Arial"/>
          <w:szCs w:val="24"/>
        </w:rPr>
      </w:pPr>
    </w:p>
    <w:p w14:paraId="3C7A5DFA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Please</w:t>
      </w:r>
      <w:r w:rsidRPr="001E3FA2">
        <w:rPr>
          <w:rFonts w:ascii="Arial" w:hAnsi="Arial" w:cs="Arial"/>
          <w:spacing w:val="-8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escribe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y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EI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bjectives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goals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your</w:t>
      </w:r>
      <w:r w:rsidRPr="001E3FA2">
        <w:rPr>
          <w:rFonts w:ascii="Arial" w:hAnsi="Arial" w:cs="Arial"/>
          <w:spacing w:val="-5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</w:t>
      </w:r>
      <w:r w:rsidRPr="001E3FA2">
        <w:rPr>
          <w:rFonts w:ascii="Arial" w:hAnsi="Arial" w:cs="Arial"/>
          <w:spacing w:val="-6"/>
          <w:sz w:val="24"/>
          <w:szCs w:val="24"/>
        </w:rPr>
        <w:t xml:space="preserve"> </w:t>
      </w:r>
      <w:r w:rsidRPr="001E3FA2">
        <w:rPr>
          <w:rFonts w:ascii="Arial" w:hAnsi="Arial" w:cs="Arial"/>
          <w:spacing w:val="-4"/>
          <w:sz w:val="24"/>
          <w:szCs w:val="24"/>
        </w:rPr>
        <w:t>has.</w:t>
      </w:r>
    </w:p>
    <w:p w14:paraId="3D741577" w14:textId="77777777" w:rsidR="001E3FA2" w:rsidRPr="001E3FA2" w:rsidRDefault="001E3FA2" w:rsidP="0028058E">
      <w:pPr>
        <w:pStyle w:val="BodyText"/>
        <w:tabs>
          <w:tab w:val="left" w:pos="720"/>
        </w:tabs>
        <w:spacing w:before="8"/>
        <w:ind w:left="720" w:right="50" w:hanging="720"/>
        <w:jc w:val="both"/>
        <w:rPr>
          <w:rFonts w:ascii="Arial" w:hAnsi="Arial" w:cs="Arial"/>
          <w:szCs w:val="24"/>
        </w:rPr>
      </w:pPr>
    </w:p>
    <w:p w14:paraId="2968414F" w14:textId="77777777" w:rsidR="001E3FA2" w:rsidRPr="001E3FA2" w:rsidRDefault="001E3FA2" w:rsidP="0028058E">
      <w:pPr>
        <w:pStyle w:val="ListParagraph"/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spacing w:after="0" w:line="240" w:lineRule="auto"/>
        <w:ind w:left="720" w:right="50" w:hanging="72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Describ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y</w:t>
      </w:r>
      <w:r w:rsidRPr="001E3FA2">
        <w:rPr>
          <w:rFonts w:ascii="Arial" w:hAnsi="Arial" w:cs="Arial"/>
          <w:spacing w:val="-4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ffiliation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leadership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sition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elate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EI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ith which your firm is involved.</w:t>
      </w:r>
    </w:p>
    <w:p w14:paraId="1F9E4DB1" w14:textId="77777777" w:rsidR="001E3FA2" w:rsidRPr="001E3FA2" w:rsidRDefault="001E3FA2" w:rsidP="00DA702E">
      <w:pPr>
        <w:pStyle w:val="BodyText"/>
        <w:spacing w:before="1"/>
        <w:ind w:left="540" w:right="50"/>
        <w:jc w:val="both"/>
        <w:rPr>
          <w:rFonts w:ascii="Arial" w:hAnsi="Arial" w:cs="Arial"/>
          <w:szCs w:val="24"/>
        </w:rPr>
      </w:pPr>
    </w:p>
    <w:p w14:paraId="1717388C" w14:textId="03EA3502" w:rsidR="001E3FA2" w:rsidRDefault="001E3FA2" w:rsidP="00DA702E">
      <w:pPr>
        <w:pStyle w:val="Heading1"/>
        <w:ind w:right="50"/>
        <w:jc w:val="both"/>
        <w:rPr>
          <w:rFonts w:ascii="Arial" w:hAnsi="Arial" w:cs="Arial"/>
          <w:spacing w:val="-5"/>
          <w:szCs w:val="24"/>
          <w:u w:val="thick"/>
        </w:rPr>
      </w:pPr>
      <w:r w:rsidRPr="001E3FA2">
        <w:rPr>
          <w:rFonts w:ascii="Arial" w:hAnsi="Arial" w:cs="Arial"/>
          <w:szCs w:val="24"/>
          <w:u w:val="thick"/>
        </w:rPr>
        <w:t>Section</w:t>
      </w:r>
      <w:r w:rsidRPr="001E3FA2">
        <w:rPr>
          <w:rFonts w:ascii="Arial" w:hAnsi="Arial" w:cs="Arial"/>
          <w:spacing w:val="-7"/>
          <w:szCs w:val="24"/>
          <w:u w:val="thick"/>
        </w:rPr>
        <w:t xml:space="preserve"> </w:t>
      </w:r>
      <w:r w:rsidRPr="001E3FA2">
        <w:rPr>
          <w:rFonts w:ascii="Arial" w:hAnsi="Arial" w:cs="Arial"/>
          <w:spacing w:val="-5"/>
          <w:szCs w:val="24"/>
          <w:u w:val="thick"/>
        </w:rPr>
        <w:t>II</w:t>
      </w:r>
    </w:p>
    <w:p w14:paraId="4B004C11" w14:textId="77777777" w:rsidR="00482A6C" w:rsidRPr="00482A6C" w:rsidRDefault="00482A6C" w:rsidP="00482A6C"/>
    <w:p w14:paraId="70E12401" w14:textId="646E0685" w:rsidR="001E3FA2" w:rsidRDefault="001E3FA2" w:rsidP="00482A6C">
      <w:pPr>
        <w:pStyle w:val="Heading2"/>
        <w:numPr>
          <w:ilvl w:val="1"/>
          <w:numId w:val="3"/>
        </w:numPr>
        <w:spacing w:before="96"/>
        <w:ind w:left="0" w:right="50" w:firstLine="0"/>
        <w:jc w:val="both"/>
        <w:rPr>
          <w:rFonts w:ascii="Arial" w:hAnsi="Arial" w:cs="Arial"/>
          <w:spacing w:val="-2"/>
          <w:szCs w:val="24"/>
          <w:u w:val="thick"/>
        </w:rPr>
      </w:pPr>
      <w:r w:rsidRPr="001E3FA2">
        <w:rPr>
          <w:rFonts w:ascii="Arial" w:hAnsi="Arial" w:cs="Arial"/>
          <w:szCs w:val="24"/>
          <w:u w:val="thick"/>
        </w:rPr>
        <w:t>General</w:t>
      </w:r>
      <w:r w:rsidRPr="001E3FA2">
        <w:rPr>
          <w:rFonts w:ascii="Arial" w:hAnsi="Arial" w:cs="Arial"/>
          <w:spacing w:val="-4"/>
          <w:szCs w:val="24"/>
          <w:u w:val="thick"/>
        </w:rPr>
        <w:t xml:space="preserve"> </w:t>
      </w:r>
      <w:r w:rsidRPr="001E3FA2">
        <w:rPr>
          <w:rFonts w:ascii="Arial" w:hAnsi="Arial" w:cs="Arial"/>
          <w:spacing w:val="-2"/>
          <w:szCs w:val="24"/>
          <w:u w:val="thick"/>
        </w:rPr>
        <w:t>Instructions</w:t>
      </w:r>
    </w:p>
    <w:p w14:paraId="6BFCFD0C" w14:textId="77777777" w:rsidR="00482A6C" w:rsidRPr="00482A6C" w:rsidRDefault="00482A6C" w:rsidP="00482A6C"/>
    <w:p w14:paraId="082F2FB4" w14:textId="77777777" w:rsidR="001E3FA2" w:rsidRPr="001E3FA2" w:rsidRDefault="001E3FA2" w:rsidP="00C043B1">
      <w:pPr>
        <w:pStyle w:val="BodyText"/>
        <w:spacing w:before="1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LACERA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seek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o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understan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h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rack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cor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vendor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ccessing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taining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alent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clusiv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 xml:space="preserve">diverse </w:t>
      </w:r>
      <w:r w:rsidRPr="001E3FA2">
        <w:rPr>
          <w:rFonts w:ascii="Arial" w:hAnsi="Arial" w:cs="Arial"/>
          <w:spacing w:val="-2"/>
          <w:szCs w:val="24"/>
        </w:rPr>
        <w:t>backgrounds.</w:t>
      </w:r>
    </w:p>
    <w:p w14:paraId="1545D141" w14:textId="77777777" w:rsidR="001E3FA2" w:rsidRPr="001E3FA2" w:rsidRDefault="001E3FA2" w:rsidP="00C043B1">
      <w:pPr>
        <w:pStyle w:val="BodyText"/>
        <w:spacing w:before="1"/>
        <w:ind w:right="50"/>
        <w:jc w:val="both"/>
        <w:rPr>
          <w:rFonts w:ascii="Arial" w:hAnsi="Arial" w:cs="Arial"/>
          <w:szCs w:val="24"/>
        </w:rPr>
      </w:pPr>
    </w:p>
    <w:p w14:paraId="32795B51" w14:textId="77777777" w:rsidR="001E3FA2" w:rsidRPr="001E3FA2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We invite all firms to provide the demographics and diversity attributes of their leadership (such as boards or executive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mmittees)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managers,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nsistent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with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pplicable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laws,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gulations,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rivacy considerations in the markets in which they operate.</w:t>
      </w:r>
    </w:p>
    <w:p w14:paraId="74B10ECF" w14:textId="77777777" w:rsidR="001E3FA2" w:rsidRPr="001E3FA2" w:rsidRDefault="001E3FA2" w:rsidP="00C043B1">
      <w:pPr>
        <w:pStyle w:val="BodyText"/>
        <w:spacing w:before="2"/>
        <w:ind w:right="50"/>
        <w:jc w:val="both"/>
        <w:rPr>
          <w:rFonts w:ascii="Arial" w:hAnsi="Arial" w:cs="Arial"/>
          <w:szCs w:val="24"/>
        </w:rPr>
      </w:pPr>
    </w:p>
    <w:p w14:paraId="59229819" w14:textId="77777777" w:rsidR="00C043B1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LACERA takes a broad view of diversity and welcomes firms to report on diversity attributes relevant to your business.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However,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standar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baseline,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LACERA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quest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ll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firm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with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U.S.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peration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o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rovid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porting consistent with the gender, race, and ethnicity categories used by the United States Equal Employment Commission (EEOC) in your firm’s Employer Report EEO-1.</w:t>
      </w:r>
    </w:p>
    <w:p w14:paraId="57EBDF97" w14:textId="77777777" w:rsidR="00C043B1" w:rsidRDefault="00C043B1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</w:p>
    <w:p w14:paraId="63CFF09C" w14:textId="77777777" w:rsidR="00C043B1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 xml:space="preserve">See </w:t>
      </w:r>
      <w:hyperlink r:id="rId11" w:history="1">
        <w:r w:rsidRPr="001E3FA2">
          <w:rPr>
            <w:rStyle w:val="Hyperlink"/>
            <w:rFonts w:ascii="Arial" w:hAnsi="Arial" w:cs="Arial"/>
            <w:szCs w:val="24"/>
          </w:rPr>
          <w:t>www.eeoc.gov/employers/eeo1survey/index.cfm</w:t>
        </w:r>
      </w:hyperlink>
      <w:r w:rsidRPr="001E3FA2">
        <w:rPr>
          <w:rFonts w:ascii="Arial" w:hAnsi="Arial" w:cs="Arial"/>
          <w:szCs w:val="24"/>
        </w:rPr>
        <w:t xml:space="preserve"> for further information.</w:t>
      </w:r>
    </w:p>
    <w:p w14:paraId="4FE21581" w14:textId="77777777" w:rsidR="00C043B1" w:rsidRDefault="00C043B1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</w:p>
    <w:p w14:paraId="2B663FD3" w14:textId="3B4E8F73" w:rsidR="001E3FA2" w:rsidRPr="001E3FA2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Pleas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mplet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ll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lumn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able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1,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2,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n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3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by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entering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h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number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f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employees or individual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for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each relevant category (not percentages). Blank cells will be interpreted as having a value of zero.</w:t>
      </w:r>
    </w:p>
    <w:p w14:paraId="0CAB48C3" w14:textId="77777777" w:rsidR="001E3FA2" w:rsidRPr="001E3FA2" w:rsidRDefault="001E3FA2" w:rsidP="00C043B1">
      <w:pPr>
        <w:pStyle w:val="BodyText"/>
        <w:spacing w:before="1"/>
        <w:ind w:right="50"/>
        <w:jc w:val="both"/>
        <w:rPr>
          <w:rFonts w:ascii="Arial" w:hAnsi="Arial" w:cs="Arial"/>
          <w:szCs w:val="24"/>
        </w:rPr>
      </w:pPr>
    </w:p>
    <w:p w14:paraId="221322C7" w14:textId="77777777" w:rsidR="001E3FA2" w:rsidRPr="001E3FA2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Job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pacing w:val="-2"/>
          <w:szCs w:val="24"/>
        </w:rPr>
        <w:t>Categories:</w:t>
      </w:r>
    </w:p>
    <w:p w14:paraId="2084B271" w14:textId="77777777" w:rsidR="001E3FA2" w:rsidRDefault="001E3FA2" w:rsidP="00C043B1">
      <w:pPr>
        <w:pStyle w:val="ListParagraph"/>
        <w:widowControl w:val="0"/>
        <w:tabs>
          <w:tab w:val="left" w:pos="232"/>
        </w:tabs>
        <w:autoSpaceDE w:val="0"/>
        <w:autoSpaceDN w:val="0"/>
        <w:spacing w:before="1" w:after="0" w:line="240" w:lineRule="auto"/>
        <w:ind w:left="0" w:right="50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532A0023" w14:textId="0A560183" w:rsidR="001E3FA2" w:rsidRDefault="001E3FA2" w:rsidP="00C043B1">
      <w:pPr>
        <w:pStyle w:val="ListParagraph"/>
        <w:widowControl w:val="0"/>
        <w:tabs>
          <w:tab w:val="left" w:pos="232"/>
        </w:tabs>
        <w:autoSpaceDE w:val="0"/>
        <w:autoSpaceDN w:val="0"/>
        <w:spacing w:before="1" w:after="0" w:line="240" w:lineRule="auto"/>
        <w:ind w:left="0" w:right="5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Boar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irectors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EO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F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&amp;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O: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i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ow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clude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ll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member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'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govern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oard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 xml:space="preserve">(or executive committee), as well as CEO, CFO, </w:t>
      </w:r>
      <w:proofErr w:type="gramStart"/>
      <w:r w:rsidRPr="001E3FA2">
        <w:rPr>
          <w:rFonts w:ascii="Arial" w:hAnsi="Arial" w:cs="Arial"/>
          <w:sz w:val="24"/>
          <w:szCs w:val="24"/>
        </w:rPr>
        <w:t>COO</w:t>
      </w:r>
      <w:proofErr w:type="gramEnd"/>
      <w:r w:rsidRPr="001E3FA2">
        <w:rPr>
          <w:rFonts w:ascii="Arial" w:hAnsi="Arial" w:cs="Arial"/>
          <w:sz w:val="24"/>
          <w:szCs w:val="24"/>
        </w:rPr>
        <w:t xml:space="preserve"> or equivalent positions.</w:t>
      </w:r>
    </w:p>
    <w:p w14:paraId="4876961B" w14:textId="77777777" w:rsidR="001E3FA2" w:rsidRDefault="001E3FA2" w:rsidP="00C043B1">
      <w:pPr>
        <w:pStyle w:val="ListParagraph"/>
        <w:widowControl w:val="0"/>
        <w:tabs>
          <w:tab w:val="left" w:pos="232"/>
        </w:tabs>
        <w:autoSpaceDE w:val="0"/>
        <w:autoSpaceDN w:val="0"/>
        <w:spacing w:before="1" w:after="0" w:line="240" w:lineRule="auto"/>
        <w:ind w:left="0" w:right="50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0D54225F" w14:textId="3094686B" w:rsidR="001E3FA2" w:rsidRDefault="001E3FA2" w:rsidP="00C043B1">
      <w:pPr>
        <w:pStyle w:val="ListParagraph"/>
        <w:widowControl w:val="0"/>
        <w:tabs>
          <w:tab w:val="left" w:pos="232"/>
        </w:tabs>
        <w:autoSpaceDE w:val="0"/>
        <w:autoSpaceDN w:val="0"/>
        <w:spacing w:before="1" w:after="0" w:line="240" w:lineRule="auto"/>
        <w:ind w:left="0" w:right="5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Managemen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fessionals: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ll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fessional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h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ha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ol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ecision-mak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irm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cluding those with discretion about labor issues such as supervisors.</w:t>
      </w:r>
    </w:p>
    <w:p w14:paraId="2ADD8CD0" w14:textId="77777777" w:rsidR="001E3FA2" w:rsidRDefault="001E3FA2" w:rsidP="00C043B1">
      <w:pPr>
        <w:pStyle w:val="ListParagraph"/>
        <w:widowControl w:val="0"/>
        <w:tabs>
          <w:tab w:val="left" w:pos="232"/>
        </w:tabs>
        <w:autoSpaceDE w:val="0"/>
        <w:autoSpaceDN w:val="0"/>
        <w:spacing w:after="0" w:line="240" w:lineRule="auto"/>
        <w:ind w:left="0" w:right="50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6FB76050" w14:textId="26E49965" w:rsidR="001E3FA2" w:rsidRPr="001E3FA2" w:rsidRDefault="001E3FA2" w:rsidP="00C043B1">
      <w:pPr>
        <w:pStyle w:val="ListParagraph"/>
        <w:widowControl w:val="0"/>
        <w:autoSpaceDE w:val="0"/>
        <w:autoSpaceDN w:val="0"/>
        <w:spacing w:after="0" w:line="240" w:lineRule="auto"/>
        <w:ind w:left="0" w:right="50"/>
        <w:contextualSpacing w:val="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Management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upport: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ll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rofessional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h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hav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role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n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upporting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usines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function,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such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s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marketing, client service, operations, accounting, IT, and legal.</w:t>
      </w:r>
    </w:p>
    <w:p w14:paraId="0677D223" w14:textId="77777777" w:rsidR="001E3FA2" w:rsidRDefault="001E3FA2" w:rsidP="00C043B1">
      <w:pPr>
        <w:widowControl w:val="0"/>
        <w:tabs>
          <w:tab w:val="left" w:pos="232"/>
        </w:tabs>
        <w:autoSpaceDE w:val="0"/>
        <w:autoSpaceDN w:val="0"/>
        <w:ind w:right="50"/>
        <w:jc w:val="both"/>
        <w:rPr>
          <w:rFonts w:ascii="Arial" w:hAnsi="Arial" w:cs="Arial"/>
          <w:sz w:val="24"/>
          <w:szCs w:val="24"/>
        </w:rPr>
      </w:pPr>
    </w:p>
    <w:p w14:paraId="68F6DA0A" w14:textId="67997DB1" w:rsidR="001E3FA2" w:rsidRPr="001E3FA2" w:rsidRDefault="001E3FA2" w:rsidP="00C043B1">
      <w:pPr>
        <w:widowControl w:val="0"/>
        <w:tabs>
          <w:tab w:val="left" w:pos="232"/>
        </w:tabs>
        <w:autoSpaceDE w:val="0"/>
        <w:autoSpaceDN w:val="0"/>
        <w:ind w:right="50"/>
        <w:jc w:val="both"/>
        <w:rPr>
          <w:rFonts w:ascii="Arial" w:hAnsi="Arial" w:cs="Arial"/>
          <w:sz w:val="24"/>
          <w:szCs w:val="24"/>
        </w:rPr>
      </w:pPr>
      <w:r w:rsidRPr="001E3FA2">
        <w:rPr>
          <w:rFonts w:ascii="Arial" w:hAnsi="Arial" w:cs="Arial"/>
          <w:sz w:val="24"/>
          <w:szCs w:val="24"/>
        </w:rPr>
        <w:t>If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n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employee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is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oth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member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board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directors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ccupies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the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position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f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EO,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FO</w:t>
      </w:r>
      <w:r w:rsidRPr="001E3FA2">
        <w:rPr>
          <w:rFonts w:ascii="Arial" w:hAnsi="Arial" w:cs="Arial"/>
          <w:spacing w:val="-3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or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COO,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as</w:t>
      </w:r>
      <w:r w:rsidRPr="001E3FA2">
        <w:rPr>
          <w:rFonts w:ascii="Arial" w:hAnsi="Arial" w:cs="Arial"/>
          <w:spacing w:val="-2"/>
          <w:sz w:val="24"/>
          <w:szCs w:val="24"/>
        </w:rPr>
        <w:t xml:space="preserve"> </w:t>
      </w:r>
      <w:r w:rsidRPr="001E3FA2">
        <w:rPr>
          <w:rFonts w:ascii="Arial" w:hAnsi="Arial" w:cs="Arial"/>
          <w:sz w:val="24"/>
          <w:szCs w:val="24"/>
        </w:rPr>
        <w:t>well as serves as a member of the executive staff, the individual may be counted in both rows.</w:t>
      </w:r>
    </w:p>
    <w:p w14:paraId="4BF1F55E" w14:textId="77777777" w:rsidR="001E3FA2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</w:p>
    <w:p w14:paraId="64EBB1F7" w14:textId="1019E1A3" w:rsidR="001E3FA2" w:rsidRPr="001E3FA2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Total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ompensatio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figure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shoul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b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rovide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for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ll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management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rofessionals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each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ategory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eported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Row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2 as a percentage of total compensation of all management professionals (not total personnel of the firm).</w:t>
      </w:r>
    </w:p>
    <w:p w14:paraId="41173536" w14:textId="77777777" w:rsidR="001E3FA2" w:rsidRPr="001E3FA2" w:rsidRDefault="001E3FA2" w:rsidP="00C043B1">
      <w:pPr>
        <w:pStyle w:val="BodyText"/>
        <w:spacing w:before="7"/>
        <w:ind w:right="50"/>
        <w:jc w:val="both"/>
        <w:rPr>
          <w:rFonts w:ascii="Arial" w:hAnsi="Arial" w:cs="Arial"/>
          <w:szCs w:val="24"/>
        </w:rPr>
      </w:pPr>
    </w:p>
    <w:p w14:paraId="32612259" w14:textId="77777777" w:rsidR="001E3FA2" w:rsidRPr="001E3FA2" w:rsidRDefault="001E3FA2" w:rsidP="00C043B1">
      <w:pPr>
        <w:pStyle w:val="BodyText"/>
        <w:ind w:right="50"/>
        <w:jc w:val="both"/>
        <w:rPr>
          <w:rFonts w:ascii="Arial" w:hAnsi="Arial" w:cs="Arial"/>
          <w:szCs w:val="24"/>
        </w:rPr>
      </w:pPr>
      <w:r w:rsidRPr="001E3FA2">
        <w:rPr>
          <w:rFonts w:ascii="Arial" w:hAnsi="Arial" w:cs="Arial"/>
          <w:szCs w:val="24"/>
        </w:rPr>
        <w:t>Your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firm</w:t>
      </w:r>
      <w:r w:rsidRPr="001E3FA2">
        <w:rPr>
          <w:rFonts w:ascii="Arial" w:hAnsi="Arial" w:cs="Arial"/>
          <w:spacing w:val="-4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may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elect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o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rovid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nformatio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on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additional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diversity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ategories.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If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you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choose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to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do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so,</w:t>
      </w:r>
      <w:r w:rsidRPr="001E3FA2">
        <w:rPr>
          <w:rFonts w:ascii="Arial" w:hAnsi="Arial" w:cs="Arial"/>
          <w:spacing w:val="-3"/>
          <w:szCs w:val="24"/>
        </w:rPr>
        <w:t xml:space="preserve"> </w:t>
      </w:r>
      <w:r w:rsidRPr="001E3FA2">
        <w:rPr>
          <w:rFonts w:ascii="Arial" w:hAnsi="Arial" w:cs="Arial"/>
          <w:szCs w:val="24"/>
        </w:rPr>
        <w:t>please provide such information on additional sheets.</w:t>
      </w:r>
    </w:p>
    <w:sectPr w:rsidR="001E3FA2" w:rsidRPr="001E3FA2" w:rsidSect="0030176A"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09110" w14:textId="77777777" w:rsidR="00192846" w:rsidRDefault="00192846">
      <w:r>
        <w:separator/>
      </w:r>
    </w:p>
  </w:endnote>
  <w:endnote w:type="continuationSeparator" w:id="0">
    <w:p w14:paraId="5632BFCB" w14:textId="77777777" w:rsidR="00192846" w:rsidRDefault="00192846">
      <w:r>
        <w:continuationSeparator/>
      </w:r>
    </w:p>
  </w:endnote>
  <w:endnote w:type="continuationNotice" w:id="1">
    <w:p w14:paraId="0C6D0EBC" w14:textId="77777777" w:rsidR="00192846" w:rsidRDefault="001928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4F5CB" w14:textId="77777777" w:rsidR="001E3FA2" w:rsidRDefault="001E3FA2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1F8A7" w14:textId="77777777" w:rsidR="00192846" w:rsidRDefault="00192846">
      <w:r>
        <w:separator/>
      </w:r>
    </w:p>
  </w:footnote>
  <w:footnote w:type="continuationSeparator" w:id="0">
    <w:p w14:paraId="46B224B2" w14:textId="77777777" w:rsidR="00192846" w:rsidRDefault="00192846">
      <w:r>
        <w:continuationSeparator/>
      </w:r>
    </w:p>
  </w:footnote>
  <w:footnote w:type="continuationNotice" w:id="1">
    <w:p w14:paraId="3A33A8A1" w14:textId="77777777" w:rsidR="00192846" w:rsidRDefault="0019284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562AA"/>
    <w:multiLevelType w:val="hybridMultilevel"/>
    <w:tmpl w:val="C2B66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665EC"/>
    <w:multiLevelType w:val="hybridMultilevel"/>
    <w:tmpl w:val="6096D2F6"/>
    <w:lvl w:ilvl="0" w:tplc="3C3671BE">
      <w:start w:val="2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05C1B"/>
    <w:multiLevelType w:val="multilevel"/>
    <w:tmpl w:val="5FD01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242" w:hanging="432"/>
      </w:pPr>
      <w:rPr>
        <w:rFonts w:ascii="Arial" w:hAnsi="Arial" w:cs="Arial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8082EA6"/>
    <w:multiLevelType w:val="hybridMultilevel"/>
    <w:tmpl w:val="095C5BDE"/>
    <w:lvl w:ilvl="0" w:tplc="E0EA073C">
      <w:start w:val="5"/>
      <w:numFmt w:val="decimal"/>
      <w:lvlText w:val="%1."/>
      <w:lvlJc w:val="left"/>
      <w:pPr>
        <w:ind w:left="1282" w:hanging="432"/>
        <w:jc w:val="right"/>
      </w:pPr>
      <w:rPr>
        <w:rFonts w:ascii="Arial" w:eastAsia="Times New Roman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F6EA5BA">
      <w:numFmt w:val="bullet"/>
      <w:lvlText w:val="•"/>
      <w:lvlJc w:val="left"/>
      <w:pPr>
        <w:ind w:left="2102" w:hanging="432"/>
      </w:pPr>
      <w:rPr>
        <w:rFonts w:hint="default"/>
        <w:lang w:val="en-US" w:eastAsia="en-US" w:bidi="ar-SA"/>
      </w:rPr>
    </w:lvl>
    <w:lvl w:ilvl="2" w:tplc="77B24B72">
      <w:numFmt w:val="bullet"/>
      <w:lvlText w:val="•"/>
      <w:lvlJc w:val="left"/>
      <w:pPr>
        <w:ind w:left="2924" w:hanging="432"/>
      </w:pPr>
      <w:rPr>
        <w:rFonts w:hint="default"/>
        <w:lang w:val="en-US" w:eastAsia="en-US" w:bidi="ar-SA"/>
      </w:rPr>
    </w:lvl>
    <w:lvl w:ilvl="3" w:tplc="D6261A44">
      <w:numFmt w:val="bullet"/>
      <w:lvlText w:val="•"/>
      <w:lvlJc w:val="left"/>
      <w:pPr>
        <w:ind w:left="3746" w:hanging="432"/>
      </w:pPr>
      <w:rPr>
        <w:rFonts w:hint="default"/>
        <w:lang w:val="en-US" w:eastAsia="en-US" w:bidi="ar-SA"/>
      </w:rPr>
    </w:lvl>
    <w:lvl w:ilvl="4" w:tplc="131448B4">
      <w:numFmt w:val="bullet"/>
      <w:lvlText w:val="•"/>
      <w:lvlJc w:val="left"/>
      <w:pPr>
        <w:ind w:left="4568" w:hanging="432"/>
      </w:pPr>
      <w:rPr>
        <w:rFonts w:hint="default"/>
        <w:lang w:val="en-US" w:eastAsia="en-US" w:bidi="ar-SA"/>
      </w:rPr>
    </w:lvl>
    <w:lvl w:ilvl="5" w:tplc="B0F89932">
      <w:numFmt w:val="bullet"/>
      <w:lvlText w:val="•"/>
      <w:lvlJc w:val="left"/>
      <w:pPr>
        <w:ind w:left="5390" w:hanging="432"/>
      </w:pPr>
      <w:rPr>
        <w:rFonts w:hint="default"/>
        <w:lang w:val="en-US" w:eastAsia="en-US" w:bidi="ar-SA"/>
      </w:rPr>
    </w:lvl>
    <w:lvl w:ilvl="6" w:tplc="7AD82D52">
      <w:numFmt w:val="bullet"/>
      <w:lvlText w:val="•"/>
      <w:lvlJc w:val="left"/>
      <w:pPr>
        <w:ind w:left="6212" w:hanging="432"/>
      </w:pPr>
      <w:rPr>
        <w:rFonts w:hint="default"/>
        <w:lang w:val="en-US" w:eastAsia="en-US" w:bidi="ar-SA"/>
      </w:rPr>
    </w:lvl>
    <w:lvl w:ilvl="7" w:tplc="2DA80658">
      <w:numFmt w:val="bullet"/>
      <w:lvlText w:val="•"/>
      <w:lvlJc w:val="left"/>
      <w:pPr>
        <w:ind w:left="7034" w:hanging="432"/>
      </w:pPr>
      <w:rPr>
        <w:rFonts w:hint="default"/>
        <w:lang w:val="en-US" w:eastAsia="en-US" w:bidi="ar-SA"/>
      </w:rPr>
    </w:lvl>
    <w:lvl w:ilvl="8" w:tplc="D8AA9844">
      <w:numFmt w:val="bullet"/>
      <w:lvlText w:val="•"/>
      <w:lvlJc w:val="left"/>
      <w:pPr>
        <w:ind w:left="7856" w:hanging="432"/>
      </w:pPr>
      <w:rPr>
        <w:rFonts w:hint="default"/>
        <w:lang w:val="en-US" w:eastAsia="en-US" w:bidi="ar-SA"/>
      </w:rPr>
    </w:lvl>
  </w:abstractNum>
  <w:abstractNum w:abstractNumId="4" w15:restartNumberingAfterBreak="0">
    <w:nsid w:val="1C272EAE"/>
    <w:multiLevelType w:val="hybridMultilevel"/>
    <w:tmpl w:val="01800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732A6"/>
    <w:multiLevelType w:val="hybridMultilevel"/>
    <w:tmpl w:val="2A68268C"/>
    <w:lvl w:ilvl="0" w:tplc="3A12497C">
      <w:start w:val="1"/>
      <w:numFmt w:val="decimal"/>
      <w:lvlText w:val="3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31533F"/>
    <w:multiLevelType w:val="multilevel"/>
    <w:tmpl w:val="85D4AF96"/>
    <w:lvl w:ilvl="0">
      <w:start w:val="1"/>
      <w:numFmt w:val="decimal"/>
      <w:pStyle w:val="Style2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D10389"/>
    <w:multiLevelType w:val="hybridMultilevel"/>
    <w:tmpl w:val="514C5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B5EC2"/>
    <w:multiLevelType w:val="multilevel"/>
    <w:tmpl w:val="10FCD0DA"/>
    <w:lvl w:ilvl="0">
      <w:start w:val="1"/>
      <w:numFmt w:val="upperRoman"/>
      <w:lvlText w:val="%1."/>
      <w:lvlJc w:val="right"/>
      <w:pPr>
        <w:ind w:left="720" w:firstLine="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745" w:hanging="360"/>
      </w:pPr>
      <w:rPr>
        <w:rFonts w:ascii="Arial" w:eastAsia="Times New Roman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decimal"/>
      <w:pStyle w:val="Heading3"/>
      <w:lvlText w:val="%3."/>
      <w:lvlJc w:val="left"/>
      <w:pPr>
        <w:ind w:left="216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88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360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432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6480" w:firstLine="0"/>
      </w:pPr>
      <w:rPr>
        <w:rFonts w:hint="default"/>
      </w:rPr>
    </w:lvl>
  </w:abstractNum>
  <w:abstractNum w:abstractNumId="9" w15:restartNumberingAfterBreak="0">
    <w:nsid w:val="32923F04"/>
    <w:multiLevelType w:val="multilevel"/>
    <w:tmpl w:val="3CB2F7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B74135E"/>
    <w:multiLevelType w:val="multilevel"/>
    <w:tmpl w:val="002CE25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1" w15:restartNumberingAfterBreak="0">
    <w:nsid w:val="4238238E"/>
    <w:multiLevelType w:val="hybridMultilevel"/>
    <w:tmpl w:val="4E4ABCE2"/>
    <w:lvl w:ilvl="0" w:tplc="B9720176">
      <w:numFmt w:val="bullet"/>
      <w:lvlText w:val="-"/>
      <w:lvlJc w:val="left"/>
      <w:pPr>
        <w:ind w:left="115" w:hanging="11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53EB6F0">
      <w:numFmt w:val="bullet"/>
      <w:lvlText w:val="•"/>
      <w:lvlJc w:val="left"/>
      <w:pPr>
        <w:ind w:left="1058" w:hanging="117"/>
      </w:pPr>
      <w:rPr>
        <w:rFonts w:hint="default"/>
        <w:lang w:val="en-US" w:eastAsia="en-US" w:bidi="ar-SA"/>
      </w:rPr>
    </w:lvl>
    <w:lvl w:ilvl="2" w:tplc="CE30B902">
      <w:numFmt w:val="bullet"/>
      <w:lvlText w:val="•"/>
      <w:lvlJc w:val="left"/>
      <w:pPr>
        <w:ind w:left="1996" w:hanging="117"/>
      </w:pPr>
      <w:rPr>
        <w:rFonts w:hint="default"/>
        <w:lang w:val="en-US" w:eastAsia="en-US" w:bidi="ar-SA"/>
      </w:rPr>
    </w:lvl>
    <w:lvl w:ilvl="3" w:tplc="0254CE1A">
      <w:numFmt w:val="bullet"/>
      <w:lvlText w:val="•"/>
      <w:lvlJc w:val="left"/>
      <w:pPr>
        <w:ind w:left="2934" w:hanging="117"/>
      </w:pPr>
      <w:rPr>
        <w:rFonts w:hint="default"/>
        <w:lang w:val="en-US" w:eastAsia="en-US" w:bidi="ar-SA"/>
      </w:rPr>
    </w:lvl>
    <w:lvl w:ilvl="4" w:tplc="71265594">
      <w:numFmt w:val="bullet"/>
      <w:lvlText w:val="•"/>
      <w:lvlJc w:val="left"/>
      <w:pPr>
        <w:ind w:left="3872" w:hanging="117"/>
      </w:pPr>
      <w:rPr>
        <w:rFonts w:hint="default"/>
        <w:lang w:val="en-US" w:eastAsia="en-US" w:bidi="ar-SA"/>
      </w:rPr>
    </w:lvl>
    <w:lvl w:ilvl="5" w:tplc="A8B47C9A">
      <w:numFmt w:val="bullet"/>
      <w:lvlText w:val="•"/>
      <w:lvlJc w:val="left"/>
      <w:pPr>
        <w:ind w:left="4810" w:hanging="117"/>
      </w:pPr>
      <w:rPr>
        <w:rFonts w:hint="default"/>
        <w:lang w:val="en-US" w:eastAsia="en-US" w:bidi="ar-SA"/>
      </w:rPr>
    </w:lvl>
    <w:lvl w:ilvl="6" w:tplc="B142BFCA">
      <w:numFmt w:val="bullet"/>
      <w:lvlText w:val="•"/>
      <w:lvlJc w:val="left"/>
      <w:pPr>
        <w:ind w:left="5748" w:hanging="117"/>
      </w:pPr>
      <w:rPr>
        <w:rFonts w:hint="default"/>
        <w:lang w:val="en-US" w:eastAsia="en-US" w:bidi="ar-SA"/>
      </w:rPr>
    </w:lvl>
    <w:lvl w:ilvl="7" w:tplc="2AF68C5E">
      <w:numFmt w:val="bullet"/>
      <w:lvlText w:val="•"/>
      <w:lvlJc w:val="left"/>
      <w:pPr>
        <w:ind w:left="6686" w:hanging="117"/>
      </w:pPr>
      <w:rPr>
        <w:rFonts w:hint="default"/>
        <w:lang w:val="en-US" w:eastAsia="en-US" w:bidi="ar-SA"/>
      </w:rPr>
    </w:lvl>
    <w:lvl w:ilvl="8" w:tplc="609CC578">
      <w:numFmt w:val="bullet"/>
      <w:lvlText w:val="•"/>
      <w:lvlJc w:val="left"/>
      <w:pPr>
        <w:ind w:left="7624" w:hanging="117"/>
      </w:pPr>
      <w:rPr>
        <w:rFonts w:hint="default"/>
        <w:lang w:val="en-US" w:eastAsia="en-US" w:bidi="ar-SA"/>
      </w:rPr>
    </w:lvl>
  </w:abstractNum>
  <w:abstractNum w:abstractNumId="12" w15:restartNumberingAfterBreak="0">
    <w:nsid w:val="4DB85EEE"/>
    <w:multiLevelType w:val="hybridMultilevel"/>
    <w:tmpl w:val="FEEE820C"/>
    <w:lvl w:ilvl="0" w:tplc="F1A637E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290971"/>
    <w:multiLevelType w:val="multilevel"/>
    <w:tmpl w:val="A8EA93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8E60F2"/>
    <w:multiLevelType w:val="hybridMultilevel"/>
    <w:tmpl w:val="C9EAB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6F5EC1"/>
    <w:multiLevelType w:val="multilevel"/>
    <w:tmpl w:val="8D8497A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cs="Arial" w:hint="default"/>
        <w:b/>
        <w:bCs/>
      </w:rPr>
    </w:lvl>
    <w:lvl w:ilvl="1">
      <w:start w:val="1"/>
      <w:numFmt w:val="decimal"/>
      <w:lvlText w:val="2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6" w15:restartNumberingAfterBreak="0">
    <w:nsid w:val="73D91A1C"/>
    <w:multiLevelType w:val="hybridMultilevel"/>
    <w:tmpl w:val="514C5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B4B46"/>
    <w:multiLevelType w:val="hybridMultilevel"/>
    <w:tmpl w:val="08340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5F3771"/>
    <w:multiLevelType w:val="hybridMultilevel"/>
    <w:tmpl w:val="FF46CD60"/>
    <w:lvl w:ilvl="0" w:tplc="6F2C54F0">
      <w:start w:val="1"/>
      <w:numFmt w:val="upperRoman"/>
      <w:lvlText w:val="%1."/>
      <w:lvlJc w:val="left"/>
      <w:pPr>
        <w:ind w:left="655" w:hanging="270"/>
      </w:pPr>
      <w:rPr>
        <w:rFonts w:ascii="Arial" w:eastAsia="Times New Roman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A4282560">
      <w:start w:val="1"/>
      <w:numFmt w:val="decimal"/>
      <w:lvlText w:val="%2."/>
      <w:lvlJc w:val="left"/>
      <w:pPr>
        <w:ind w:left="1282" w:hanging="432"/>
      </w:pPr>
      <w:rPr>
        <w:rFonts w:ascii="Arial" w:eastAsia="Times New Roman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CECA9A68">
      <w:numFmt w:val="bullet"/>
      <w:lvlText w:val="•"/>
      <w:lvlJc w:val="left"/>
      <w:pPr>
        <w:ind w:left="2193" w:hanging="432"/>
      </w:pPr>
      <w:rPr>
        <w:rFonts w:hint="default"/>
        <w:lang w:val="en-US" w:eastAsia="en-US" w:bidi="ar-SA"/>
      </w:rPr>
    </w:lvl>
    <w:lvl w:ilvl="3" w:tplc="07D4C058">
      <w:numFmt w:val="bullet"/>
      <w:lvlText w:val="•"/>
      <w:lvlJc w:val="left"/>
      <w:pPr>
        <w:ind w:left="3106" w:hanging="432"/>
      </w:pPr>
      <w:rPr>
        <w:rFonts w:hint="default"/>
        <w:lang w:val="en-US" w:eastAsia="en-US" w:bidi="ar-SA"/>
      </w:rPr>
    </w:lvl>
    <w:lvl w:ilvl="4" w:tplc="A34ACD14">
      <w:numFmt w:val="bullet"/>
      <w:lvlText w:val="•"/>
      <w:lvlJc w:val="left"/>
      <w:pPr>
        <w:ind w:left="4020" w:hanging="432"/>
      </w:pPr>
      <w:rPr>
        <w:rFonts w:hint="default"/>
        <w:lang w:val="en-US" w:eastAsia="en-US" w:bidi="ar-SA"/>
      </w:rPr>
    </w:lvl>
    <w:lvl w:ilvl="5" w:tplc="15361F98">
      <w:numFmt w:val="bullet"/>
      <w:lvlText w:val="•"/>
      <w:lvlJc w:val="left"/>
      <w:pPr>
        <w:ind w:left="4933" w:hanging="432"/>
      </w:pPr>
      <w:rPr>
        <w:rFonts w:hint="default"/>
        <w:lang w:val="en-US" w:eastAsia="en-US" w:bidi="ar-SA"/>
      </w:rPr>
    </w:lvl>
    <w:lvl w:ilvl="6" w:tplc="844A7B10">
      <w:numFmt w:val="bullet"/>
      <w:lvlText w:val="•"/>
      <w:lvlJc w:val="left"/>
      <w:pPr>
        <w:ind w:left="5846" w:hanging="432"/>
      </w:pPr>
      <w:rPr>
        <w:rFonts w:hint="default"/>
        <w:lang w:val="en-US" w:eastAsia="en-US" w:bidi="ar-SA"/>
      </w:rPr>
    </w:lvl>
    <w:lvl w:ilvl="7" w:tplc="AC7E100A">
      <w:numFmt w:val="bullet"/>
      <w:lvlText w:val="•"/>
      <w:lvlJc w:val="left"/>
      <w:pPr>
        <w:ind w:left="6760" w:hanging="432"/>
      </w:pPr>
      <w:rPr>
        <w:rFonts w:hint="default"/>
        <w:lang w:val="en-US" w:eastAsia="en-US" w:bidi="ar-SA"/>
      </w:rPr>
    </w:lvl>
    <w:lvl w:ilvl="8" w:tplc="D374BB96">
      <w:numFmt w:val="bullet"/>
      <w:lvlText w:val="•"/>
      <w:lvlJc w:val="left"/>
      <w:pPr>
        <w:ind w:left="7673" w:hanging="432"/>
      </w:pPr>
      <w:rPr>
        <w:rFonts w:hint="default"/>
        <w:lang w:val="en-US" w:eastAsia="en-US" w:bidi="ar-SA"/>
      </w:rPr>
    </w:lvl>
  </w:abstractNum>
  <w:num w:numId="1" w16cid:durableId="771126692">
    <w:abstractNumId w:val="6"/>
  </w:num>
  <w:num w:numId="2" w16cid:durableId="1098217626">
    <w:abstractNumId w:val="10"/>
  </w:num>
  <w:num w:numId="3" w16cid:durableId="1342780200">
    <w:abstractNumId w:val="8"/>
  </w:num>
  <w:num w:numId="4" w16cid:durableId="465129348">
    <w:abstractNumId w:val="13"/>
  </w:num>
  <w:num w:numId="5" w16cid:durableId="1257402752">
    <w:abstractNumId w:val="4"/>
  </w:num>
  <w:num w:numId="6" w16cid:durableId="1213736460">
    <w:abstractNumId w:val="14"/>
  </w:num>
  <w:num w:numId="7" w16cid:durableId="372269157">
    <w:abstractNumId w:val="2"/>
  </w:num>
  <w:num w:numId="8" w16cid:durableId="726732356">
    <w:abstractNumId w:val="1"/>
  </w:num>
  <w:num w:numId="9" w16cid:durableId="607273975">
    <w:abstractNumId w:val="12"/>
  </w:num>
  <w:num w:numId="10" w16cid:durableId="1265455976">
    <w:abstractNumId w:val="5"/>
  </w:num>
  <w:num w:numId="11" w16cid:durableId="1177840724">
    <w:abstractNumId w:val="15"/>
  </w:num>
  <w:num w:numId="12" w16cid:durableId="14079233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62314640">
    <w:abstractNumId w:val="9"/>
  </w:num>
  <w:num w:numId="14" w16cid:durableId="1376349167">
    <w:abstractNumId w:val="17"/>
  </w:num>
  <w:num w:numId="15" w16cid:durableId="1650863955">
    <w:abstractNumId w:val="16"/>
  </w:num>
  <w:num w:numId="16" w16cid:durableId="221991302">
    <w:abstractNumId w:val="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 w:val="0"/>
          <w:bCs w:val="0"/>
          <w:color w:val="0000FF"/>
          <w:u w:val="doubl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612" w:hanging="432"/>
        </w:pPr>
        <w:rPr>
          <w:rFonts w:hint="default"/>
          <w:b w:val="0"/>
          <w:color w:val="auto"/>
          <w:u w:val="no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  <w:color w:val="0000FF"/>
          <w:u w:val="doubl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  <w:color w:val="0000FF"/>
          <w:u w:val="doubl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  <w:color w:val="0000FF"/>
          <w:u w:val="doubl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  <w:color w:val="0000FF"/>
          <w:u w:val="doubl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  <w:color w:val="0000FF"/>
          <w:u w:val="doubl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  <w:color w:val="0000FF"/>
          <w:u w:val="double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  <w:color w:val="0000FF"/>
          <w:u w:val="double"/>
        </w:rPr>
      </w:lvl>
    </w:lvlOverride>
  </w:num>
  <w:num w:numId="17" w16cid:durableId="1717582598">
    <w:abstractNumId w:val="7"/>
  </w:num>
  <w:num w:numId="18" w16cid:durableId="1111047043">
    <w:abstractNumId w:val="11"/>
  </w:num>
  <w:num w:numId="19" w16cid:durableId="1403142687">
    <w:abstractNumId w:val="3"/>
  </w:num>
  <w:num w:numId="20" w16cid:durableId="1813867939">
    <w:abstractNumId w:val="18"/>
  </w:num>
  <w:num w:numId="21" w16cid:durableId="195632997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embedSystemFonts/>
  <w:activeWritingStyle w:appName="MSWord" w:lang="en-US" w:vendorID="8" w:dllVersion="513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DYwMTMxsjQ3MzZU0lEKTi0uzszPAykwqQUAt7dKjiwAAAA="/>
  </w:docVars>
  <w:rsids>
    <w:rsidRoot w:val="0094508C"/>
    <w:rsid w:val="00000C99"/>
    <w:rsid w:val="00001349"/>
    <w:rsid w:val="000036CA"/>
    <w:rsid w:val="00004125"/>
    <w:rsid w:val="00004D76"/>
    <w:rsid w:val="00005759"/>
    <w:rsid w:val="00006295"/>
    <w:rsid w:val="000073DD"/>
    <w:rsid w:val="000114C6"/>
    <w:rsid w:val="00011875"/>
    <w:rsid w:val="0001230B"/>
    <w:rsid w:val="0001283B"/>
    <w:rsid w:val="000130A6"/>
    <w:rsid w:val="00013CAC"/>
    <w:rsid w:val="00014505"/>
    <w:rsid w:val="00014D99"/>
    <w:rsid w:val="00015845"/>
    <w:rsid w:val="00015C7F"/>
    <w:rsid w:val="00016774"/>
    <w:rsid w:val="00022665"/>
    <w:rsid w:val="00022A59"/>
    <w:rsid w:val="0002402A"/>
    <w:rsid w:val="00026D24"/>
    <w:rsid w:val="00027E13"/>
    <w:rsid w:val="00031B8B"/>
    <w:rsid w:val="000336D0"/>
    <w:rsid w:val="00034A6A"/>
    <w:rsid w:val="00034B71"/>
    <w:rsid w:val="000359AC"/>
    <w:rsid w:val="00035B05"/>
    <w:rsid w:val="0003651B"/>
    <w:rsid w:val="000373DC"/>
    <w:rsid w:val="000429AF"/>
    <w:rsid w:val="00042DCD"/>
    <w:rsid w:val="000440DB"/>
    <w:rsid w:val="000441FE"/>
    <w:rsid w:val="00044E25"/>
    <w:rsid w:val="000464DE"/>
    <w:rsid w:val="00050049"/>
    <w:rsid w:val="000500B3"/>
    <w:rsid w:val="00052746"/>
    <w:rsid w:val="00054083"/>
    <w:rsid w:val="00057BBA"/>
    <w:rsid w:val="00060208"/>
    <w:rsid w:val="00060223"/>
    <w:rsid w:val="0006103E"/>
    <w:rsid w:val="0006116F"/>
    <w:rsid w:val="0006151D"/>
    <w:rsid w:val="00064D1E"/>
    <w:rsid w:val="00064F8E"/>
    <w:rsid w:val="00067217"/>
    <w:rsid w:val="0006743C"/>
    <w:rsid w:val="00067BAC"/>
    <w:rsid w:val="00067C44"/>
    <w:rsid w:val="00067D15"/>
    <w:rsid w:val="00070279"/>
    <w:rsid w:val="000703EF"/>
    <w:rsid w:val="000704B5"/>
    <w:rsid w:val="00070DE5"/>
    <w:rsid w:val="0007368C"/>
    <w:rsid w:val="000741DA"/>
    <w:rsid w:val="00075451"/>
    <w:rsid w:val="000757C0"/>
    <w:rsid w:val="0007602E"/>
    <w:rsid w:val="000764E6"/>
    <w:rsid w:val="0007676D"/>
    <w:rsid w:val="00083311"/>
    <w:rsid w:val="000841DB"/>
    <w:rsid w:val="00087C70"/>
    <w:rsid w:val="00087FD4"/>
    <w:rsid w:val="000903FD"/>
    <w:rsid w:val="000909E7"/>
    <w:rsid w:val="00091CC6"/>
    <w:rsid w:val="00092F7D"/>
    <w:rsid w:val="000933D8"/>
    <w:rsid w:val="00093FE7"/>
    <w:rsid w:val="0009465D"/>
    <w:rsid w:val="00094677"/>
    <w:rsid w:val="00095D75"/>
    <w:rsid w:val="00097952"/>
    <w:rsid w:val="00097C50"/>
    <w:rsid w:val="000A0E91"/>
    <w:rsid w:val="000A3C5C"/>
    <w:rsid w:val="000A6D59"/>
    <w:rsid w:val="000A6FEA"/>
    <w:rsid w:val="000A7C3B"/>
    <w:rsid w:val="000B0465"/>
    <w:rsid w:val="000B3818"/>
    <w:rsid w:val="000B627A"/>
    <w:rsid w:val="000B6B31"/>
    <w:rsid w:val="000B7E5D"/>
    <w:rsid w:val="000C0548"/>
    <w:rsid w:val="000C07B5"/>
    <w:rsid w:val="000C318B"/>
    <w:rsid w:val="000C47E4"/>
    <w:rsid w:val="000D00F8"/>
    <w:rsid w:val="000D02CD"/>
    <w:rsid w:val="000D2365"/>
    <w:rsid w:val="000D2493"/>
    <w:rsid w:val="000D2DEB"/>
    <w:rsid w:val="000D462F"/>
    <w:rsid w:val="000D5F94"/>
    <w:rsid w:val="000D7D2B"/>
    <w:rsid w:val="000E118A"/>
    <w:rsid w:val="000E2F3D"/>
    <w:rsid w:val="000E4122"/>
    <w:rsid w:val="000F0EE6"/>
    <w:rsid w:val="000F1A86"/>
    <w:rsid w:val="000F2A7C"/>
    <w:rsid w:val="000F2AA3"/>
    <w:rsid w:val="000F315E"/>
    <w:rsid w:val="000F4242"/>
    <w:rsid w:val="000F46FB"/>
    <w:rsid w:val="0010015B"/>
    <w:rsid w:val="00100FD3"/>
    <w:rsid w:val="001011E2"/>
    <w:rsid w:val="00104FDC"/>
    <w:rsid w:val="001052D4"/>
    <w:rsid w:val="00106C1D"/>
    <w:rsid w:val="00111C68"/>
    <w:rsid w:val="00112CEC"/>
    <w:rsid w:val="001145B9"/>
    <w:rsid w:val="00114DE3"/>
    <w:rsid w:val="00114E40"/>
    <w:rsid w:val="001175B1"/>
    <w:rsid w:val="00122376"/>
    <w:rsid w:val="00122768"/>
    <w:rsid w:val="00123648"/>
    <w:rsid w:val="0012565A"/>
    <w:rsid w:val="0012616B"/>
    <w:rsid w:val="00127044"/>
    <w:rsid w:val="001274ED"/>
    <w:rsid w:val="001275F5"/>
    <w:rsid w:val="00133E86"/>
    <w:rsid w:val="001346B1"/>
    <w:rsid w:val="00134986"/>
    <w:rsid w:val="00136948"/>
    <w:rsid w:val="00136D89"/>
    <w:rsid w:val="00140265"/>
    <w:rsid w:val="0014296E"/>
    <w:rsid w:val="00143919"/>
    <w:rsid w:val="0014394F"/>
    <w:rsid w:val="001442A0"/>
    <w:rsid w:val="00144728"/>
    <w:rsid w:val="0014637A"/>
    <w:rsid w:val="00146AF7"/>
    <w:rsid w:val="001512E1"/>
    <w:rsid w:val="00151C16"/>
    <w:rsid w:val="00151DF7"/>
    <w:rsid w:val="0015220A"/>
    <w:rsid w:val="0015278D"/>
    <w:rsid w:val="00153BD9"/>
    <w:rsid w:val="00154765"/>
    <w:rsid w:val="001552F1"/>
    <w:rsid w:val="00155F40"/>
    <w:rsid w:val="00156377"/>
    <w:rsid w:val="001564BD"/>
    <w:rsid w:val="00156846"/>
    <w:rsid w:val="00156E9E"/>
    <w:rsid w:val="00157199"/>
    <w:rsid w:val="00157F3E"/>
    <w:rsid w:val="00160836"/>
    <w:rsid w:val="00160852"/>
    <w:rsid w:val="00160B0F"/>
    <w:rsid w:val="00161967"/>
    <w:rsid w:val="00163213"/>
    <w:rsid w:val="00163AE2"/>
    <w:rsid w:val="00171433"/>
    <w:rsid w:val="001716C8"/>
    <w:rsid w:val="00171E55"/>
    <w:rsid w:val="00172157"/>
    <w:rsid w:val="001725B3"/>
    <w:rsid w:val="001729B8"/>
    <w:rsid w:val="00174024"/>
    <w:rsid w:val="001744E3"/>
    <w:rsid w:val="001745F6"/>
    <w:rsid w:val="001749A8"/>
    <w:rsid w:val="00175038"/>
    <w:rsid w:val="00175911"/>
    <w:rsid w:val="00177266"/>
    <w:rsid w:val="001804F1"/>
    <w:rsid w:val="00182515"/>
    <w:rsid w:val="00182FF2"/>
    <w:rsid w:val="001857A6"/>
    <w:rsid w:val="0018592C"/>
    <w:rsid w:val="00185CBE"/>
    <w:rsid w:val="00185F20"/>
    <w:rsid w:val="001909B3"/>
    <w:rsid w:val="00190BAC"/>
    <w:rsid w:val="00191538"/>
    <w:rsid w:val="001917C5"/>
    <w:rsid w:val="00192846"/>
    <w:rsid w:val="00192965"/>
    <w:rsid w:val="00195A7F"/>
    <w:rsid w:val="00196C02"/>
    <w:rsid w:val="00196FD2"/>
    <w:rsid w:val="00196FFD"/>
    <w:rsid w:val="00197633"/>
    <w:rsid w:val="001A0374"/>
    <w:rsid w:val="001A4B72"/>
    <w:rsid w:val="001A51D6"/>
    <w:rsid w:val="001A72FF"/>
    <w:rsid w:val="001A7A51"/>
    <w:rsid w:val="001A7BD6"/>
    <w:rsid w:val="001B0955"/>
    <w:rsid w:val="001B0AE2"/>
    <w:rsid w:val="001B0D0C"/>
    <w:rsid w:val="001B13F6"/>
    <w:rsid w:val="001B1462"/>
    <w:rsid w:val="001B21DE"/>
    <w:rsid w:val="001B22B5"/>
    <w:rsid w:val="001B3660"/>
    <w:rsid w:val="001B395C"/>
    <w:rsid w:val="001B4382"/>
    <w:rsid w:val="001B5FC6"/>
    <w:rsid w:val="001B70EC"/>
    <w:rsid w:val="001B763F"/>
    <w:rsid w:val="001B7FDF"/>
    <w:rsid w:val="001C041A"/>
    <w:rsid w:val="001C1DBD"/>
    <w:rsid w:val="001C34D4"/>
    <w:rsid w:val="001C3F17"/>
    <w:rsid w:val="001C4855"/>
    <w:rsid w:val="001C4AD2"/>
    <w:rsid w:val="001C4D38"/>
    <w:rsid w:val="001C604C"/>
    <w:rsid w:val="001C7028"/>
    <w:rsid w:val="001D0BBA"/>
    <w:rsid w:val="001D1927"/>
    <w:rsid w:val="001D23E8"/>
    <w:rsid w:val="001D36DD"/>
    <w:rsid w:val="001D47E6"/>
    <w:rsid w:val="001D4C7A"/>
    <w:rsid w:val="001E08D5"/>
    <w:rsid w:val="001E1657"/>
    <w:rsid w:val="001E1DC4"/>
    <w:rsid w:val="001E2DF6"/>
    <w:rsid w:val="001E38D2"/>
    <w:rsid w:val="001E3FA2"/>
    <w:rsid w:val="001E4B4C"/>
    <w:rsid w:val="001E4B65"/>
    <w:rsid w:val="001E5533"/>
    <w:rsid w:val="001F1452"/>
    <w:rsid w:val="001F1DBA"/>
    <w:rsid w:val="001F201B"/>
    <w:rsid w:val="001F29A7"/>
    <w:rsid w:val="001F2B8F"/>
    <w:rsid w:val="001F440C"/>
    <w:rsid w:val="001F5CD0"/>
    <w:rsid w:val="001F64C6"/>
    <w:rsid w:val="001F6FB1"/>
    <w:rsid w:val="001F72EB"/>
    <w:rsid w:val="00200748"/>
    <w:rsid w:val="00201272"/>
    <w:rsid w:val="00201339"/>
    <w:rsid w:val="0020374C"/>
    <w:rsid w:val="00206A10"/>
    <w:rsid w:val="002070F0"/>
    <w:rsid w:val="002079EB"/>
    <w:rsid w:val="00210BF7"/>
    <w:rsid w:val="00211B6E"/>
    <w:rsid w:val="0021714A"/>
    <w:rsid w:val="00217C1B"/>
    <w:rsid w:val="002200CC"/>
    <w:rsid w:val="00221FC9"/>
    <w:rsid w:val="002221F1"/>
    <w:rsid w:val="00223315"/>
    <w:rsid w:val="002234C0"/>
    <w:rsid w:val="00223AB5"/>
    <w:rsid w:val="00223BAE"/>
    <w:rsid w:val="002241B0"/>
    <w:rsid w:val="00226FE9"/>
    <w:rsid w:val="00230E76"/>
    <w:rsid w:val="00230F66"/>
    <w:rsid w:val="00231B68"/>
    <w:rsid w:val="0023232D"/>
    <w:rsid w:val="002330D8"/>
    <w:rsid w:val="002331F1"/>
    <w:rsid w:val="002339C8"/>
    <w:rsid w:val="002349BD"/>
    <w:rsid w:val="00234CDD"/>
    <w:rsid w:val="00237281"/>
    <w:rsid w:val="00237546"/>
    <w:rsid w:val="00237C85"/>
    <w:rsid w:val="00237DD4"/>
    <w:rsid w:val="00237DED"/>
    <w:rsid w:val="00237F23"/>
    <w:rsid w:val="00241242"/>
    <w:rsid w:val="00244D2E"/>
    <w:rsid w:val="00246AE6"/>
    <w:rsid w:val="00247BDA"/>
    <w:rsid w:val="0025092C"/>
    <w:rsid w:val="00251498"/>
    <w:rsid w:val="00251EB8"/>
    <w:rsid w:val="00252776"/>
    <w:rsid w:val="002530F1"/>
    <w:rsid w:val="00257D86"/>
    <w:rsid w:val="002600BF"/>
    <w:rsid w:val="002606D0"/>
    <w:rsid w:val="00261596"/>
    <w:rsid w:val="00261EE1"/>
    <w:rsid w:val="002635BF"/>
    <w:rsid w:val="00263911"/>
    <w:rsid w:val="00263994"/>
    <w:rsid w:val="00263B81"/>
    <w:rsid w:val="00263E7F"/>
    <w:rsid w:val="00264114"/>
    <w:rsid w:val="002652EE"/>
    <w:rsid w:val="00265935"/>
    <w:rsid w:val="002659B1"/>
    <w:rsid w:val="00266665"/>
    <w:rsid w:val="00266776"/>
    <w:rsid w:val="00266C8A"/>
    <w:rsid w:val="00267304"/>
    <w:rsid w:val="00267D62"/>
    <w:rsid w:val="00267E02"/>
    <w:rsid w:val="00267F9E"/>
    <w:rsid w:val="002706FC"/>
    <w:rsid w:val="0027120F"/>
    <w:rsid w:val="00272315"/>
    <w:rsid w:val="00273B34"/>
    <w:rsid w:val="0027588B"/>
    <w:rsid w:val="00277C2E"/>
    <w:rsid w:val="0028058E"/>
    <w:rsid w:val="0028455B"/>
    <w:rsid w:val="00284906"/>
    <w:rsid w:val="00285262"/>
    <w:rsid w:val="00285330"/>
    <w:rsid w:val="00287437"/>
    <w:rsid w:val="0028745C"/>
    <w:rsid w:val="00287DB9"/>
    <w:rsid w:val="0029033B"/>
    <w:rsid w:val="002931E3"/>
    <w:rsid w:val="00293500"/>
    <w:rsid w:val="00293F74"/>
    <w:rsid w:val="00295094"/>
    <w:rsid w:val="002954BF"/>
    <w:rsid w:val="0029625C"/>
    <w:rsid w:val="002965A6"/>
    <w:rsid w:val="00296BC0"/>
    <w:rsid w:val="002979A7"/>
    <w:rsid w:val="002A01CE"/>
    <w:rsid w:val="002A028A"/>
    <w:rsid w:val="002A197F"/>
    <w:rsid w:val="002A2318"/>
    <w:rsid w:val="002A273A"/>
    <w:rsid w:val="002A31F9"/>
    <w:rsid w:val="002A784D"/>
    <w:rsid w:val="002B1672"/>
    <w:rsid w:val="002B3503"/>
    <w:rsid w:val="002B431D"/>
    <w:rsid w:val="002B5240"/>
    <w:rsid w:val="002B71E3"/>
    <w:rsid w:val="002B73D3"/>
    <w:rsid w:val="002B76A3"/>
    <w:rsid w:val="002C09A2"/>
    <w:rsid w:val="002C0FB9"/>
    <w:rsid w:val="002C1264"/>
    <w:rsid w:val="002C3511"/>
    <w:rsid w:val="002C3B55"/>
    <w:rsid w:val="002C40E0"/>
    <w:rsid w:val="002C4F00"/>
    <w:rsid w:val="002C5C7E"/>
    <w:rsid w:val="002C617B"/>
    <w:rsid w:val="002C6AEA"/>
    <w:rsid w:val="002D0575"/>
    <w:rsid w:val="002D2E20"/>
    <w:rsid w:val="002D2FBF"/>
    <w:rsid w:val="002D57AE"/>
    <w:rsid w:val="002D6F22"/>
    <w:rsid w:val="002D795E"/>
    <w:rsid w:val="002E034F"/>
    <w:rsid w:val="002E054B"/>
    <w:rsid w:val="002E0EC6"/>
    <w:rsid w:val="002E1D2C"/>
    <w:rsid w:val="002E27D2"/>
    <w:rsid w:val="002E43A8"/>
    <w:rsid w:val="002E4895"/>
    <w:rsid w:val="002E60E0"/>
    <w:rsid w:val="002E75E4"/>
    <w:rsid w:val="002E7C25"/>
    <w:rsid w:val="002F042D"/>
    <w:rsid w:val="002F1860"/>
    <w:rsid w:val="002F31CD"/>
    <w:rsid w:val="002F4649"/>
    <w:rsid w:val="002F47F3"/>
    <w:rsid w:val="002F4E41"/>
    <w:rsid w:val="002F5608"/>
    <w:rsid w:val="002F572B"/>
    <w:rsid w:val="0030176A"/>
    <w:rsid w:val="00301A7C"/>
    <w:rsid w:val="00302D8B"/>
    <w:rsid w:val="0030448B"/>
    <w:rsid w:val="00304B88"/>
    <w:rsid w:val="00305F56"/>
    <w:rsid w:val="00307580"/>
    <w:rsid w:val="00310085"/>
    <w:rsid w:val="00311D19"/>
    <w:rsid w:val="00311FC1"/>
    <w:rsid w:val="0031472C"/>
    <w:rsid w:val="0031485C"/>
    <w:rsid w:val="0031497F"/>
    <w:rsid w:val="00315025"/>
    <w:rsid w:val="00316023"/>
    <w:rsid w:val="003200A6"/>
    <w:rsid w:val="003205BB"/>
    <w:rsid w:val="003207D6"/>
    <w:rsid w:val="00320A48"/>
    <w:rsid w:val="00320A91"/>
    <w:rsid w:val="00320F42"/>
    <w:rsid w:val="00323ECA"/>
    <w:rsid w:val="0032415C"/>
    <w:rsid w:val="0032516B"/>
    <w:rsid w:val="003260F9"/>
    <w:rsid w:val="00326CE1"/>
    <w:rsid w:val="0033060B"/>
    <w:rsid w:val="00330837"/>
    <w:rsid w:val="0033205B"/>
    <w:rsid w:val="00332227"/>
    <w:rsid w:val="0033403F"/>
    <w:rsid w:val="00334A31"/>
    <w:rsid w:val="00334B4C"/>
    <w:rsid w:val="00335904"/>
    <w:rsid w:val="00336EF8"/>
    <w:rsid w:val="00337251"/>
    <w:rsid w:val="00337F7C"/>
    <w:rsid w:val="003434F6"/>
    <w:rsid w:val="00344F57"/>
    <w:rsid w:val="00345731"/>
    <w:rsid w:val="003469C6"/>
    <w:rsid w:val="00346DA4"/>
    <w:rsid w:val="0034776F"/>
    <w:rsid w:val="00350A48"/>
    <w:rsid w:val="003518BA"/>
    <w:rsid w:val="003528EE"/>
    <w:rsid w:val="00352FBA"/>
    <w:rsid w:val="003560B2"/>
    <w:rsid w:val="0036358B"/>
    <w:rsid w:val="00367A54"/>
    <w:rsid w:val="003716CB"/>
    <w:rsid w:val="00372D13"/>
    <w:rsid w:val="003736E2"/>
    <w:rsid w:val="00373F86"/>
    <w:rsid w:val="00374978"/>
    <w:rsid w:val="00375D1C"/>
    <w:rsid w:val="00377B45"/>
    <w:rsid w:val="00383584"/>
    <w:rsid w:val="00385EDA"/>
    <w:rsid w:val="0039183C"/>
    <w:rsid w:val="00391904"/>
    <w:rsid w:val="00391983"/>
    <w:rsid w:val="00393F21"/>
    <w:rsid w:val="00395CF3"/>
    <w:rsid w:val="003A00DA"/>
    <w:rsid w:val="003A0818"/>
    <w:rsid w:val="003A2E8B"/>
    <w:rsid w:val="003A3B7D"/>
    <w:rsid w:val="003A45F7"/>
    <w:rsid w:val="003A4793"/>
    <w:rsid w:val="003B122E"/>
    <w:rsid w:val="003B2575"/>
    <w:rsid w:val="003B3293"/>
    <w:rsid w:val="003B3FE2"/>
    <w:rsid w:val="003B58CF"/>
    <w:rsid w:val="003B5B20"/>
    <w:rsid w:val="003B6AD1"/>
    <w:rsid w:val="003B771E"/>
    <w:rsid w:val="003C0F90"/>
    <w:rsid w:val="003C40F8"/>
    <w:rsid w:val="003C570C"/>
    <w:rsid w:val="003C5D80"/>
    <w:rsid w:val="003C5F14"/>
    <w:rsid w:val="003C607C"/>
    <w:rsid w:val="003C799D"/>
    <w:rsid w:val="003D0998"/>
    <w:rsid w:val="003D0BF0"/>
    <w:rsid w:val="003D0CA9"/>
    <w:rsid w:val="003D1376"/>
    <w:rsid w:val="003D2A1A"/>
    <w:rsid w:val="003D637D"/>
    <w:rsid w:val="003D6CF4"/>
    <w:rsid w:val="003D73A7"/>
    <w:rsid w:val="003D74C0"/>
    <w:rsid w:val="003E1F32"/>
    <w:rsid w:val="003E66AA"/>
    <w:rsid w:val="003E6BEB"/>
    <w:rsid w:val="003E7D26"/>
    <w:rsid w:val="003F0CC6"/>
    <w:rsid w:val="003F10FE"/>
    <w:rsid w:val="003F1401"/>
    <w:rsid w:val="003F1923"/>
    <w:rsid w:val="003F21C3"/>
    <w:rsid w:val="003F25A0"/>
    <w:rsid w:val="003F25E7"/>
    <w:rsid w:val="003F5669"/>
    <w:rsid w:val="00401692"/>
    <w:rsid w:val="00401EFD"/>
    <w:rsid w:val="00402A27"/>
    <w:rsid w:val="00403DF4"/>
    <w:rsid w:val="004068B6"/>
    <w:rsid w:val="00406D68"/>
    <w:rsid w:val="00407D9B"/>
    <w:rsid w:val="00410ACA"/>
    <w:rsid w:val="004128B1"/>
    <w:rsid w:val="00413A9A"/>
    <w:rsid w:val="00414850"/>
    <w:rsid w:val="004154A9"/>
    <w:rsid w:val="004155E7"/>
    <w:rsid w:val="00416251"/>
    <w:rsid w:val="00420DF3"/>
    <w:rsid w:val="00420EF5"/>
    <w:rsid w:val="00421244"/>
    <w:rsid w:val="00421C49"/>
    <w:rsid w:val="004220A6"/>
    <w:rsid w:val="00422575"/>
    <w:rsid w:val="00424823"/>
    <w:rsid w:val="0042529F"/>
    <w:rsid w:val="00425BC1"/>
    <w:rsid w:val="00432E63"/>
    <w:rsid w:val="004333DF"/>
    <w:rsid w:val="00433569"/>
    <w:rsid w:val="0043501D"/>
    <w:rsid w:val="0043511C"/>
    <w:rsid w:val="004360AC"/>
    <w:rsid w:val="0044394E"/>
    <w:rsid w:val="00443CDC"/>
    <w:rsid w:val="00445179"/>
    <w:rsid w:val="00447726"/>
    <w:rsid w:val="00447B7D"/>
    <w:rsid w:val="00447F25"/>
    <w:rsid w:val="00450F4C"/>
    <w:rsid w:val="0045374D"/>
    <w:rsid w:val="00453EAB"/>
    <w:rsid w:val="0045471E"/>
    <w:rsid w:val="0045502F"/>
    <w:rsid w:val="00455565"/>
    <w:rsid w:val="00455A62"/>
    <w:rsid w:val="00456528"/>
    <w:rsid w:val="00456EF1"/>
    <w:rsid w:val="00457FCA"/>
    <w:rsid w:val="00463326"/>
    <w:rsid w:val="00463884"/>
    <w:rsid w:val="00464599"/>
    <w:rsid w:val="0046582E"/>
    <w:rsid w:val="00465BF0"/>
    <w:rsid w:val="004661EF"/>
    <w:rsid w:val="004714B0"/>
    <w:rsid w:val="00472B46"/>
    <w:rsid w:val="0047306D"/>
    <w:rsid w:val="00473A50"/>
    <w:rsid w:val="00477AA7"/>
    <w:rsid w:val="00480C15"/>
    <w:rsid w:val="0048129F"/>
    <w:rsid w:val="00481A17"/>
    <w:rsid w:val="00482A6C"/>
    <w:rsid w:val="004858E7"/>
    <w:rsid w:val="00486E6B"/>
    <w:rsid w:val="00487539"/>
    <w:rsid w:val="00487BCC"/>
    <w:rsid w:val="0049008E"/>
    <w:rsid w:val="004918F8"/>
    <w:rsid w:val="00492F04"/>
    <w:rsid w:val="004938E5"/>
    <w:rsid w:val="00494E2C"/>
    <w:rsid w:val="00495056"/>
    <w:rsid w:val="00496D70"/>
    <w:rsid w:val="00497CB1"/>
    <w:rsid w:val="004A039D"/>
    <w:rsid w:val="004A0E49"/>
    <w:rsid w:val="004A204E"/>
    <w:rsid w:val="004A6238"/>
    <w:rsid w:val="004A6ED6"/>
    <w:rsid w:val="004A7E95"/>
    <w:rsid w:val="004B10C8"/>
    <w:rsid w:val="004B26F8"/>
    <w:rsid w:val="004B3EDB"/>
    <w:rsid w:val="004B649F"/>
    <w:rsid w:val="004B7E68"/>
    <w:rsid w:val="004C0B9D"/>
    <w:rsid w:val="004C0CB1"/>
    <w:rsid w:val="004C2EE5"/>
    <w:rsid w:val="004C36E8"/>
    <w:rsid w:val="004C4694"/>
    <w:rsid w:val="004C4B1F"/>
    <w:rsid w:val="004C562C"/>
    <w:rsid w:val="004C61FD"/>
    <w:rsid w:val="004C7BF8"/>
    <w:rsid w:val="004D024A"/>
    <w:rsid w:val="004D0E68"/>
    <w:rsid w:val="004D1389"/>
    <w:rsid w:val="004D1A3D"/>
    <w:rsid w:val="004D2732"/>
    <w:rsid w:val="004D5AFF"/>
    <w:rsid w:val="004D68E9"/>
    <w:rsid w:val="004E0BD0"/>
    <w:rsid w:val="004E209F"/>
    <w:rsid w:val="004E239E"/>
    <w:rsid w:val="004E3DC0"/>
    <w:rsid w:val="004E41A5"/>
    <w:rsid w:val="004E562B"/>
    <w:rsid w:val="004E692D"/>
    <w:rsid w:val="004E6D25"/>
    <w:rsid w:val="004E7625"/>
    <w:rsid w:val="004E784E"/>
    <w:rsid w:val="004E7CA7"/>
    <w:rsid w:val="004E7E82"/>
    <w:rsid w:val="004F0D77"/>
    <w:rsid w:val="004F2ED2"/>
    <w:rsid w:val="004F434D"/>
    <w:rsid w:val="004F5F97"/>
    <w:rsid w:val="004F6412"/>
    <w:rsid w:val="004F6786"/>
    <w:rsid w:val="004F70F0"/>
    <w:rsid w:val="004F7B9F"/>
    <w:rsid w:val="005003D7"/>
    <w:rsid w:val="0050046D"/>
    <w:rsid w:val="005013BF"/>
    <w:rsid w:val="005021E0"/>
    <w:rsid w:val="0050314E"/>
    <w:rsid w:val="0050318B"/>
    <w:rsid w:val="00505084"/>
    <w:rsid w:val="00505573"/>
    <w:rsid w:val="00505DF6"/>
    <w:rsid w:val="005064D5"/>
    <w:rsid w:val="0050777F"/>
    <w:rsid w:val="0051127F"/>
    <w:rsid w:val="00511389"/>
    <w:rsid w:val="0051161E"/>
    <w:rsid w:val="005122B1"/>
    <w:rsid w:val="005134F2"/>
    <w:rsid w:val="00517923"/>
    <w:rsid w:val="005210A9"/>
    <w:rsid w:val="00521A29"/>
    <w:rsid w:val="00522101"/>
    <w:rsid w:val="00524EA3"/>
    <w:rsid w:val="005251BC"/>
    <w:rsid w:val="00525257"/>
    <w:rsid w:val="005269AD"/>
    <w:rsid w:val="00526BCE"/>
    <w:rsid w:val="00526E2A"/>
    <w:rsid w:val="00527AA5"/>
    <w:rsid w:val="00527B58"/>
    <w:rsid w:val="005303BE"/>
    <w:rsid w:val="00531CB1"/>
    <w:rsid w:val="0053379F"/>
    <w:rsid w:val="00533CD5"/>
    <w:rsid w:val="00536129"/>
    <w:rsid w:val="00537137"/>
    <w:rsid w:val="00537A4C"/>
    <w:rsid w:val="0054021F"/>
    <w:rsid w:val="005404F9"/>
    <w:rsid w:val="00540FAA"/>
    <w:rsid w:val="00545372"/>
    <w:rsid w:val="00546E8D"/>
    <w:rsid w:val="00552186"/>
    <w:rsid w:val="00554264"/>
    <w:rsid w:val="00554C47"/>
    <w:rsid w:val="0055574F"/>
    <w:rsid w:val="00556B0D"/>
    <w:rsid w:val="00556ED6"/>
    <w:rsid w:val="00562702"/>
    <w:rsid w:val="005631CF"/>
    <w:rsid w:val="00567F89"/>
    <w:rsid w:val="00570D20"/>
    <w:rsid w:val="00571C38"/>
    <w:rsid w:val="00574720"/>
    <w:rsid w:val="00574763"/>
    <w:rsid w:val="0057492D"/>
    <w:rsid w:val="00576F95"/>
    <w:rsid w:val="005807D1"/>
    <w:rsid w:val="00582EBD"/>
    <w:rsid w:val="00583B7B"/>
    <w:rsid w:val="00583FF4"/>
    <w:rsid w:val="00584021"/>
    <w:rsid w:val="005841A2"/>
    <w:rsid w:val="00584D8B"/>
    <w:rsid w:val="00585216"/>
    <w:rsid w:val="00585224"/>
    <w:rsid w:val="0058619B"/>
    <w:rsid w:val="00591329"/>
    <w:rsid w:val="00591A79"/>
    <w:rsid w:val="00591C11"/>
    <w:rsid w:val="00591CFF"/>
    <w:rsid w:val="00594A88"/>
    <w:rsid w:val="00594CC4"/>
    <w:rsid w:val="00595346"/>
    <w:rsid w:val="00597097"/>
    <w:rsid w:val="00597957"/>
    <w:rsid w:val="005A0C60"/>
    <w:rsid w:val="005A1955"/>
    <w:rsid w:val="005A2EEA"/>
    <w:rsid w:val="005A5209"/>
    <w:rsid w:val="005A560A"/>
    <w:rsid w:val="005A56ED"/>
    <w:rsid w:val="005A64ED"/>
    <w:rsid w:val="005B05A7"/>
    <w:rsid w:val="005B07EB"/>
    <w:rsid w:val="005B1BEA"/>
    <w:rsid w:val="005B21B6"/>
    <w:rsid w:val="005B312F"/>
    <w:rsid w:val="005B43B8"/>
    <w:rsid w:val="005B4779"/>
    <w:rsid w:val="005B5598"/>
    <w:rsid w:val="005B5D2A"/>
    <w:rsid w:val="005B5D50"/>
    <w:rsid w:val="005B6483"/>
    <w:rsid w:val="005B648E"/>
    <w:rsid w:val="005B794E"/>
    <w:rsid w:val="005B7A4E"/>
    <w:rsid w:val="005B7B0F"/>
    <w:rsid w:val="005B7F4B"/>
    <w:rsid w:val="005C3B9C"/>
    <w:rsid w:val="005C3C03"/>
    <w:rsid w:val="005C3ED6"/>
    <w:rsid w:val="005C54CA"/>
    <w:rsid w:val="005C57EB"/>
    <w:rsid w:val="005C5CAD"/>
    <w:rsid w:val="005C7E89"/>
    <w:rsid w:val="005D0CBF"/>
    <w:rsid w:val="005D1559"/>
    <w:rsid w:val="005D20F5"/>
    <w:rsid w:val="005D2DEC"/>
    <w:rsid w:val="005D2F93"/>
    <w:rsid w:val="005D3692"/>
    <w:rsid w:val="005D4675"/>
    <w:rsid w:val="005D578A"/>
    <w:rsid w:val="005D7068"/>
    <w:rsid w:val="005D7C2C"/>
    <w:rsid w:val="005E0F37"/>
    <w:rsid w:val="005E2395"/>
    <w:rsid w:val="005E24F8"/>
    <w:rsid w:val="005E356F"/>
    <w:rsid w:val="005E3898"/>
    <w:rsid w:val="005E38D1"/>
    <w:rsid w:val="005E3D76"/>
    <w:rsid w:val="005E44A5"/>
    <w:rsid w:val="005E5A69"/>
    <w:rsid w:val="005E6B93"/>
    <w:rsid w:val="005E6C91"/>
    <w:rsid w:val="005E7AF2"/>
    <w:rsid w:val="005F016A"/>
    <w:rsid w:val="005F1384"/>
    <w:rsid w:val="005F5DCF"/>
    <w:rsid w:val="005F6033"/>
    <w:rsid w:val="005F6F39"/>
    <w:rsid w:val="005F7179"/>
    <w:rsid w:val="006004A6"/>
    <w:rsid w:val="00601170"/>
    <w:rsid w:val="00601798"/>
    <w:rsid w:val="006037F2"/>
    <w:rsid w:val="00605233"/>
    <w:rsid w:val="00605409"/>
    <w:rsid w:val="0060698C"/>
    <w:rsid w:val="00611448"/>
    <w:rsid w:val="00611516"/>
    <w:rsid w:val="00611B45"/>
    <w:rsid w:val="00612F9A"/>
    <w:rsid w:val="0061445C"/>
    <w:rsid w:val="00614BC4"/>
    <w:rsid w:val="006150FE"/>
    <w:rsid w:val="00616819"/>
    <w:rsid w:val="00620CEC"/>
    <w:rsid w:val="006218CB"/>
    <w:rsid w:val="00622177"/>
    <w:rsid w:val="0062273E"/>
    <w:rsid w:val="00622A84"/>
    <w:rsid w:val="006237C2"/>
    <w:rsid w:val="0062402B"/>
    <w:rsid w:val="006240C2"/>
    <w:rsid w:val="0062603C"/>
    <w:rsid w:val="00626A0D"/>
    <w:rsid w:val="00632453"/>
    <w:rsid w:val="006346E0"/>
    <w:rsid w:val="00634B7D"/>
    <w:rsid w:val="006378B6"/>
    <w:rsid w:val="006402DE"/>
    <w:rsid w:val="00641569"/>
    <w:rsid w:val="0064194D"/>
    <w:rsid w:val="00642430"/>
    <w:rsid w:val="006426D8"/>
    <w:rsid w:val="006429C7"/>
    <w:rsid w:val="006436F2"/>
    <w:rsid w:val="00643AA5"/>
    <w:rsid w:val="00646762"/>
    <w:rsid w:val="006468A7"/>
    <w:rsid w:val="006473F8"/>
    <w:rsid w:val="00650064"/>
    <w:rsid w:val="006514CD"/>
    <w:rsid w:val="00653DB4"/>
    <w:rsid w:val="006561E3"/>
    <w:rsid w:val="00660DD7"/>
    <w:rsid w:val="00661A33"/>
    <w:rsid w:val="00663142"/>
    <w:rsid w:val="00663C4A"/>
    <w:rsid w:val="00663FD8"/>
    <w:rsid w:val="00664C95"/>
    <w:rsid w:val="00667531"/>
    <w:rsid w:val="00667954"/>
    <w:rsid w:val="0067020B"/>
    <w:rsid w:val="00670818"/>
    <w:rsid w:val="00675D9E"/>
    <w:rsid w:val="00675F4E"/>
    <w:rsid w:val="00681866"/>
    <w:rsid w:val="00687B76"/>
    <w:rsid w:val="006901A5"/>
    <w:rsid w:val="00690FDE"/>
    <w:rsid w:val="00691BC3"/>
    <w:rsid w:val="0069200F"/>
    <w:rsid w:val="0069254D"/>
    <w:rsid w:val="00694F70"/>
    <w:rsid w:val="00695216"/>
    <w:rsid w:val="0069539B"/>
    <w:rsid w:val="006A1821"/>
    <w:rsid w:val="006A1AAE"/>
    <w:rsid w:val="006A1BCE"/>
    <w:rsid w:val="006A21A3"/>
    <w:rsid w:val="006A6CAA"/>
    <w:rsid w:val="006A724C"/>
    <w:rsid w:val="006B0A6B"/>
    <w:rsid w:val="006B1BC6"/>
    <w:rsid w:val="006B6346"/>
    <w:rsid w:val="006C02EB"/>
    <w:rsid w:val="006C03CF"/>
    <w:rsid w:val="006C19A4"/>
    <w:rsid w:val="006C3654"/>
    <w:rsid w:val="006C4E27"/>
    <w:rsid w:val="006C5116"/>
    <w:rsid w:val="006C55D5"/>
    <w:rsid w:val="006C69DE"/>
    <w:rsid w:val="006C750A"/>
    <w:rsid w:val="006C7E0F"/>
    <w:rsid w:val="006D0140"/>
    <w:rsid w:val="006D0E09"/>
    <w:rsid w:val="006D0E6A"/>
    <w:rsid w:val="006D2D2F"/>
    <w:rsid w:val="006D6CD2"/>
    <w:rsid w:val="006D708D"/>
    <w:rsid w:val="006E0018"/>
    <w:rsid w:val="006E16AC"/>
    <w:rsid w:val="006E28A9"/>
    <w:rsid w:val="006E2FCB"/>
    <w:rsid w:val="006E3A59"/>
    <w:rsid w:val="006E54D9"/>
    <w:rsid w:val="006E78A0"/>
    <w:rsid w:val="006F00EC"/>
    <w:rsid w:val="006F0152"/>
    <w:rsid w:val="006F3283"/>
    <w:rsid w:val="006F400F"/>
    <w:rsid w:val="006F404F"/>
    <w:rsid w:val="006F4200"/>
    <w:rsid w:val="006F5234"/>
    <w:rsid w:val="006F52C7"/>
    <w:rsid w:val="006F5414"/>
    <w:rsid w:val="006F54EE"/>
    <w:rsid w:val="006F5FD4"/>
    <w:rsid w:val="006F67FB"/>
    <w:rsid w:val="006F68D3"/>
    <w:rsid w:val="006F7F96"/>
    <w:rsid w:val="007000E9"/>
    <w:rsid w:val="00700143"/>
    <w:rsid w:val="0070189F"/>
    <w:rsid w:val="007022A3"/>
    <w:rsid w:val="00702905"/>
    <w:rsid w:val="00702A48"/>
    <w:rsid w:val="007030C2"/>
    <w:rsid w:val="00703D5C"/>
    <w:rsid w:val="00705ED3"/>
    <w:rsid w:val="00705F5F"/>
    <w:rsid w:val="00705FE6"/>
    <w:rsid w:val="00707622"/>
    <w:rsid w:val="00707BB7"/>
    <w:rsid w:val="00710116"/>
    <w:rsid w:val="00711ACA"/>
    <w:rsid w:val="007128F4"/>
    <w:rsid w:val="00713187"/>
    <w:rsid w:val="00714664"/>
    <w:rsid w:val="007163F6"/>
    <w:rsid w:val="00717F3D"/>
    <w:rsid w:val="0072232F"/>
    <w:rsid w:val="00722A54"/>
    <w:rsid w:val="007241D5"/>
    <w:rsid w:val="007246FE"/>
    <w:rsid w:val="0072651A"/>
    <w:rsid w:val="00726E53"/>
    <w:rsid w:val="00730959"/>
    <w:rsid w:val="00730A11"/>
    <w:rsid w:val="00731D3B"/>
    <w:rsid w:val="007332AF"/>
    <w:rsid w:val="00734C2F"/>
    <w:rsid w:val="00734D35"/>
    <w:rsid w:val="00736BFA"/>
    <w:rsid w:val="007401A0"/>
    <w:rsid w:val="00740917"/>
    <w:rsid w:val="00740F7A"/>
    <w:rsid w:val="007420B8"/>
    <w:rsid w:val="00742818"/>
    <w:rsid w:val="007437C4"/>
    <w:rsid w:val="007446EB"/>
    <w:rsid w:val="00744E16"/>
    <w:rsid w:val="0074524F"/>
    <w:rsid w:val="00745A06"/>
    <w:rsid w:val="00746686"/>
    <w:rsid w:val="00747657"/>
    <w:rsid w:val="00747E33"/>
    <w:rsid w:val="00750AA9"/>
    <w:rsid w:val="00750F49"/>
    <w:rsid w:val="00750F70"/>
    <w:rsid w:val="0075129F"/>
    <w:rsid w:val="00752728"/>
    <w:rsid w:val="007535A9"/>
    <w:rsid w:val="00754E0D"/>
    <w:rsid w:val="007559E0"/>
    <w:rsid w:val="007560F6"/>
    <w:rsid w:val="00757128"/>
    <w:rsid w:val="0076140E"/>
    <w:rsid w:val="007621B3"/>
    <w:rsid w:val="0076473A"/>
    <w:rsid w:val="00765DC8"/>
    <w:rsid w:val="0076697E"/>
    <w:rsid w:val="007705E4"/>
    <w:rsid w:val="007722E7"/>
    <w:rsid w:val="007734A8"/>
    <w:rsid w:val="007735EF"/>
    <w:rsid w:val="00774801"/>
    <w:rsid w:val="0077549A"/>
    <w:rsid w:val="00775D2A"/>
    <w:rsid w:val="00776585"/>
    <w:rsid w:val="007800CB"/>
    <w:rsid w:val="00781DE8"/>
    <w:rsid w:val="00782583"/>
    <w:rsid w:val="007846F6"/>
    <w:rsid w:val="00786A3C"/>
    <w:rsid w:val="00786BA7"/>
    <w:rsid w:val="00786DB2"/>
    <w:rsid w:val="00786F4C"/>
    <w:rsid w:val="007876DE"/>
    <w:rsid w:val="00787E65"/>
    <w:rsid w:val="00787F2E"/>
    <w:rsid w:val="007912C4"/>
    <w:rsid w:val="00791539"/>
    <w:rsid w:val="0079268E"/>
    <w:rsid w:val="00795B58"/>
    <w:rsid w:val="007966AF"/>
    <w:rsid w:val="00797648"/>
    <w:rsid w:val="00797C97"/>
    <w:rsid w:val="007A0D4F"/>
    <w:rsid w:val="007A1189"/>
    <w:rsid w:val="007A3B04"/>
    <w:rsid w:val="007A3D7D"/>
    <w:rsid w:val="007A3E9A"/>
    <w:rsid w:val="007A54C4"/>
    <w:rsid w:val="007B05AC"/>
    <w:rsid w:val="007B0F82"/>
    <w:rsid w:val="007B1165"/>
    <w:rsid w:val="007B15DB"/>
    <w:rsid w:val="007B40B9"/>
    <w:rsid w:val="007B508D"/>
    <w:rsid w:val="007B5F7D"/>
    <w:rsid w:val="007B6A63"/>
    <w:rsid w:val="007B7966"/>
    <w:rsid w:val="007B7A0B"/>
    <w:rsid w:val="007C01A9"/>
    <w:rsid w:val="007C1420"/>
    <w:rsid w:val="007C1D07"/>
    <w:rsid w:val="007C31F9"/>
    <w:rsid w:val="007C414F"/>
    <w:rsid w:val="007C506E"/>
    <w:rsid w:val="007C5AF7"/>
    <w:rsid w:val="007C5F4C"/>
    <w:rsid w:val="007C74CE"/>
    <w:rsid w:val="007D12AD"/>
    <w:rsid w:val="007D1C86"/>
    <w:rsid w:val="007D20CF"/>
    <w:rsid w:val="007D3229"/>
    <w:rsid w:val="007D3294"/>
    <w:rsid w:val="007D4C79"/>
    <w:rsid w:val="007D6935"/>
    <w:rsid w:val="007D69F9"/>
    <w:rsid w:val="007D6B70"/>
    <w:rsid w:val="007E0B82"/>
    <w:rsid w:val="007E1802"/>
    <w:rsid w:val="007E2474"/>
    <w:rsid w:val="007E319C"/>
    <w:rsid w:val="007E4282"/>
    <w:rsid w:val="007F21AA"/>
    <w:rsid w:val="007F26A3"/>
    <w:rsid w:val="007F2FBD"/>
    <w:rsid w:val="007F33B1"/>
    <w:rsid w:val="007F5087"/>
    <w:rsid w:val="007F600A"/>
    <w:rsid w:val="007F6350"/>
    <w:rsid w:val="00801E16"/>
    <w:rsid w:val="0080245F"/>
    <w:rsid w:val="00802AA5"/>
    <w:rsid w:val="008031E2"/>
    <w:rsid w:val="00803A16"/>
    <w:rsid w:val="008049F3"/>
    <w:rsid w:val="008108FE"/>
    <w:rsid w:val="00811D4E"/>
    <w:rsid w:val="008120A9"/>
    <w:rsid w:val="0081267B"/>
    <w:rsid w:val="00813683"/>
    <w:rsid w:val="00813F75"/>
    <w:rsid w:val="008140C1"/>
    <w:rsid w:val="00815611"/>
    <w:rsid w:val="00817F74"/>
    <w:rsid w:val="00820AF3"/>
    <w:rsid w:val="00823CAA"/>
    <w:rsid w:val="008241B7"/>
    <w:rsid w:val="0082516C"/>
    <w:rsid w:val="008253FA"/>
    <w:rsid w:val="0082635C"/>
    <w:rsid w:val="00830D95"/>
    <w:rsid w:val="008322A8"/>
    <w:rsid w:val="008324B7"/>
    <w:rsid w:val="00832E69"/>
    <w:rsid w:val="00832ED1"/>
    <w:rsid w:val="008330FF"/>
    <w:rsid w:val="00833AC1"/>
    <w:rsid w:val="00840B62"/>
    <w:rsid w:val="00842C0C"/>
    <w:rsid w:val="00842EE5"/>
    <w:rsid w:val="0084379C"/>
    <w:rsid w:val="00843AD5"/>
    <w:rsid w:val="008455D5"/>
    <w:rsid w:val="00850CA0"/>
    <w:rsid w:val="008522ED"/>
    <w:rsid w:val="008529A7"/>
    <w:rsid w:val="00852A28"/>
    <w:rsid w:val="00852FA4"/>
    <w:rsid w:val="00853CC5"/>
    <w:rsid w:val="00854010"/>
    <w:rsid w:val="008556E0"/>
    <w:rsid w:val="00856E68"/>
    <w:rsid w:val="00857F0E"/>
    <w:rsid w:val="008602B8"/>
    <w:rsid w:val="00861866"/>
    <w:rsid w:val="008618B9"/>
    <w:rsid w:val="00863D22"/>
    <w:rsid w:val="008647F9"/>
    <w:rsid w:val="0086562C"/>
    <w:rsid w:val="00866CEF"/>
    <w:rsid w:val="00866F87"/>
    <w:rsid w:val="008705E4"/>
    <w:rsid w:val="00870D78"/>
    <w:rsid w:val="00871951"/>
    <w:rsid w:val="00872A02"/>
    <w:rsid w:val="0087540B"/>
    <w:rsid w:val="00875A87"/>
    <w:rsid w:val="00877CD3"/>
    <w:rsid w:val="0088054B"/>
    <w:rsid w:val="00884F74"/>
    <w:rsid w:val="0088798A"/>
    <w:rsid w:val="0089099B"/>
    <w:rsid w:val="0089180F"/>
    <w:rsid w:val="00893D78"/>
    <w:rsid w:val="008954F1"/>
    <w:rsid w:val="00896137"/>
    <w:rsid w:val="0089776A"/>
    <w:rsid w:val="00897E41"/>
    <w:rsid w:val="008A1569"/>
    <w:rsid w:val="008A1974"/>
    <w:rsid w:val="008A25E1"/>
    <w:rsid w:val="008A2969"/>
    <w:rsid w:val="008A4616"/>
    <w:rsid w:val="008A49E3"/>
    <w:rsid w:val="008A52D7"/>
    <w:rsid w:val="008A55BB"/>
    <w:rsid w:val="008A5D15"/>
    <w:rsid w:val="008A6EFA"/>
    <w:rsid w:val="008B22A5"/>
    <w:rsid w:val="008B2D8A"/>
    <w:rsid w:val="008B4858"/>
    <w:rsid w:val="008B51AD"/>
    <w:rsid w:val="008B6022"/>
    <w:rsid w:val="008B6600"/>
    <w:rsid w:val="008B6773"/>
    <w:rsid w:val="008B7309"/>
    <w:rsid w:val="008C0546"/>
    <w:rsid w:val="008C34FD"/>
    <w:rsid w:val="008C4861"/>
    <w:rsid w:val="008C4DC2"/>
    <w:rsid w:val="008C7DBE"/>
    <w:rsid w:val="008C7E83"/>
    <w:rsid w:val="008D2408"/>
    <w:rsid w:val="008D2F77"/>
    <w:rsid w:val="008D4609"/>
    <w:rsid w:val="008D5E08"/>
    <w:rsid w:val="008D62FF"/>
    <w:rsid w:val="008D7D96"/>
    <w:rsid w:val="008E1405"/>
    <w:rsid w:val="008E467E"/>
    <w:rsid w:val="008E4FFE"/>
    <w:rsid w:val="008E572D"/>
    <w:rsid w:val="008F0530"/>
    <w:rsid w:val="008F764C"/>
    <w:rsid w:val="00900427"/>
    <w:rsid w:val="00900473"/>
    <w:rsid w:val="009014BF"/>
    <w:rsid w:val="009016F7"/>
    <w:rsid w:val="00901806"/>
    <w:rsid w:val="0090403D"/>
    <w:rsid w:val="00904472"/>
    <w:rsid w:val="00905534"/>
    <w:rsid w:val="00905602"/>
    <w:rsid w:val="00906735"/>
    <w:rsid w:val="0091059D"/>
    <w:rsid w:val="00911D5A"/>
    <w:rsid w:val="00913BCF"/>
    <w:rsid w:val="00913EF6"/>
    <w:rsid w:val="00916BAE"/>
    <w:rsid w:val="00921F47"/>
    <w:rsid w:val="0092218C"/>
    <w:rsid w:val="00922615"/>
    <w:rsid w:val="00923720"/>
    <w:rsid w:val="009241DA"/>
    <w:rsid w:val="00926038"/>
    <w:rsid w:val="009321E1"/>
    <w:rsid w:val="009322E8"/>
    <w:rsid w:val="00932F80"/>
    <w:rsid w:val="00933D01"/>
    <w:rsid w:val="00934C38"/>
    <w:rsid w:val="00934D39"/>
    <w:rsid w:val="00937172"/>
    <w:rsid w:val="0093718C"/>
    <w:rsid w:val="00941109"/>
    <w:rsid w:val="00941A68"/>
    <w:rsid w:val="0094305F"/>
    <w:rsid w:val="0094508C"/>
    <w:rsid w:val="00945FCB"/>
    <w:rsid w:val="009463AF"/>
    <w:rsid w:val="009478E2"/>
    <w:rsid w:val="009511C8"/>
    <w:rsid w:val="009524D3"/>
    <w:rsid w:val="00952AE2"/>
    <w:rsid w:val="00952EA9"/>
    <w:rsid w:val="0095374D"/>
    <w:rsid w:val="00954AFD"/>
    <w:rsid w:val="00955F9F"/>
    <w:rsid w:val="0095619D"/>
    <w:rsid w:val="0096121B"/>
    <w:rsid w:val="00961574"/>
    <w:rsid w:val="00961957"/>
    <w:rsid w:val="0096428E"/>
    <w:rsid w:val="00964BCB"/>
    <w:rsid w:val="00965090"/>
    <w:rsid w:val="00971403"/>
    <w:rsid w:val="0097212C"/>
    <w:rsid w:val="0097419A"/>
    <w:rsid w:val="0097591E"/>
    <w:rsid w:val="0098176E"/>
    <w:rsid w:val="009820BA"/>
    <w:rsid w:val="00985234"/>
    <w:rsid w:val="00985B76"/>
    <w:rsid w:val="00987C56"/>
    <w:rsid w:val="009914E0"/>
    <w:rsid w:val="00992239"/>
    <w:rsid w:val="00992E03"/>
    <w:rsid w:val="00993702"/>
    <w:rsid w:val="009958D8"/>
    <w:rsid w:val="00995CCB"/>
    <w:rsid w:val="009969C7"/>
    <w:rsid w:val="009A4B30"/>
    <w:rsid w:val="009A5B60"/>
    <w:rsid w:val="009A6DA8"/>
    <w:rsid w:val="009A7347"/>
    <w:rsid w:val="009B04F2"/>
    <w:rsid w:val="009B0B40"/>
    <w:rsid w:val="009B1D84"/>
    <w:rsid w:val="009B4B66"/>
    <w:rsid w:val="009B7518"/>
    <w:rsid w:val="009C0C82"/>
    <w:rsid w:val="009C0E59"/>
    <w:rsid w:val="009C1B7F"/>
    <w:rsid w:val="009C207A"/>
    <w:rsid w:val="009C2249"/>
    <w:rsid w:val="009C2370"/>
    <w:rsid w:val="009C2934"/>
    <w:rsid w:val="009C29BA"/>
    <w:rsid w:val="009C2ACD"/>
    <w:rsid w:val="009C2D8D"/>
    <w:rsid w:val="009C409C"/>
    <w:rsid w:val="009C4343"/>
    <w:rsid w:val="009C5D91"/>
    <w:rsid w:val="009C668F"/>
    <w:rsid w:val="009C7E42"/>
    <w:rsid w:val="009D1FDC"/>
    <w:rsid w:val="009D2316"/>
    <w:rsid w:val="009D23C6"/>
    <w:rsid w:val="009D4B85"/>
    <w:rsid w:val="009D5795"/>
    <w:rsid w:val="009D5D54"/>
    <w:rsid w:val="009D5D6B"/>
    <w:rsid w:val="009D7A5A"/>
    <w:rsid w:val="009D7EC4"/>
    <w:rsid w:val="009E1842"/>
    <w:rsid w:val="009E1DE8"/>
    <w:rsid w:val="009E1F8E"/>
    <w:rsid w:val="009E3D96"/>
    <w:rsid w:val="009E42C7"/>
    <w:rsid w:val="009E6A1D"/>
    <w:rsid w:val="009E70C4"/>
    <w:rsid w:val="009F169A"/>
    <w:rsid w:val="009F16A6"/>
    <w:rsid w:val="009F1BA9"/>
    <w:rsid w:val="009F311E"/>
    <w:rsid w:val="009F477D"/>
    <w:rsid w:val="009F5995"/>
    <w:rsid w:val="009F62CA"/>
    <w:rsid w:val="009F7CF1"/>
    <w:rsid w:val="00A033FA"/>
    <w:rsid w:val="00A045B1"/>
    <w:rsid w:val="00A045F8"/>
    <w:rsid w:val="00A04C7E"/>
    <w:rsid w:val="00A06D97"/>
    <w:rsid w:val="00A10AA9"/>
    <w:rsid w:val="00A12C4D"/>
    <w:rsid w:val="00A1331E"/>
    <w:rsid w:val="00A136E0"/>
    <w:rsid w:val="00A1381B"/>
    <w:rsid w:val="00A14135"/>
    <w:rsid w:val="00A1479E"/>
    <w:rsid w:val="00A15103"/>
    <w:rsid w:val="00A2252A"/>
    <w:rsid w:val="00A23D05"/>
    <w:rsid w:val="00A25BDE"/>
    <w:rsid w:val="00A25DCF"/>
    <w:rsid w:val="00A2795D"/>
    <w:rsid w:val="00A31810"/>
    <w:rsid w:val="00A31A00"/>
    <w:rsid w:val="00A324D8"/>
    <w:rsid w:val="00A32B07"/>
    <w:rsid w:val="00A3306A"/>
    <w:rsid w:val="00A33DC1"/>
    <w:rsid w:val="00A369F9"/>
    <w:rsid w:val="00A406C6"/>
    <w:rsid w:val="00A40D95"/>
    <w:rsid w:val="00A41007"/>
    <w:rsid w:val="00A41222"/>
    <w:rsid w:val="00A417C2"/>
    <w:rsid w:val="00A422DA"/>
    <w:rsid w:val="00A42C2F"/>
    <w:rsid w:val="00A44F16"/>
    <w:rsid w:val="00A47D50"/>
    <w:rsid w:val="00A50CB4"/>
    <w:rsid w:val="00A50D2F"/>
    <w:rsid w:val="00A5141A"/>
    <w:rsid w:val="00A541A3"/>
    <w:rsid w:val="00A54297"/>
    <w:rsid w:val="00A547E0"/>
    <w:rsid w:val="00A55DC2"/>
    <w:rsid w:val="00A56657"/>
    <w:rsid w:val="00A570DF"/>
    <w:rsid w:val="00A57E28"/>
    <w:rsid w:val="00A61000"/>
    <w:rsid w:val="00A61E18"/>
    <w:rsid w:val="00A62B2E"/>
    <w:rsid w:val="00A63AA9"/>
    <w:rsid w:val="00A662C7"/>
    <w:rsid w:val="00A6652C"/>
    <w:rsid w:val="00A67C14"/>
    <w:rsid w:val="00A71463"/>
    <w:rsid w:val="00A73562"/>
    <w:rsid w:val="00A74D32"/>
    <w:rsid w:val="00A755A8"/>
    <w:rsid w:val="00A812F7"/>
    <w:rsid w:val="00A813C9"/>
    <w:rsid w:val="00A84AD2"/>
    <w:rsid w:val="00A8537E"/>
    <w:rsid w:val="00A86C83"/>
    <w:rsid w:val="00A9043B"/>
    <w:rsid w:val="00A92837"/>
    <w:rsid w:val="00A93996"/>
    <w:rsid w:val="00A9580F"/>
    <w:rsid w:val="00AA09F3"/>
    <w:rsid w:val="00AA1B6F"/>
    <w:rsid w:val="00AA2756"/>
    <w:rsid w:val="00AA4A61"/>
    <w:rsid w:val="00AA6304"/>
    <w:rsid w:val="00AA6A67"/>
    <w:rsid w:val="00AB037E"/>
    <w:rsid w:val="00AB079D"/>
    <w:rsid w:val="00AB1829"/>
    <w:rsid w:val="00AB559D"/>
    <w:rsid w:val="00AB5A4C"/>
    <w:rsid w:val="00AB5F6A"/>
    <w:rsid w:val="00AB73B9"/>
    <w:rsid w:val="00AC15ED"/>
    <w:rsid w:val="00AC19B4"/>
    <w:rsid w:val="00AC1C85"/>
    <w:rsid w:val="00AC1DC6"/>
    <w:rsid w:val="00AC1F50"/>
    <w:rsid w:val="00AC307B"/>
    <w:rsid w:val="00AC308F"/>
    <w:rsid w:val="00AC3F8C"/>
    <w:rsid w:val="00AC4E02"/>
    <w:rsid w:val="00AC627F"/>
    <w:rsid w:val="00AC65A0"/>
    <w:rsid w:val="00AD061E"/>
    <w:rsid w:val="00AD4129"/>
    <w:rsid w:val="00AD4A58"/>
    <w:rsid w:val="00AD50AC"/>
    <w:rsid w:val="00AD53FD"/>
    <w:rsid w:val="00AD6211"/>
    <w:rsid w:val="00AD7995"/>
    <w:rsid w:val="00AD79BB"/>
    <w:rsid w:val="00AD7C9C"/>
    <w:rsid w:val="00AE073D"/>
    <w:rsid w:val="00AE08E0"/>
    <w:rsid w:val="00AE0D99"/>
    <w:rsid w:val="00AE2257"/>
    <w:rsid w:val="00AE236A"/>
    <w:rsid w:val="00AE23D0"/>
    <w:rsid w:val="00AE3F21"/>
    <w:rsid w:val="00AE6491"/>
    <w:rsid w:val="00AF0180"/>
    <w:rsid w:val="00AF1128"/>
    <w:rsid w:val="00AF1163"/>
    <w:rsid w:val="00AF19F9"/>
    <w:rsid w:val="00AF22FE"/>
    <w:rsid w:val="00AF2A22"/>
    <w:rsid w:val="00AF3973"/>
    <w:rsid w:val="00AF3D4A"/>
    <w:rsid w:val="00AF6267"/>
    <w:rsid w:val="00AF6DD6"/>
    <w:rsid w:val="00AF7D17"/>
    <w:rsid w:val="00B01874"/>
    <w:rsid w:val="00B01B0A"/>
    <w:rsid w:val="00B01ECB"/>
    <w:rsid w:val="00B02B9E"/>
    <w:rsid w:val="00B02E7F"/>
    <w:rsid w:val="00B035FB"/>
    <w:rsid w:val="00B04DC8"/>
    <w:rsid w:val="00B05F20"/>
    <w:rsid w:val="00B068FD"/>
    <w:rsid w:val="00B06A60"/>
    <w:rsid w:val="00B07AA8"/>
    <w:rsid w:val="00B07D49"/>
    <w:rsid w:val="00B10373"/>
    <w:rsid w:val="00B1095B"/>
    <w:rsid w:val="00B1132E"/>
    <w:rsid w:val="00B11340"/>
    <w:rsid w:val="00B116CD"/>
    <w:rsid w:val="00B124F6"/>
    <w:rsid w:val="00B12C60"/>
    <w:rsid w:val="00B136F9"/>
    <w:rsid w:val="00B1473B"/>
    <w:rsid w:val="00B15108"/>
    <w:rsid w:val="00B1555A"/>
    <w:rsid w:val="00B16B95"/>
    <w:rsid w:val="00B17232"/>
    <w:rsid w:val="00B173D7"/>
    <w:rsid w:val="00B17792"/>
    <w:rsid w:val="00B17B4F"/>
    <w:rsid w:val="00B2017A"/>
    <w:rsid w:val="00B20727"/>
    <w:rsid w:val="00B20F15"/>
    <w:rsid w:val="00B212D6"/>
    <w:rsid w:val="00B22E55"/>
    <w:rsid w:val="00B24EF5"/>
    <w:rsid w:val="00B277DD"/>
    <w:rsid w:val="00B27E83"/>
    <w:rsid w:val="00B27F4E"/>
    <w:rsid w:val="00B3085F"/>
    <w:rsid w:val="00B31EDA"/>
    <w:rsid w:val="00B31FCC"/>
    <w:rsid w:val="00B355F6"/>
    <w:rsid w:val="00B361EF"/>
    <w:rsid w:val="00B36B7F"/>
    <w:rsid w:val="00B43387"/>
    <w:rsid w:val="00B4365A"/>
    <w:rsid w:val="00B43705"/>
    <w:rsid w:val="00B44011"/>
    <w:rsid w:val="00B440EE"/>
    <w:rsid w:val="00B45340"/>
    <w:rsid w:val="00B45528"/>
    <w:rsid w:val="00B46D51"/>
    <w:rsid w:val="00B50619"/>
    <w:rsid w:val="00B5076D"/>
    <w:rsid w:val="00B55A07"/>
    <w:rsid w:val="00B56E35"/>
    <w:rsid w:val="00B5744C"/>
    <w:rsid w:val="00B57A5E"/>
    <w:rsid w:val="00B61EF3"/>
    <w:rsid w:val="00B637B6"/>
    <w:rsid w:val="00B6469D"/>
    <w:rsid w:val="00B64E52"/>
    <w:rsid w:val="00B650B8"/>
    <w:rsid w:val="00B656CE"/>
    <w:rsid w:val="00B669B2"/>
    <w:rsid w:val="00B66F7B"/>
    <w:rsid w:val="00B67C1D"/>
    <w:rsid w:val="00B706B1"/>
    <w:rsid w:val="00B71481"/>
    <w:rsid w:val="00B71E99"/>
    <w:rsid w:val="00B7282C"/>
    <w:rsid w:val="00B746F1"/>
    <w:rsid w:val="00B75B3E"/>
    <w:rsid w:val="00B770D7"/>
    <w:rsid w:val="00B771B7"/>
    <w:rsid w:val="00B771F9"/>
    <w:rsid w:val="00B772DA"/>
    <w:rsid w:val="00B82CA3"/>
    <w:rsid w:val="00B832C1"/>
    <w:rsid w:val="00B86622"/>
    <w:rsid w:val="00B8692D"/>
    <w:rsid w:val="00B9051A"/>
    <w:rsid w:val="00B90E78"/>
    <w:rsid w:val="00B937C9"/>
    <w:rsid w:val="00B93BBB"/>
    <w:rsid w:val="00B94F35"/>
    <w:rsid w:val="00B95ED6"/>
    <w:rsid w:val="00BA24BB"/>
    <w:rsid w:val="00BA310E"/>
    <w:rsid w:val="00BA5576"/>
    <w:rsid w:val="00BA6BEF"/>
    <w:rsid w:val="00BA71F6"/>
    <w:rsid w:val="00BB19D3"/>
    <w:rsid w:val="00BB1B0E"/>
    <w:rsid w:val="00BB3AAA"/>
    <w:rsid w:val="00BB3D35"/>
    <w:rsid w:val="00BB4945"/>
    <w:rsid w:val="00BB5512"/>
    <w:rsid w:val="00BB6E84"/>
    <w:rsid w:val="00BC093A"/>
    <w:rsid w:val="00BC13F6"/>
    <w:rsid w:val="00BC20A9"/>
    <w:rsid w:val="00BC2A90"/>
    <w:rsid w:val="00BC2D97"/>
    <w:rsid w:val="00BC2E9C"/>
    <w:rsid w:val="00BC4D29"/>
    <w:rsid w:val="00BD06F2"/>
    <w:rsid w:val="00BD0F50"/>
    <w:rsid w:val="00BD120A"/>
    <w:rsid w:val="00BD1396"/>
    <w:rsid w:val="00BD141D"/>
    <w:rsid w:val="00BD24CD"/>
    <w:rsid w:val="00BD5059"/>
    <w:rsid w:val="00BE1C22"/>
    <w:rsid w:val="00BE2B78"/>
    <w:rsid w:val="00BE39E8"/>
    <w:rsid w:val="00BE5E91"/>
    <w:rsid w:val="00BE639B"/>
    <w:rsid w:val="00BE6689"/>
    <w:rsid w:val="00BE735C"/>
    <w:rsid w:val="00BE7427"/>
    <w:rsid w:val="00BE764E"/>
    <w:rsid w:val="00BF0A89"/>
    <w:rsid w:val="00BF12E2"/>
    <w:rsid w:val="00BF156A"/>
    <w:rsid w:val="00BF1DE2"/>
    <w:rsid w:val="00BF2D9E"/>
    <w:rsid w:val="00BF3776"/>
    <w:rsid w:val="00BF573E"/>
    <w:rsid w:val="00BF601A"/>
    <w:rsid w:val="00BF666F"/>
    <w:rsid w:val="00BF72BD"/>
    <w:rsid w:val="00C010BE"/>
    <w:rsid w:val="00C012C8"/>
    <w:rsid w:val="00C0305C"/>
    <w:rsid w:val="00C03344"/>
    <w:rsid w:val="00C043B1"/>
    <w:rsid w:val="00C073FD"/>
    <w:rsid w:val="00C07441"/>
    <w:rsid w:val="00C11B72"/>
    <w:rsid w:val="00C12180"/>
    <w:rsid w:val="00C13AED"/>
    <w:rsid w:val="00C157FC"/>
    <w:rsid w:val="00C159EF"/>
    <w:rsid w:val="00C16A3D"/>
    <w:rsid w:val="00C16B4D"/>
    <w:rsid w:val="00C173C0"/>
    <w:rsid w:val="00C20270"/>
    <w:rsid w:val="00C219C5"/>
    <w:rsid w:val="00C22464"/>
    <w:rsid w:val="00C26535"/>
    <w:rsid w:val="00C26ADA"/>
    <w:rsid w:val="00C26AE2"/>
    <w:rsid w:val="00C277C3"/>
    <w:rsid w:val="00C309D7"/>
    <w:rsid w:val="00C33E40"/>
    <w:rsid w:val="00C34C1E"/>
    <w:rsid w:val="00C35AC8"/>
    <w:rsid w:val="00C35F7F"/>
    <w:rsid w:val="00C36B29"/>
    <w:rsid w:val="00C40296"/>
    <w:rsid w:val="00C41C93"/>
    <w:rsid w:val="00C41E73"/>
    <w:rsid w:val="00C42311"/>
    <w:rsid w:val="00C4390E"/>
    <w:rsid w:val="00C43D40"/>
    <w:rsid w:val="00C44067"/>
    <w:rsid w:val="00C44B60"/>
    <w:rsid w:val="00C44D26"/>
    <w:rsid w:val="00C450A4"/>
    <w:rsid w:val="00C460C9"/>
    <w:rsid w:val="00C471FB"/>
    <w:rsid w:val="00C477C4"/>
    <w:rsid w:val="00C50502"/>
    <w:rsid w:val="00C51C89"/>
    <w:rsid w:val="00C53325"/>
    <w:rsid w:val="00C541C1"/>
    <w:rsid w:val="00C5475A"/>
    <w:rsid w:val="00C552C9"/>
    <w:rsid w:val="00C5613C"/>
    <w:rsid w:val="00C5723F"/>
    <w:rsid w:val="00C60823"/>
    <w:rsid w:val="00C612AE"/>
    <w:rsid w:val="00C61B9A"/>
    <w:rsid w:val="00C629FD"/>
    <w:rsid w:val="00C63041"/>
    <w:rsid w:val="00C63322"/>
    <w:rsid w:val="00C6348F"/>
    <w:rsid w:val="00C660D8"/>
    <w:rsid w:val="00C6615A"/>
    <w:rsid w:val="00C71276"/>
    <w:rsid w:val="00C71952"/>
    <w:rsid w:val="00C719AF"/>
    <w:rsid w:val="00C724CB"/>
    <w:rsid w:val="00C75314"/>
    <w:rsid w:val="00C7659C"/>
    <w:rsid w:val="00C76661"/>
    <w:rsid w:val="00C77FAC"/>
    <w:rsid w:val="00C8033F"/>
    <w:rsid w:val="00C805BE"/>
    <w:rsid w:val="00C80607"/>
    <w:rsid w:val="00C80C4A"/>
    <w:rsid w:val="00C82692"/>
    <w:rsid w:val="00C82860"/>
    <w:rsid w:val="00C84225"/>
    <w:rsid w:val="00C85124"/>
    <w:rsid w:val="00C855AA"/>
    <w:rsid w:val="00C857C1"/>
    <w:rsid w:val="00C85DD3"/>
    <w:rsid w:val="00C86110"/>
    <w:rsid w:val="00C86214"/>
    <w:rsid w:val="00C869DE"/>
    <w:rsid w:val="00C92733"/>
    <w:rsid w:val="00C929EA"/>
    <w:rsid w:val="00C9456C"/>
    <w:rsid w:val="00C9490F"/>
    <w:rsid w:val="00C956BC"/>
    <w:rsid w:val="00CA0725"/>
    <w:rsid w:val="00CA1EDC"/>
    <w:rsid w:val="00CA4D75"/>
    <w:rsid w:val="00CA5301"/>
    <w:rsid w:val="00CA5713"/>
    <w:rsid w:val="00CA7B18"/>
    <w:rsid w:val="00CA7BDE"/>
    <w:rsid w:val="00CB27C1"/>
    <w:rsid w:val="00CB6AB4"/>
    <w:rsid w:val="00CB74B7"/>
    <w:rsid w:val="00CC0388"/>
    <w:rsid w:val="00CC1182"/>
    <w:rsid w:val="00CC172C"/>
    <w:rsid w:val="00CC4265"/>
    <w:rsid w:val="00CC6115"/>
    <w:rsid w:val="00CC7D2C"/>
    <w:rsid w:val="00CD002A"/>
    <w:rsid w:val="00CD2634"/>
    <w:rsid w:val="00CD2F25"/>
    <w:rsid w:val="00CD50AB"/>
    <w:rsid w:val="00CD552C"/>
    <w:rsid w:val="00CD5F3F"/>
    <w:rsid w:val="00CD651A"/>
    <w:rsid w:val="00CD791F"/>
    <w:rsid w:val="00CE0106"/>
    <w:rsid w:val="00CE0F8D"/>
    <w:rsid w:val="00CE12CA"/>
    <w:rsid w:val="00CE1CC2"/>
    <w:rsid w:val="00CE1ECF"/>
    <w:rsid w:val="00CE3A1F"/>
    <w:rsid w:val="00CE465A"/>
    <w:rsid w:val="00CE6E04"/>
    <w:rsid w:val="00CE754E"/>
    <w:rsid w:val="00CE7B95"/>
    <w:rsid w:val="00CF1982"/>
    <w:rsid w:val="00CF276F"/>
    <w:rsid w:val="00CF2E7A"/>
    <w:rsid w:val="00CF2EAD"/>
    <w:rsid w:val="00CF4129"/>
    <w:rsid w:val="00CF4807"/>
    <w:rsid w:val="00CF4888"/>
    <w:rsid w:val="00CF7142"/>
    <w:rsid w:val="00CF7DD4"/>
    <w:rsid w:val="00D00C42"/>
    <w:rsid w:val="00D0332C"/>
    <w:rsid w:val="00D03736"/>
    <w:rsid w:val="00D04AA8"/>
    <w:rsid w:val="00D0586F"/>
    <w:rsid w:val="00D102A4"/>
    <w:rsid w:val="00D10427"/>
    <w:rsid w:val="00D12B6F"/>
    <w:rsid w:val="00D1328D"/>
    <w:rsid w:val="00D139FF"/>
    <w:rsid w:val="00D15325"/>
    <w:rsid w:val="00D153A2"/>
    <w:rsid w:val="00D15BD2"/>
    <w:rsid w:val="00D1627E"/>
    <w:rsid w:val="00D1668A"/>
    <w:rsid w:val="00D168B5"/>
    <w:rsid w:val="00D17243"/>
    <w:rsid w:val="00D21D35"/>
    <w:rsid w:val="00D240EE"/>
    <w:rsid w:val="00D2579F"/>
    <w:rsid w:val="00D26990"/>
    <w:rsid w:val="00D27B66"/>
    <w:rsid w:val="00D306A2"/>
    <w:rsid w:val="00D316E3"/>
    <w:rsid w:val="00D329FF"/>
    <w:rsid w:val="00D33807"/>
    <w:rsid w:val="00D33965"/>
    <w:rsid w:val="00D33DBC"/>
    <w:rsid w:val="00D34A5E"/>
    <w:rsid w:val="00D34C9F"/>
    <w:rsid w:val="00D3573F"/>
    <w:rsid w:val="00D36623"/>
    <w:rsid w:val="00D4006D"/>
    <w:rsid w:val="00D41A35"/>
    <w:rsid w:val="00D435D9"/>
    <w:rsid w:val="00D43EC5"/>
    <w:rsid w:val="00D44D5B"/>
    <w:rsid w:val="00D45658"/>
    <w:rsid w:val="00D47625"/>
    <w:rsid w:val="00D47B4B"/>
    <w:rsid w:val="00D505E6"/>
    <w:rsid w:val="00D50AD8"/>
    <w:rsid w:val="00D542CE"/>
    <w:rsid w:val="00D55E23"/>
    <w:rsid w:val="00D606FA"/>
    <w:rsid w:val="00D61599"/>
    <w:rsid w:val="00D61E0A"/>
    <w:rsid w:val="00D65548"/>
    <w:rsid w:val="00D657DB"/>
    <w:rsid w:val="00D65BA0"/>
    <w:rsid w:val="00D66B8A"/>
    <w:rsid w:val="00D70957"/>
    <w:rsid w:val="00D71DB8"/>
    <w:rsid w:val="00D74059"/>
    <w:rsid w:val="00D748CE"/>
    <w:rsid w:val="00D75A0E"/>
    <w:rsid w:val="00D764DC"/>
    <w:rsid w:val="00D76A54"/>
    <w:rsid w:val="00D7737E"/>
    <w:rsid w:val="00D80214"/>
    <w:rsid w:val="00D80308"/>
    <w:rsid w:val="00D836CB"/>
    <w:rsid w:val="00D84B11"/>
    <w:rsid w:val="00D84C94"/>
    <w:rsid w:val="00D84D8E"/>
    <w:rsid w:val="00D86458"/>
    <w:rsid w:val="00D9059E"/>
    <w:rsid w:val="00D924B6"/>
    <w:rsid w:val="00D92A5A"/>
    <w:rsid w:val="00D94362"/>
    <w:rsid w:val="00D95757"/>
    <w:rsid w:val="00D96E01"/>
    <w:rsid w:val="00D97568"/>
    <w:rsid w:val="00D97D5D"/>
    <w:rsid w:val="00DA3278"/>
    <w:rsid w:val="00DA4F02"/>
    <w:rsid w:val="00DA5C35"/>
    <w:rsid w:val="00DA7028"/>
    <w:rsid w:val="00DA702E"/>
    <w:rsid w:val="00DA71E4"/>
    <w:rsid w:val="00DA71F0"/>
    <w:rsid w:val="00DB2834"/>
    <w:rsid w:val="00DB2972"/>
    <w:rsid w:val="00DB2D02"/>
    <w:rsid w:val="00DB4F22"/>
    <w:rsid w:val="00DB5614"/>
    <w:rsid w:val="00DB6244"/>
    <w:rsid w:val="00DB7E2B"/>
    <w:rsid w:val="00DC0C8C"/>
    <w:rsid w:val="00DC20ED"/>
    <w:rsid w:val="00DC488D"/>
    <w:rsid w:val="00DC493C"/>
    <w:rsid w:val="00DC4B70"/>
    <w:rsid w:val="00DC551C"/>
    <w:rsid w:val="00DC593C"/>
    <w:rsid w:val="00DC6A6C"/>
    <w:rsid w:val="00DC73C2"/>
    <w:rsid w:val="00DC768B"/>
    <w:rsid w:val="00DD1F29"/>
    <w:rsid w:val="00DD311F"/>
    <w:rsid w:val="00DD4679"/>
    <w:rsid w:val="00DD7D7D"/>
    <w:rsid w:val="00DE1763"/>
    <w:rsid w:val="00DE1F7A"/>
    <w:rsid w:val="00DE351C"/>
    <w:rsid w:val="00DE36F7"/>
    <w:rsid w:val="00DE3743"/>
    <w:rsid w:val="00DE3CD1"/>
    <w:rsid w:val="00DE49D8"/>
    <w:rsid w:val="00DE743C"/>
    <w:rsid w:val="00DE7FA6"/>
    <w:rsid w:val="00DF2F2C"/>
    <w:rsid w:val="00DF3005"/>
    <w:rsid w:val="00DF3092"/>
    <w:rsid w:val="00DF363A"/>
    <w:rsid w:val="00DF53DA"/>
    <w:rsid w:val="00DF7B7D"/>
    <w:rsid w:val="00DF7E4C"/>
    <w:rsid w:val="00E0082C"/>
    <w:rsid w:val="00E01282"/>
    <w:rsid w:val="00E01593"/>
    <w:rsid w:val="00E01AAA"/>
    <w:rsid w:val="00E02076"/>
    <w:rsid w:val="00E025C1"/>
    <w:rsid w:val="00E037B3"/>
    <w:rsid w:val="00E0439C"/>
    <w:rsid w:val="00E053C6"/>
    <w:rsid w:val="00E05AB8"/>
    <w:rsid w:val="00E06BF6"/>
    <w:rsid w:val="00E06DF5"/>
    <w:rsid w:val="00E07B9C"/>
    <w:rsid w:val="00E07BF3"/>
    <w:rsid w:val="00E10F79"/>
    <w:rsid w:val="00E117D8"/>
    <w:rsid w:val="00E12F19"/>
    <w:rsid w:val="00E14370"/>
    <w:rsid w:val="00E14EAD"/>
    <w:rsid w:val="00E157CE"/>
    <w:rsid w:val="00E20A14"/>
    <w:rsid w:val="00E257AF"/>
    <w:rsid w:val="00E3057A"/>
    <w:rsid w:val="00E30A1F"/>
    <w:rsid w:val="00E30D23"/>
    <w:rsid w:val="00E30E52"/>
    <w:rsid w:val="00E319A1"/>
    <w:rsid w:val="00E32A5C"/>
    <w:rsid w:val="00E33387"/>
    <w:rsid w:val="00E33A66"/>
    <w:rsid w:val="00E354C7"/>
    <w:rsid w:val="00E35D1B"/>
    <w:rsid w:val="00E37ECA"/>
    <w:rsid w:val="00E40832"/>
    <w:rsid w:val="00E40F9E"/>
    <w:rsid w:val="00E42691"/>
    <w:rsid w:val="00E44A8F"/>
    <w:rsid w:val="00E462C6"/>
    <w:rsid w:val="00E4688C"/>
    <w:rsid w:val="00E50C1F"/>
    <w:rsid w:val="00E546C9"/>
    <w:rsid w:val="00E54A7E"/>
    <w:rsid w:val="00E54DFF"/>
    <w:rsid w:val="00E56126"/>
    <w:rsid w:val="00E5670B"/>
    <w:rsid w:val="00E579A4"/>
    <w:rsid w:val="00E61C67"/>
    <w:rsid w:val="00E622EE"/>
    <w:rsid w:val="00E6401F"/>
    <w:rsid w:val="00E64AEF"/>
    <w:rsid w:val="00E65517"/>
    <w:rsid w:val="00E66830"/>
    <w:rsid w:val="00E675DF"/>
    <w:rsid w:val="00E67848"/>
    <w:rsid w:val="00E71AA1"/>
    <w:rsid w:val="00E729E6"/>
    <w:rsid w:val="00E73D0E"/>
    <w:rsid w:val="00E74206"/>
    <w:rsid w:val="00E743AF"/>
    <w:rsid w:val="00E77155"/>
    <w:rsid w:val="00E77CDB"/>
    <w:rsid w:val="00E801B6"/>
    <w:rsid w:val="00E80F94"/>
    <w:rsid w:val="00E82E07"/>
    <w:rsid w:val="00E83070"/>
    <w:rsid w:val="00E831F9"/>
    <w:rsid w:val="00E84838"/>
    <w:rsid w:val="00E84BA8"/>
    <w:rsid w:val="00E85275"/>
    <w:rsid w:val="00E85A95"/>
    <w:rsid w:val="00E86494"/>
    <w:rsid w:val="00E8659E"/>
    <w:rsid w:val="00E87259"/>
    <w:rsid w:val="00E87E95"/>
    <w:rsid w:val="00E914C5"/>
    <w:rsid w:val="00E91FCC"/>
    <w:rsid w:val="00E9212F"/>
    <w:rsid w:val="00E95598"/>
    <w:rsid w:val="00E955CC"/>
    <w:rsid w:val="00E96E8C"/>
    <w:rsid w:val="00E9787F"/>
    <w:rsid w:val="00EA0661"/>
    <w:rsid w:val="00EA2B6A"/>
    <w:rsid w:val="00EA5754"/>
    <w:rsid w:val="00EA5F87"/>
    <w:rsid w:val="00EA6A80"/>
    <w:rsid w:val="00EA79D3"/>
    <w:rsid w:val="00EB1356"/>
    <w:rsid w:val="00EB1D8E"/>
    <w:rsid w:val="00EB39F7"/>
    <w:rsid w:val="00EB4635"/>
    <w:rsid w:val="00EB7FEF"/>
    <w:rsid w:val="00EC0FB9"/>
    <w:rsid w:val="00EC11F6"/>
    <w:rsid w:val="00EC1EF1"/>
    <w:rsid w:val="00EC201A"/>
    <w:rsid w:val="00EC4B4C"/>
    <w:rsid w:val="00EC52C8"/>
    <w:rsid w:val="00EC68A3"/>
    <w:rsid w:val="00EC68A5"/>
    <w:rsid w:val="00EC7179"/>
    <w:rsid w:val="00ED2CEF"/>
    <w:rsid w:val="00ED333C"/>
    <w:rsid w:val="00ED351B"/>
    <w:rsid w:val="00ED391E"/>
    <w:rsid w:val="00ED4BCE"/>
    <w:rsid w:val="00ED663B"/>
    <w:rsid w:val="00ED73F6"/>
    <w:rsid w:val="00ED7C01"/>
    <w:rsid w:val="00ED7E2B"/>
    <w:rsid w:val="00EE068D"/>
    <w:rsid w:val="00EE0CF1"/>
    <w:rsid w:val="00EE0D09"/>
    <w:rsid w:val="00EE281C"/>
    <w:rsid w:val="00EE49E6"/>
    <w:rsid w:val="00EE6212"/>
    <w:rsid w:val="00EE76F5"/>
    <w:rsid w:val="00EF2B52"/>
    <w:rsid w:val="00EF3073"/>
    <w:rsid w:val="00EF3256"/>
    <w:rsid w:val="00EF40CF"/>
    <w:rsid w:val="00EF4568"/>
    <w:rsid w:val="00EF4CC6"/>
    <w:rsid w:val="00EF69C6"/>
    <w:rsid w:val="00EF6D78"/>
    <w:rsid w:val="00EF7C98"/>
    <w:rsid w:val="00F0035E"/>
    <w:rsid w:val="00F026A2"/>
    <w:rsid w:val="00F055F1"/>
    <w:rsid w:val="00F06437"/>
    <w:rsid w:val="00F06849"/>
    <w:rsid w:val="00F078D9"/>
    <w:rsid w:val="00F07BBB"/>
    <w:rsid w:val="00F1004E"/>
    <w:rsid w:val="00F10CF3"/>
    <w:rsid w:val="00F12BCE"/>
    <w:rsid w:val="00F1323C"/>
    <w:rsid w:val="00F15364"/>
    <w:rsid w:val="00F158E4"/>
    <w:rsid w:val="00F16692"/>
    <w:rsid w:val="00F16DDF"/>
    <w:rsid w:val="00F17C8D"/>
    <w:rsid w:val="00F21A96"/>
    <w:rsid w:val="00F22CE8"/>
    <w:rsid w:val="00F22D2D"/>
    <w:rsid w:val="00F23118"/>
    <w:rsid w:val="00F256D7"/>
    <w:rsid w:val="00F27FBF"/>
    <w:rsid w:val="00F30404"/>
    <w:rsid w:val="00F3075C"/>
    <w:rsid w:val="00F315BF"/>
    <w:rsid w:val="00F345D9"/>
    <w:rsid w:val="00F34B5C"/>
    <w:rsid w:val="00F35632"/>
    <w:rsid w:val="00F36BE7"/>
    <w:rsid w:val="00F36C97"/>
    <w:rsid w:val="00F372AC"/>
    <w:rsid w:val="00F375AA"/>
    <w:rsid w:val="00F411C3"/>
    <w:rsid w:val="00F4126F"/>
    <w:rsid w:val="00F41B3A"/>
    <w:rsid w:val="00F42256"/>
    <w:rsid w:val="00F42E59"/>
    <w:rsid w:val="00F44A7D"/>
    <w:rsid w:val="00F44E08"/>
    <w:rsid w:val="00F45448"/>
    <w:rsid w:val="00F46354"/>
    <w:rsid w:val="00F46ED6"/>
    <w:rsid w:val="00F477E8"/>
    <w:rsid w:val="00F50169"/>
    <w:rsid w:val="00F50C0F"/>
    <w:rsid w:val="00F52FDE"/>
    <w:rsid w:val="00F53489"/>
    <w:rsid w:val="00F539D1"/>
    <w:rsid w:val="00F576D5"/>
    <w:rsid w:val="00F57B9C"/>
    <w:rsid w:val="00F6062E"/>
    <w:rsid w:val="00F6078D"/>
    <w:rsid w:val="00F60FE5"/>
    <w:rsid w:val="00F6534B"/>
    <w:rsid w:val="00F662AA"/>
    <w:rsid w:val="00F66833"/>
    <w:rsid w:val="00F707C0"/>
    <w:rsid w:val="00F720F1"/>
    <w:rsid w:val="00F72FA7"/>
    <w:rsid w:val="00F74034"/>
    <w:rsid w:val="00F744BC"/>
    <w:rsid w:val="00F76F6F"/>
    <w:rsid w:val="00F779AD"/>
    <w:rsid w:val="00F80553"/>
    <w:rsid w:val="00F833D0"/>
    <w:rsid w:val="00F84346"/>
    <w:rsid w:val="00F85133"/>
    <w:rsid w:val="00F86F18"/>
    <w:rsid w:val="00F879CD"/>
    <w:rsid w:val="00F90EBD"/>
    <w:rsid w:val="00F91662"/>
    <w:rsid w:val="00F92A62"/>
    <w:rsid w:val="00F93069"/>
    <w:rsid w:val="00F94FD1"/>
    <w:rsid w:val="00F9514C"/>
    <w:rsid w:val="00F96739"/>
    <w:rsid w:val="00F96B09"/>
    <w:rsid w:val="00F97E03"/>
    <w:rsid w:val="00FA1BE9"/>
    <w:rsid w:val="00FA215E"/>
    <w:rsid w:val="00FA245A"/>
    <w:rsid w:val="00FA28B1"/>
    <w:rsid w:val="00FA738E"/>
    <w:rsid w:val="00FA7D94"/>
    <w:rsid w:val="00FB0912"/>
    <w:rsid w:val="00FB105B"/>
    <w:rsid w:val="00FB1A34"/>
    <w:rsid w:val="00FB1F1B"/>
    <w:rsid w:val="00FB208B"/>
    <w:rsid w:val="00FB2440"/>
    <w:rsid w:val="00FB3A68"/>
    <w:rsid w:val="00FB3ADA"/>
    <w:rsid w:val="00FB3D97"/>
    <w:rsid w:val="00FB70F6"/>
    <w:rsid w:val="00FB72DD"/>
    <w:rsid w:val="00FC0583"/>
    <w:rsid w:val="00FC2059"/>
    <w:rsid w:val="00FC3457"/>
    <w:rsid w:val="00FC467E"/>
    <w:rsid w:val="00FC540F"/>
    <w:rsid w:val="00FC5922"/>
    <w:rsid w:val="00FC71A6"/>
    <w:rsid w:val="00FC7CC0"/>
    <w:rsid w:val="00FC7DAB"/>
    <w:rsid w:val="00FD03F2"/>
    <w:rsid w:val="00FD0688"/>
    <w:rsid w:val="00FD1018"/>
    <w:rsid w:val="00FD11CF"/>
    <w:rsid w:val="00FD1678"/>
    <w:rsid w:val="00FD2D4C"/>
    <w:rsid w:val="00FD3764"/>
    <w:rsid w:val="00FD3D11"/>
    <w:rsid w:val="00FD7640"/>
    <w:rsid w:val="00FD76D6"/>
    <w:rsid w:val="00FD7E84"/>
    <w:rsid w:val="00FE0B99"/>
    <w:rsid w:val="00FE2482"/>
    <w:rsid w:val="00FE2721"/>
    <w:rsid w:val="00FE3A29"/>
    <w:rsid w:val="00FE3DA2"/>
    <w:rsid w:val="00FE4388"/>
    <w:rsid w:val="00FE442C"/>
    <w:rsid w:val="00FE4502"/>
    <w:rsid w:val="00FE458E"/>
    <w:rsid w:val="00FE5ADD"/>
    <w:rsid w:val="00FE6053"/>
    <w:rsid w:val="00FE62AF"/>
    <w:rsid w:val="00FE642D"/>
    <w:rsid w:val="00FE6DFD"/>
    <w:rsid w:val="00FE766C"/>
    <w:rsid w:val="00FE7ABD"/>
    <w:rsid w:val="00FE7BC1"/>
    <w:rsid w:val="00FF150E"/>
    <w:rsid w:val="00FF162C"/>
    <w:rsid w:val="00FF18B6"/>
    <w:rsid w:val="00FF2795"/>
    <w:rsid w:val="00FF5C8F"/>
    <w:rsid w:val="00FF6963"/>
    <w:rsid w:val="00FF7CBF"/>
    <w:rsid w:val="01855944"/>
    <w:rsid w:val="0EA9E950"/>
    <w:rsid w:val="14DB0B56"/>
    <w:rsid w:val="16C5816B"/>
    <w:rsid w:val="16E99065"/>
    <w:rsid w:val="2A9F3AD9"/>
    <w:rsid w:val="342CF4C2"/>
    <w:rsid w:val="49216BF6"/>
    <w:rsid w:val="5BD0FD00"/>
    <w:rsid w:val="5C7DC8B9"/>
    <w:rsid w:val="5E32ABC4"/>
    <w:rsid w:val="66E7F17F"/>
    <w:rsid w:val="679DB391"/>
    <w:rsid w:val="7524F937"/>
    <w:rsid w:val="79525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2260E5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5234"/>
  </w:style>
  <w:style w:type="paragraph" w:styleId="Heading1">
    <w:name w:val="heading 1"/>
    <w:basedOn w:val="Normal"/>
    <w:next w:val="Normal"/>
    <w:link w:val="Heading1Char"/>
    <w:uiPriority w:val="9"/>
    <w:qFormat/>
    <w:rsid w:val="00403DF4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3DF4"/>
    <w:pPr>
      <w:keepNext/>
      <w:outlineLvl w:val="1"/>
    </w:pPr>
    <w:rPr>
      <w:b/>
      <w:sz w:val="24"/>
    </w:rPr>
  </w:style>
  <w:style w:type="paragraph" w:styleId="Heading3">
    <w:name w:val="heading 3"/>
    <w:basedOn w:val="Normal"/>
    <w:next w:val="Normal"/>
    <w:uiPriority w:val="9"/>
    <w:qFormat/>
    <w:rsid w:val="00403DF4"/>
    <w:pPr>
      <w:keepNext/>
      <w:numPr>
        <w:ilvl w:val="2"/>
        <w:numId w:val="3"/>
      </w:numPr>
      <w:tabs>
        <w:tab w:val="left" w:pos="2880"/>
        <w:tab w:val="left" w:pos="5040"/>
      </w:tabs>
      <w:outlineLvl w:val="2"/>
    </w:pPr>
    <w:rPr>
      <w:sz w:val="24"/>
    </w:rPr>
  </w:style>
  <w:style w:type="paragraph" w:styleId="Heading4">
    <w:name w:val="heading 4"/>
    <w:basedOn w:val="Normal"/>
    <w:next w:val="Normal"/>
    <w:uiPriority w:val="9"/>
    <w:qFormat/>
    <w:rsid w:val="00403DF4"/>
    <w:pPr>
      <w:keepNext/>
      <w:numPr>
        <w:ilvl w:val="3"/>
        <w:numId w:val="3"/>
      </w:numPr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011875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F3073"/>
    <w:pPr>
      <w:numPr>
        <w:ilvl w:val="5"/>
        <w:numId w:val="3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000E9"/>
    <w:pPr>
      <w:numPr>
        <w:ilvl w:val="6"/>
        <w:numId w:val="3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7000E9"/>
    <w:pPr>
      <w:numPr>
        <w:ilvl w:val="7"/>
        <w:numId w:val="3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6A1AAE"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403DF4"/>
  </w:style>
  <w:style w:type="character" w:styleId="FootnoteReference">
    <w:name w:val="footnote reference"/>
    <w:semiHidden/>
    <w:rsid w:val="00403DF4"/>
    <w:rPr>
      <w:vertAlign w:val="superscript"/>
    </w:rPr>
  </w:style>
  <w:style w:type="paragraph" w:styleId="BodyText">
    <w:name w:val="Body Text"/>
    <w:basedOn w:val="Normal"/>
    <w:uiPriority w:val="1"/>
    <w:qFormat/>
    <w:rsid w:val="00403DF4"/>
    <w:rPr>
      <w:sz w:val="24"/>
    </w:rPr>
  </w:style>
  <w:style w:type="paragraph" w:styleId="BodyTextIndent">
    <w:name w:val="Body Text Indent"/>
    <w:basedOn w:val="Normal"/>
    <w:rsid w:val="00403DF4"/>
    <w:pPr>
      <w:tabs>
        <w:tab w:val="left" w:pos="1980"/>
      </w:tabs>
      <w:ind w:left="1980" w:hanging="540"/>
    </w:pPr>
    <w:rPr>
      <w:sz w:val="24"/>
    </w:rPr>
  </w:style>
  <w:style w:type="paragraph" w:styleId="BodyTextIndent2">
    <w:name w:val="Body Text Indent 2"/>
    <w:basedOn w:val="Normal"/>
    <w:rsid w:val="00403DF4"/>
    <w:pPr>
      <w:tabs>
        <w:tab w:val="left" w:pos="2880"/>
        <w:tab w:val="left" w:pos="5040"/>
      </w:tabs>
      <w:ind w:left="1080"/>
    </w:pPr>
    <w:rPr>
      <w:sz w:val="24"/>
    </w:rPr>
  </w:style>
  <w:style w:type="paragraph" w:styleId="Header">
    <w:name w:val="header"/>
    <w:basedOn w:val="Normal"/>
    <w:link w:val="HeaderChar"/>
    <w:uiPriority w:val="99"/>
    <w:rsid w:val="00403D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3D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03DF4"/>
  </w:style>
  <w:style w:type="paragraph" w:customStyle="1" w:styleId="Bodytextindent1">
    <w:name w:val="Body text indent 1"/>
    <w:basedOn w:val="Normal"/>
    <w:rsid w:val="00247BDA"/>
    <w:pPr>
      <w:overflowPunct w:val="0"/>
      <w:autoSpaceDE w:val="0"/>
      <w:autoSpaceDN w:val="0"/>
      <w:adjustRightInd w:val="0"/>
      <w:ind w:left="540"/>
      <w:jc w:val="both"/>
      <w:textAlignment w:val="baseline"/>
    </w:pPr>
    <w:rPr>
      <w:rFonts w:ascii="Times" w:hAnsi="Times"/>
    </w:rPr>
  </w:style>
  <w:style w:type="character" w:styleId="Hyperlink">
    <w:name w:val="Hyperlink"/>
    <w:uiPriority w:val="99"/>
    <w:rsid w:val="00247BDA"/>
    <w:rPr>
      <w:color w:val="0000FF"/>
      <w:u w:val="single"/>
    </w:rPr>
  </w:style>
  <w:style w:type="paragraph" w:customStyle="1" w:styleId="PlainText1">
    <w:name w:val="Plain Text1"/>
    <w:basedOn w:val="Normal"/>
    <w:rsid w:val="00247BDA"/>
    <w:pPr>
      <w:overflowPunct w:val="0"/>
      <w:autoSpaceDE w:val="0"/>
      <w:autoSpaceDN w:val="0"/>
      <w:adjustRightInd w:val="0"/>
      <w:spacing w:line="280" w:lineRule="atLeast"/>
      <w:ind w:left="540"/>
      <w:jc w:val="both"/>
      <w:textAlignment w:val="baseline"/>
    </w:pPr>
    <w:rPr>
      <w:rFonts w:ascii="Times" w:hAnsi="Times"/>
      <w:sz w:val="22"/>
    </w:rPr>
  </w:style>
  <w:style w:type="paragraph" w:styleId="BalloonText">
    <w:name w:val="Balloon Text"/>
    <w:basedOn w:val="Normal"/>
    <w:semiHidden/>
    <w:rsid w:val="001B13F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FD7E84"/>
    <w:pPr>
      <w:shd w:val="clear" w:color="auto" w:fill="000080"/>
    </w:pPr>
    <w:rPr>
      <w:rFonts w:ascii="Tahoma" w:hAnsi="Tahoma" w:cs="Tahoma"/>
    </w:rPr>
  </w:style>
  <w:style w:type="paragraph" w:styleId="Title">
    <w:name w:val="Title"/>
    <w:basedOn w:val="Normal"/>
    <w:link w:val="TitleChar"/>
    <w:qFormat/>
    <w:rsid w:val="00011875"/>
    <w:pPr>
      <w:jc w:val="center"/>
    </w:pPr>
    <w:rPr>
      <w:b/>
      <w:sz w:val="30"/>
    </w:rPr>
  </w:style>
  <w:style w:type="paragraph" w:styleId="Subtitle">
    <w:name w:val="Subtitle"/>
    <w:basedOn w:val="Normal"/>
    <w:qFormat/>
    <w:rsid w:val="00011875"/>
    <w:pPr>
      <w:jc w:val="center"/>
    </w:pPr>
    <w:rPr>
      <w:sz w:val="28"/>
    </w:rPr>
  </w:style>
  <w:style w:type="table" w:styleId="TableGrid">
    <w:name w:val="Table Grid"/>
    <w:basedOn w:val="TableNormal"/>
    <w:rsid w:val="007912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2849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284906"/>
    <w:rPr>
      <w:rFonts w:ascii="Courier New" w:hAnsi="Courier New" w:cs="Courier New"/>
    </w:rPr>
  </w:style>
  <w:style w:type="character" w:customStyle="1" w:styleId="FootnoteTextChar">
    <w:name w:val="Footnote Text Char"/>
    <w:basedOn w:val="DefaultParagraphFont"/>
    <w:link w:val="FootnoteText"/>
    <w:semiHidden/>
    <w:rsid w:val="00284906"/>
  </w:style>
  <w:style w:type="character" w:styleId="Emphasis">
    <w:name w:val="Emphasis"/>
    <w:qFormat/>
    <w:rsid w:val="00301A7C"/>
    <w:rPr>
      <w:i/>
      <w:iCs/>
    </w:rPr>
  </w:style>
  <w:style w:type="paragraph" w:styleId="ListParagraph">
    <w:name w:val="List Paragraph"/>
    <w:basedOn w:val="Normal"/>
    <w:uiPriority w:val="1"/>
    <w:qFormat/>
    <w:rsid w:val="0064676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646762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65BF0"/>
  </w:style>
  <w:style w:type="character" w:customStyle="1" w:styleId="Heading6Char">
    <w:name w:val="Heading 6 Char"/>
    <w:link w:val="Heading6"/>
    <w:semiHidden/>
    <w:rsid w:val="00EF3073"/>
    <w:rPr>
      <w:rFonts w:ascii="Calibri" w:hAnsi="Calibri"/>
      <w:b/>
      <w:bCs/>
      <w:sz w:val="22"/>
      <w:szCs w:val="22"/>
    </w:rPr>
  </w:style>
  <w:style w:type="paragraph" w:styleId="MessageHeader">
    <w:name w:val="Message Header"/>
    <w:basedOn w:val="BodyText"/>
    <w:link w:val="MessageHeaderChar"/>
    <w:rsid w:val="009F169A"/>
    <w:pPr>
      <w:keepLines/>
      <w:pBdr>
        <w:bottom w:val="single" w:sz="6" w:space="2" w:color="auto"/>
        <w:between w:val="single" w:sz="6" w:space="2" w:color="auto"/>
      </w:pBdr>
      <w:tabs>
        <w:tab w:val="left" w:pos="720"/>
        <w:tab w:val="left" w:pos="4320"/>
        <w:tab w:val="left" w:pos="5040"/>
        <w:tab w:val="right" w:pos="8640"/>
      </w:tabs>
      <w:spacing w:line="440" w:lineRule="atLeast"/>
      <w:ind w:left="720" w:hanging="720"/>
    </w:pPr>
    <w:rPr>
      <w:rFonts w:ascii="Arial" w:hAnsi="Arial"/>
      <w:spacing w:val="-5"/>
      <w:sz w:val="20"/>
    </w:rPr>
  </w:style>
  <w:style w:type="character" w:customStyle="1" w:styleId="MessageHeaderChar">
    <w:name w:val="Message Header Char"/>
    <w:link w:val="MessageHeader"/>
    <w:rsid w:val="009F169A"/>
    <w:rPr>
      <w:rFonts w:ascii="Arial" w:hAnsi="Arial"/>
      <w:spacing w:val="-5"/>
    </w:rPr>
  </w:style>
  <w:style w:type="character" w:customStyle="1" w:styleId="MessageHeaderLabel">
    <w:name w:val="Message Header Label"/>
    <w:rsid w:val="009F169A"/>
    <w:rPr>
      <w:rFonts w:ascii="Arial Black" w:hAnsi="Arial Black"/>
      <w:sz w:val="18"/>
    </w:rPr>
  </w:style>
  <w:style w:type="paragraph" w:customStyle="1" w:styleId="MessageHeaderFirst">
    <w:name w:val="Message Header First"/>
    <w:basedOn w:val="MessageHeader"/>
    <w:next w:val="MessageHeader"/>
    <w:rsid w:val="009F169A"/>
  </w:style>
  <w:style w:type="character" w:customStyle="1" w:styleId="HeaderChar">
    <w:name w:val="Header Char"/>
    <w:basedOn w:val="DefaultParagraphFont"/>
    <w:link w:val="Header"/>
    <w:uiPriority w:val="99"/>
    <w:rsid w:val="009F169A"/>
  </w:style>
  <w:style w:type="character" w:styleId="CommentReference">
    <w:name w:val="annotation reference"/>
    <w:uiPriority w:val="99"/>
    <w:rsid w:val="00E40F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40F9E"/>
  </w:style>
  <w:style w:type="character" w:customStyle="1" w:styleId="CommentTextChar">
    <w:name w:val="Comment Text Char"/>
    <w:basedOn w:val="DefaultParagraphFont"/>
    <w:link w:val="CommentText"/>
    <w:uiPriority w:val="99"/>
    <w:rsid w:val="00E40F9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E40F9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E40F9E"/>
    <w:rPr>
      <w:b/>
      <w:bCs/>
    </w:rPr>
  </w:style>
  <w:style w:type="paragraph" w:styleId="NoSpacing">
    <w:name w:val="No Spacing"/>
    <w:uiPriority w:val="1"/>
    <w:qFormat/>
    <w:rsid w:val="001A7A51"/>
  </w:style>
  <w:style w:type="paragraph" w:styleId="BodyTextIndent3">
    <w:name w:val="Body Text Indent 3"/>
    <w:basedOn w:val="Normal"/>
    <w:link w:val="BodyTextIndent3Char"/>
    <w:semiHidden/>
    <w:unhideWhenUsed/>
    <w:rsid w:val="00C8621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86214"/>
    <w:rPr>
      <w:sz w:val="16"/>
      <w:szCs w:val="16"/>
    </w:rPr>
  </w:style>
  <w:style w:type="character" w:customStyle="1" w:styleId="TitleChar">
    <w:name w:val="Title Char"/>
    <w:basedOn w:val="DefaultParagraphFont"/>
    <w:link w:val="Title"/>
    <w:rsid w:val="000C07B5"/>
    <w:rPr>
      <w:b/>
      <w:sz w:val="30"/>
    </w:rPr>
  </w:style>
  <w:style w:type="table" w:styleId="ListTable1Light-Accent1">
    <w:name w:val="List Table 1 Light Accent 1"/>
    <w:basedOn w:val="TableNormal"/>
    <w:uiPriority w:val="46"/>
    <w:rsid w:val="003528EE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2A784D"/>
  </w:style>
  <w:style w:type="table" w:customStyle="1" w:styleId="TableGrid1">
    <w:name w:val="Table Grid1"/>
    <w:basedOn w:val="TableNormal"/>
    <w:next w:val="TableGrid"/>
    <w:uiPriority w:val="39"/>
    <w:rsid w:val="00B2072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qFormat/>
    <w:rsid w:val="00244D2E"/>
    <w:pPr>
      <w:jc w:val="center"/>
    </w:pPr>
    <w:rPr>
      <w:rFonts w:ascii="Arial" w:hAnsi="Arial" w:cs="Arial"/>
      <w:sz w:val="24"/>
      <w:szCs w:val="24"/>
    </w:rPr>
  </w:style>
  <w:style w:type="paragraph" w:customStyle="1" w:styleId="Style2">
    <w:name w:val="Style2"/>
    <w:basedOn w:val="Normal"/>
    <w:link w:val="Style2Char"/>
    <w:qFormat/>
    <w:rsid w:val="00554264"/>
    <w:pPr>
      <w:numPr>
        <w:numId w:val="1"/>
      </w:numPr>
      <w:pBdr>
        <w:bottom w:val="single" w:sz="4" w:space="1" w:color="auto"/>
      </w:pBdr>
    </w:pPr>
    <w:rPr>
      <w:rFonts w:ascii="Arial" w:hAnsi="Arial" w:cs="Arial"/>
      <w:b/>
      <w:sz w:val="24"/>
      <w:szCs w:val="24"/>
    </w:rPr>
  </w:style>
  <w:style w:type="character" w:customStyle="1" w:styleId="Style1Char">
    <w:name w:val="Style1 Char"/>
    <w:basedOn w:val="DefaultParagraphFont"/>
    <w:link w:val="Style1"/>
    <w:rsid w:val="00244D2E"/>
    <w:rPr>
      <w:rFonts w:ascii="Arial" w:hAnsi="Arial" w:cs="Arial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554264"/>
    <w:rPr>
      <w:rFonts w:ascii="Arial" w:hAnsi="Arial" w:cs="Arial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B312F"/>
    <w:rPr>
      <w:sz w:val="24"/>
    </w:rPr>
  </w:style>
  <w:style w:type="character" w:customStyle="1" w:styleId="Heading2Char">
    <w:name w:val="Heading 2 Char"/>
    <w:basedOn w:val="DefaultParagraphFont"/>
    <w:link w:val="Heading2"/>
    <w:rsid w:val="005B312F"/>
    <w:rPr>
      <w:b/>
      <w:sz w:val="24"/>
    </w:rPr>
  </w:style>
  <w:style w:type="paragraph" w:customStyle="1" w:styleId="TableParagraph">
    <w:name w:val="Table Paragraph"/>
    <w:basedOn w:val="Normal"/>
    <w:uiPriority w:val="1"/>
    <w:qFormat/>
    <w:rsid w:val="001E3FA2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E3F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7649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8994">
              <w:marLeft w:val="22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78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4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979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71694">
              <w:marLeft w:val="22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7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30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eeoc.gov/employers/eeo1survey/index.cf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193F7780D84E8FFA218985E16EDB" ma:contentTypeVersion="3" ma:contentTypeDescription="Create a new document." ma:contentTypeScope="" ma:versionID="c84d69a1a5ba1e855fe427a6d1b29876">
  <xsd:schema xmlns:xsd="http://www.w3.org/2001/XMLSchema" xmlns:xs="http://www.w3.org/2001/XMLSchema" xmlns:p="http://schemas.microsoft.com/office/2006/metadata/properties" xmlns:ns2="91b5f124-4802-4cc1-a0b1-ab5021ab31a7" targetNamespace="http://schemas.microsoft.com/office/2006/metadata/properties" ma:root="true" ma:fieldsID="5d652338ccbd20f1f7200e96e2ce72be" ns2:_="">
    <xsd:import namespace="91b5f124-4802-4cc1-a0b1-ab5021ab3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5f124-4802-4cc1-a0b1-ab5021ab3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4F3A17-A3D1-4D38-9720-6793DDA1E0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4A55DB-F718-42F0-80F8-854E0B3E4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B6B932-C553-421D-82F6-6C4A639D8F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b5f124-4802-4cc1-a0b1-ab5021ab3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0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5T20:34:00Z</dcterms:created>
  <dcterms:modified xsi:type="dcterms:W3CDTF">2023-09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/bp_dc_orgversion">
    <vt:lpwstr>CtAaPp .:i\LCrnMLmleRHd\tO ETsEAeatFJoUrn-R\aTTTtaP csae Alc\E el 1xemDe\atsSP\p02!:r\rvLgin\FTm64**sieoRe1*</vt:lpwstr>
  </property>
  <property fmtid="{D5CDD505-2E9C-101B-9397-08002B2CF9AE}" pid="3" name="MediaServiceImageTags">
    <vt:lpwstr/>
  </property>
  <property fmtid="{D5CDD505-2E9C-101B-9397-08002B2CF9AE}" pid="4" name="ContentTypeId">
    <vt:lpwstr>0x010100E867193F7780D84E8FFA218985E16EDB</vt:lpwstr>
  </property>
  <property fmtid="{D5CDD505-2E9C-101B-9397-08002B2CF9AE}" pid="5" name="/bp_dc_modversion">
    <vt:lpwstr>CtAaPp c:i\LCrnMLmleRox\tO ETsEAeatFd!Urn-R\aTTTtaP.*sae Alc\E el 1*emDe\atsSP\p02*r\rvLgin\FTm83:sieoRe0</vt:lpwstr>
  </property>
  <property fmtid="{D5CDD505-2E9C-101B-9397-08002B2CF9AE}" pid="6" name="bp_dc_comparedocs">
    <vt:lpwstr>4.3.300.65 _tc</vt:lpwstr>
  </property>
  <property fmtid="{D5CDD505-2E9C-101B-9397-08002B2CF9AE}" pid="7" name="/bp_dc_filepath">
    <vt:lpwstr>Ctlpa\0:i\a\r\prtT 8\tAcTopmeueP0UrpoeCdoDpmF3sapLmsfcotpR2xemD\pcD cul 1cr\aa\oossOae.ostDc\td</vt:lpwstr>
  </property>
</Properties>
</file>